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8B7F2" w14:textId="7F7C798C" w:rsidR="00516AE7" w:rsidRDefault="003E26D1">
      <w:pPr>
        <w:rPr>
          <w:rFonts w:ascii="Times New Roman" w:eastAsia="宋体" w:hAnsi="Times New Roman" w:cs="Times New Roman" w:hint="eastAsia"/>
          <w:sz w:val="24"/>
          <w:szCs w:val="28"/>
        </w:rPr>
      </w:pPr>
      <w:r>
        <w:rPr>
          <w:rFonts w:ascii="Times New Roman" w:eastAsia="宋体" w:hAnsi="Times New Roman" w:cs="Times New Roman"/>
          <w:sz w:val="24"/>
          <w:szCs w:val="28"/>
        </w:rPr>
        <w:t>＞</w:t>
      </w:r>
      <w:r w:rsidR="00D63430">
        <w:rPr>
          <w:rFonts w:ascii="Times New Roman" w:eastAsia="宋体" w:hAnsi="Times New Roman" w:cs="Times New Roman"/>
          <w:sz w:val="24"/>
          <w:szCs w:val="28"/>
        </w:rPr>
        <w:t>T</w:t>
      </w:r>
      <w:r w:rsidR="00D63430">
        <w:rPr>
          <w:rFonts w:ascii="Times New Roman" w:eastAsia="宋体" w:hAnsi="Times New Roman" w:cs="Times New Roman" w:hint="eastAsia"/>
          <w:sz w:val="24"/>
          <w:szCs w:val="28"/>
        </w:rPr>
        <w:t>n</w:t>
      </w:r>
      <w:r w:rsidR="00D63430">
        <w:rPr>
          <w:rFonts w:ascii="Times New Roman" w:eastAsia="宋体" w:hAnsi="Times New Roman" w:cs="Times New Roman"/>
          <w:sz w:val="24"/>
          <w:szCs w:val="28"/>
        </w:rPr>
        <w:t>7459</w:t>
      </w:r>
    </w:p>
    <w:p w14:paraId="3275B0BB" w14:textId="77777777" w:rsidR="00516AE7" w:rsidRDefault="003E26D1">
      <w:pPr>
        <w:rPr>
          <w:rFonts w:ascii="宋体" w:eastAsia="宋体" w:hAnsi="宋体"/>
          <w:sz w:val="24"/>
          <w:szCs w:val="28"/>
        </w:rPr>
      </w:pPr>
      <w:commentRangeStart w:id="0"/>
      <w:commentRangeStart w:id="1"/>
      <w:r>
        <w:rPr>
          <w:rFonts w:ascii="宋体" w:eastAsia="宋体" w:hAnsi="宋体" w:hint="eastAsia"/>
          <w:sz w:val="24"/>
          <w:szCs w:val="28"/>
        </w:rPr>
        <w:t>GATTCCCTTCGCCCGCTCCA</w:t>
      </w:r>
      <w:commentRangeEnd w:id="0"/>
      <w:r>
        <w:commentReference w:id="0"/>
      </w:r>
      <w:r>
        <w:rPr>
          <w:rFonts w:ascii="宋体" w:eastAsia="宋体" w:hAnsi="宋体" w:hint="eastAsia"/>
          <w:sz w:val="24"/>
          <w:szCs w:val="28"/>
        </w:rPr>
        <w:t>CTTCGACTTTCCAGGGTCTTCCGCCGAACGCCAGGGAACGTCGTAAGTCATTGTCAGGATTGAGGATTTTCACCCAATATCGATCCACTGACATCCAGCGAAATCCACTCACAGCCGGTTCCAACTGGTACGTTGAGTGGTACATTGGCAATGCGGAGGTTCCCAAAACCGTATTGTTGCTGGAGGAGCCGGGGTTCCGTCGGGAACATGGCATCCAACTCGTTTCGCAGGAGTTGGGCTC</w:t>
      </w:r>
      <w:commentRangeStart w:id="2"/>
      <w:r>
        <w:rPr>
          <w:rFonts w:ascii="宋体" w:eastAsia="宋体" w:hAnsi="宋体" w:hint="eastAsia"/>
          <w:sz w:val="24"/>
          <w:szCs w:val="28"/>
        </w:rPr>
        <w:t>ATGCTTTCAGACCTCCAGGTTCGACAGGCCAAGGTGACCGGCAAGGCGTATTCGCTTGTCGATTTCGACGGTCTCTACTTCCATATCTCAGCCACCGGCTTCAAGGCCTGGCACTTCCGCTTCACTTGGGGCGGCAAGCGCGAGCGCATGTCCTTCGGCGGCTATCCCGCGCTTTCCCTGAAAGATGCCCGTCATCTGCGCGACGAGGCCCGGGCCATGCTGGCCAAGGACATCAACCCGCATTCGGAACGCAAGCGCAAACGCCACGTGATTGTCCTGGCGGGCGAGCACACCTTCCAGGCCATCTACGACAAATGGCTGGCCCACCGCAGCCTCTCTCTGGAAAATGAGGGCCGCCAGAGCACGCCCAAACAGATCGGGCGCGTCTTCGCCAAGGATGTGTTTCCCGTATTGCGCCACCTGACCGTCTACGACGTCACTCGCGCCCACCTGCTGGACATCATCGGCAGAGTGGAAAAACGTGGCTCGCTGTCGGTCGCCGAGAAGCTGCGCACCTGGTTCAGCCAGCTATTCACCTACGCCTCGGTGGTGGTGCCCAACATGGGCGACAACCCGGCCAAGGATTTGGATGTGGTGGCGATGCCGCTGCCGCCGGTGGAGAACAACCCCTTTTTGCGCATGCCCGAACTGCCGGCCATGCTGCAGACGTTGCGCAAGTACAGCGGCCGCCTGAATACGCAACTGGGTCTACGTCTGCTGCTGCTCACGGGCGTGCGCACCGGTGAATTGCGCTACGCCACGCCCGATCAGTTCGATCTGGAGCGCGGTCTGTGGATCATCCCGGTTGTCAGGCTCAAGCAACGCAAGCAGCTCACCAAGAAGAAGCGCCAGCGTTTCGCCGACATCCCGCCGTACATCGTGCCACTGTCGTTGCAGGCACAAGAAGTCGTTCGTCATCTGCTGGGAAATCTGAAGCCAGCGCAGGTCTATCTCATCCCCGGTGATTGGTGCCTGAAAAAACCTCTCAGCGAGAACACGCTCAATGGCGCGCTCAAGCGCATGGGCTATGAAGATCAGCTCACTGGGCACGGCGTTCGCGCCACCGTATCGACCGCGCTCAATGAATTGGGCTATCCGCCCAAGTGGGTAGACGCCCAACTCTCGCATGCCGATCCGGATCGGATCAGCGCGACCTACAACCACGCCGAGTACGTCGAGCAGCGCCGCGTCATGATGCAAGACTGGGCCGACCGCCTGGACTTGTTCGAGCAGAATCAGCTCGAAGTTGCCAGCACGCACCTGACCATCACGCTGCAGGGTCTGCCCACGATTGCCGGACAGGCGGCAGCGCAGCCGCCCGCCCTGAATCCAAACGCCCCTCAGTTGATCGTTGCGCCTGCACCGGATGCGCCAGCGGTTCCAGCTTCCGTCTATCGACTTTCGGCGGTGCATCTGCCCGAGTACGCGCGACCCACGCTGTCAGAGGTGCAGCGCGAGCGCTTGCAATTGCTGGAGATGTTCGAGGCATCCCACAACCTGTCGGTGGCCGACTACGCCAAGCTGGTTGGCAAGTCCCGCCGCTGGATCACTTACGAGATTCAGGCTGGCAATCTCCTGTCGATCCATCTGGGTCACCGTGGACAGCGCGTCCCGGACTGGCAACTCGACCCCATCAAACGCAAGCTGATTCAGGCTGTCCTGAAGCTGGTGCCGCGCGGCATCGACACCTGGCACATCTATCACGCACTGCTGCGGCCATACGATGCCCTGGGCAAGTGTCCAGTCATCGAGGCAGTCGATCCGACCAACCTGCATCTTGCAGCTCGACTGGTCGCCGCACATGCCATAGAAACCGATGAGCTTGCAGAGCAATCGGAAGTATCTCCGGTGCTGGCCAGGCAGACTGTAGAGCGCCTGGTAAAAACGGCAATGTTGGTTGATACGCCCGAAGATCTGGTCGCCCGTTGA</w:t>
      </w:r>
      <w:commentRangeEnd w:id="2"/>
      <w:r>
        <w:commentReference w:id="2"/>
      </w:r>
      <w:r>
        <w:rPr>
          <w:rFonts w:ascii="宋体" w:eastAsia="宋体" w:hAnsi="宋体" w:hint="eastAsia"/>
          <w:sz w:val="24"/>
          <w:szCs w:val="28"/>
        </w:rPr>
        <w:t>GCTGAGGCCGGACGGCAGCCCGTCCGGTCAAGGTCCAAGCAGGGAACCAATAGGTCGATCGTTGCATGACCACCCGCCAACTCGCGATTTCCAAGTATTGGCAGGCAGTGTTTAGCGTCGAATCTGCGCTTGGCAGTCACCATAGGCGACTTCTCTGTGATGCTATCTCGCTATATCAGTATCCTGATCGGATATGACGCCAGCGGATTTCCGCAGCCAATCCCAAGCCCCGATCAATAGATTCCGACCGCTCGCAGCTTTTTCAAACCGCTGCCGTATCAGACCATACCGATACGGTTTTGCGTGAACCGCCACTTCTCACGATCCTGATAGCGCAAGCGTCACTGTCGAGCCGCGACGGACGCTCGCTTTTCTTGTGCTCAATGGATTTTTGTACATCGAGCACACAACGCCTACTCGTTGCGCGAACTGATCAGAAGTAATCAAAAGCGGGCGTCATCACTCGCGTCTTGCGCGGACAACAGGCCGACCATGGGGACGGCTGCAAAAGCAGTCGGCCCTGTAGTTCTTCTCCTGGAAGGAGACGGAGCATGCACGAGAACAAAAATGATGCACCAACATCAAAGGTGTTCTACCGCCCGCTCGAAGCGTCCATCCGCTGGGCCGGACTGCTGCGATACGAGCAGGTGATTCTGGCTTCGGTCTCGTCGCCGATGAATCTGCCGCAGTCGCTGGACTGCCCACGTTTGGGCGAACTGCGGCTGTACACCGACCGCATCTATGACGGCATCCTCAACGGGGAACTGCCCTTCGGGC</w:t>
      </w:r>
      <w:r>
        <w:rPr>
          <w:rFonts w:ascii="宋体" w:eastAsia="宋体" w:hAnsi="宋体" w:hint="eastAsia"/>
          <w:sz w:val="24"/>
          <w:szCs w:val="28"/>
        </w:rPr>
        <w:lastRenderedPageBreak/>
        <w:t>AGCACGGCATCACGACGCGCGACACCACGTTGATCGAATCGCCTGATCTGACGGTGCGCCATGTCGATCTGAAGTGCTGGATGCGCCAGCACTACCCCGAGCAGCGGCCCGGCTTTCTCTTCTCCCGCAGCGAGCGCATCACCCATCCCTTCATCTCTCTGGAAACAGGGCAAGCCATGCTGGTCGAACGCCAGGCTTTGAAATCCGTCCTGGAACAGACCAAACGTCAGCTTCGCGAGTTGCAGGACAAGCATGACGCGCTGCTCAAGCAGCCCACGGTGATTCCGGCATGCGCGCAGTGTCCGATCAGTGATCGAGCCGAGGCCACCTACCTGAACATCGTTGGCGGCCTGTTGGAGCTGATGCTCGGCCAGTCGCCATCGGGCACGCCGTACTCCAGCTTCAAGACGCAGGAGGCCGTGGTCAGCGCGCTGGTCGCCCATCACAGCGGCGCCATGGGCATCGCGGAGCGGACATTGAACGGTAAGTTTGCCACCGCCAGGCGCCGGCTGCGTAGCGCCTCCCGCTGAGATTTGCCAGCTTGTATGTGCAGTCGCGGAGATTGCATTTGCAATGTCTTTTCGCAGCCGTGTCTATTGAATAGAGGTCACGCCAACAAACGCCGCTGAGCGTTCAGGAGTGACTGCC</w:t>
      </w:r>
      <w:commentRangeStart w:id="3"/>
      <w:r>
        <w:rPr>
          <w:rFonts w:ascii="宋体" w:eastAsia="宋体" w:hAnsi="宋体" w:hint="eastAsia"/>
          <w:sz w:val="24"/>
          <w:szCs w:val="28"/>
        </w:rPr>
        <w:t>ATGTCGCAAACATCTGTACTGCAGCCAAACGAGCGCCGCATCCTGCGCTTGGAAGAAGTCGAAGCGAAATCAGGTTTCAAGCGCGCCCACATCTACAACCTGATGAAGAAACGCCAGTTCCCGCAGGCCCTGCGTCTGGGCGTGCGCGCCGTGGGCTGGGACTCCATCGAAATCGATCAGTGGATCGACGAGCGCGTCAACAACCGGGCCTGA</w:t>
      </w:r>
      <w:commentRangeEnd w:id="3"/>
      <w:r>
        <w:commentReference w:id="3"/>
      </w:r>
      <w:r>
        <w:rPr>
          <w:rFonts w:ascii="宋体" w:eastAsia="宋体" w:hAnsi="宋体" w:hint="eastAsia"/>
          <w:sz w:val="24"/>
          <w:szCs w:val="28"/>
        </w:rPr>
        <w:t>CCCGTTCTCCCGCGGACTTTTCATCTTGACACGGAGAACGCC</w:t>
      </w:r>
      <w:commentRangeStart w:id="4"/>
      <w:r>
        <w:rPr>
          <w:rFonts w:ascii="宋体" w:eastAsia="宋体" w:hAnsi="宋体" w:hint="eastAsia"/>
          <w:sz w:val="24"/>
          <w:szCs w:val="28"/>
        </w:rPr>
        <w:t>ATGCAGGTCGTATCCATCATTTCAACCAAAGGTGGGGTCGGCAAGACTACCACCGCTGCGAACCTCGGCGGTCTCGCTGCGGACGCCGGACTGCGCGTGCTGCTGCTCGACCTCGATGTGCAGCCCACCTTGTCCTCATACTATGAGCTGGCTCACCGCGCGCCGGGCGGTATCTATGAATTGCTGGCCTTCAACGAGCGCGACCTCGACCAGCTTGTGTCCCGCACGATCATCGCGGGCCTGGACTTGGTGCTCTCCAACGACCACCGAGGCGAACTGAACACTTTGCTGCTGCACGCGCCGGACGGGCGCTTGCGGCTGCGGCATCTGCTTCCGGCGCTCAATCCCCTCTACGACCTGGTGCTGATCGACACCCAGGGCGCGCGCTCGGTGCTGCTGGAGATGGCGGTGCTGGCCTCCGACCTCGCACTGTCACCCGTGACCCCGGAAATTCTCGCCGCCCGCGAGCTGCGGCGCGGCACCATGCAGTTGCTGGAGGACATTGCACCGTACCGGCAGCTGGGCATCGCGCCGCCGCCGCTGCATCTGCTCATCAACCGCGTCCATCCGGTGTCCGCCAACGCCCGCCTGATCCAGCAGGCGCTGCGCGATCTGTTCCAGGACCATGCTGACATCCGTGTGTTGGCTACCGACGTGCCGGCCATTGAGGCTTATCCGCGTGCTGCTACGCGCGGCCTGCCGGTGCATCGGGTCGAGTACCGCCAGCCAGTGGGCAGAGTCGCTCCCGCCGCGCTCGCCACCATGCGCGATCTTGCCGGCGAATTGCTCCCGCAGTGGCAGGATCGATTTGCCGCAGTGTCCGGCCGTCCGCCACAGCCTCTTGATACCAGGAGGCCCCATGGCCAACGCACATGA</w:t>
      </w:r>
      <w:commentRangeEnd w:id="4"/>
      <w:r>
        <w:commentReference w:id="4"/>
      </w:r>
      <w:r>
        <w:rPr>
          <w:rFonts w:ascii="宋体" w:eastAsia="宋体" w:hAnsi="宋体" w:hint="eastAsia"/>
          <w:sz w:val="24"/>
          <w:szCs w:val="28"/>
        </w:rPr>
        <w:t>ACTGGCCCGAGGTCACAGCCGGCTGCGCGCCCTGATCGAGTTCGCCGTGGGCGAAGGCTGGCACGTCAAGCGCACGGCGGGCGGTCACCTCAAGTTCACCAAGTCAGGCTGCGCCGCGATCTACACCAGTTCGACGGCCAGCGATCACCGGGCAGCCCTCAACGCCCGTGCGCAGATCCGTCGCGCCGAGCGCGAGACCCGATCCCAAGCGCAGGGGGGCGGCCATGACTGAGATCACTTCCCAGCAGATGGCCGGCAAACTGCTTGCGTCCGGGTTCGAGCGCAGCGGCCCGTCAGCAACGACCTTGAGCGACCCGATCGCCGACACGCCCATGGTCGTGACGCTCGACCAATTGCGCCCCTACGACCACGACCCGCGCAAGAAGCGCAATCCGGTGTACGAGGAAATCAAGGCATCCATCCGCGAGCGTGGTCTGGACGCGGCTCCGGCCATCACCCGGCGGCCCGGCGACGATCACTACATCATCCGTAATGGCGGCAACACGCGACTGGCAATCCTGCGCGAACTCTGGTCGGAGACCAAGGACGAACGATTTTTTCGGGTCTCATGCCTGTTCCGCCCGTGGCCCGAGCGTGGCGAGATCGTCGCGCTCACCGGGCATCTTGCGGAAAACGAACTGCGCGGTGGCCTCACCTTCATCGAGCGGGCTTTGGGCGTCGAGAAAGCGCGCGAATTCTACGAACTGGAAAGCGGCTCCACCCTGAGCCAGTCCGAGCTGGCCCGCCGCCTGGCCGCCGACGGATACCCCGTGCAGCAGTCGCACATCAGCCGGATGGCCGACGCAGTACGCTACCTGCTGCCCGCAATCCCGACCGTGCTCTACGCCGGCCTGGGGCGTCACCAGGTCGAGCGGTTGTCGGTCATGCGCAAGGCCTGCGAGCGCACCTGGGCGCATTACGCCAAAGGCCGCTCACTGGTTCAGGACTTCGACGAGTTCTTTCAGGAAGTGCTGTCGCAATTCGATGTCCAGGCCGACGAGTTCTCTGCGCAGCGCATACAGGACGAGCTGATCGGCCAGATGACCGAATTGCTGGGTGTTGATTACGACGTGCTCGCTCTGGACATGACCGAATCCGAGAGCCGCCAGCGCGCCTTGGTCAGCGAGCCGACGCCGCCCTCGACGCCGCCTGCCCTGCCAGAGCCAGAGGCCATTGCGCGCCCACCTGCCGATACTGCGCCACCTGCTGCGAGGCCGACGGCAACTCCCTCGACGGGCGAGAGCGACGCGGAAGCCA</w:t>
      </w:r>
      <w:r>
        <w:rPr>
          <w:rFonts w:ascii="宋体" w:eastAsia="宋体" w:hAnsi="宋体" w:hint="eastAsia"/>
          <w:sz w:val="24"/>
          <w:szCs w:val="28"/>
        </w:rPr>
        <w:lastRenderedPageBreak/>
        <w:t>GTCATTCGGACGCGGTCAGCCCGGCGACAGATGGCGACCGGCTTCAGGAGCACATCGTCTCGCCGGCGCCGACAACGGAACGGCTTGAGTCCATCCAGCGCATGGTCGCCGACCAGTTGGGCGATGCACTGCCGCACGACTTCTCGGCGAATGTCTTGCAGTCCATCCCGGTGCAGGCTGGTGGGCTCTATCCGATCTCGGATGTCTGGTACATCGCCCCCGGCCTGGACACACCCGAGCACCTGCGCATCCACGTCGCGCAGTTTGCCCGCGAGATTGCGGGCGAGGCACACCTGGGCGAGTGCATCGATGACCGTCCAGAAGGCATCGGCTTCGCCTGCCGTGCCCATACCTCAAGCCTGGCGCCAAAGGGCCGTGCCGTCCATGCGCTGTTGGCTTGCCTGGCCGGTCAGCAGCCCGCCGACGTCGGTCTGGACAACGGGCAACTCGTCATCGACCTGCCGGCGCTGCTGCACGGCCAGGGCGACGTAACCCGACGATTGAGCGACACCGCGCTGGTCAAGCTGTTCCGCCTGCTGCGACTGGCCCGCCGCCTGCTCGATCTCGAAGCCGGCGCTGCGGACTCTGGAACCTAAGCGAGGGAGGCCAGCATGTCCACAGCACACCCGCTCAACCAGGCTGTCATCGCCCAGGCCCTCTATGACCTGCGCAATGGGCAACTGCGCCGCTGCAAACTGATGGGGTTTGGCGAGGCAGAGCTGGACGCCCTCAAGCATCCTGCGCTGATCAGCGTGCTGGCCAACGCCAACGTCTCCTGGTGCTCAGTGACGGTCAACCGCGAAGTGCTGCGGCGGCTGCTCCAGCAGGCGCAGGACGTGGAGAAGGAAATCGCCACGGTCGATCGCATGCTCAGGCTGGGCGCGAGCACGGAGATGGTCAGCAAGTTCTATGGCTTGACGCATCAGGAAGTAGCGCTTCGCCGTGAAATCCTCGGTCTGCCCAAGCGCAAGGGCCGGCACCCCGTGCTGGACGAGGAGCAGGACACGGAGCTGTGGCGGCAATGGAAGGCCGTGACCAACAGCAGAACCGTCGATCTCGAAGATGACACTTCCATCCTCGATGCCGCCATGGACTTGGCCGAAGGAATGTCGCTGCCTCTGTCGGTGGTCTGGGCCTCGATCAAGAGCTGGGTCGATCAGGGATTGGCGTGAGTCATGGCCGTGGACGACACCGCACCACGAGCCCTACGCCAAGGCCCCATCGCACTGGCAGAACTGTTCGATGCTGCGCTGAAAGACCTTGCGCCCAAGCCCGCCCCCAGCGCACCTGCGTCTACACCTGCACAGTCGCCCACGCCCACCTCCGGCGATGCTTTCCTGTTCAGTGGCAACCGGCACGAGACGGTGCCACGCAAGTTGTTCCTCGACCGCCGCCTGACGCCGCTGGAACGAAACGCCTGGCAAGTGTTCCGACTGATGCTCAACGACGATGGCGTGACCGCATTTCCCACCTACGAGCAGTTGCGCCCCTGGCTAGCGTCCATGCCCTGCGCAGGCCAGGCCTCGCATGAAACCGTGGCACGGGCGCTGACACTGATGCGCCTGACCCGCTGGCTGAGCCTGGTTCGGCGACGGCGCGACCCCAAGACCGGCCGCATCCTCGGCAATCTGTACGTGCTGCACGACGAACCCCTGACACCGTTCGAGGCCATGCAGCTCGACCCGGACTACCTGCAACTCGTCAGCCAGGCGCTCGGCCATTCTGCCAAGGCCGTGCAGATCGTGGGCCTGCACACGCTCAAGGAAATCGGCGAAGACCCATTACTGGCCGGACGCACCCTCCCGTCACGGTTGCAGGTGATGGCCGAACGTCTCGCCAACCAGAACCCCACGGCCTGCGAAAGTTATCCACAGGAAGACGCCATTCACGATTCCGAAGAAGGGGCTCCGAGCCTTCTTCGGAATCGTGAACGACCCGCTACGGATTCCGAAGCAGGGCTGAAACCCGCGCCAGACGTCTCTCTTCGGAATCCGAAGCAGGCCCGTACAGTACGTAGTAGTTGTATTAATGAAATACGTACTACTGCGCAGGCGCGCGCGCTGGGCGATCTGCAATGGCCCAAGCGCTTTGCACAACTGAAGGCGGAACAGCAGGCGGGTGCCAAGGTGGCATTGCAGCAAGTTGATCCCTCGCTGAGGCAGGACGTGCTGGACGAATGGGCCGCGCGTTGTAGCAACCCCGGCATCCGCAATCCCGCAGGGTATCTGTTCGGCATCATCCAGCGGGCCATCCACGGTGAGTTCAATGCCTGGGCAAAGAAAGACCCGCCACCGGCACCCACTCAACCAAACGAACGGCCACCACCCGCACCGCCGACCCAAACGCAGGGTAAGCCGGTGCCACCAGAAGTCGCCAGGCAGCACATCGAGCGGCTGCGAAATCTGCTCGCCAGCAAGTGAGCAGGCCGGCAAGGCGGTGAAGTGGACGCCCATGGATGCCAGTAGAGCTATCCCCTGGGGATAGTTCCACCGTTGGGGCGGATGCCGTGCAGTCGCAGGCCTCGCCTCGAACATCTGCCGCAGCATCGGCCTTGTCCGTCCTGATCCTGACGTGCAGCGTTCGCTGGCGCTCCTTGGAGCTATCCCCTGGGGATAGCTCGCGCCGCAGGCGGCCACCACGCGCTGAACCGGGGTCTGGCAGGTTTCGGTTTGTTGACTGACGGCCTTCCGCTTCCTGCCGAAGCTGACCGCTCCTTTCCCCACAACGAGCGGACACCATGGCAACCAATGAATCTCTGCAACTGAATCTCGGCTCCCTGCGCAGCGCGATGTCGCTGACGCTTCACACCCACCACGCTTCGCGCATCTGGCATGGCCGTGCCGCCGCCGAGGGGCGACCGGGCATCGTCGGCCTGAACGGCTACATCGCCCAAATGAACAAGATGCGGCGCGGTTCGGAGCAGGACGACCCGTACTCGGATTGGTGGATGCTGCGCATCGAGGTCAAGCTCGACCAGACCAAGACCACGCTGCAAGCGCTGCGCGAGCAGGTGGATCAGGCGCTGGCAAGCGTACC</w:t>
      </w:r>
      <w:r>
        <w:rPr>
          <w:rFonts w:ascii="宋体" w:eastAsia="宋体" w:hAnsi="宋体" w:hint="eastAsia"/>
          <w:sz w:val="24"/>
          <w:szCs w:val="28"/>
        </w:rPr>
        <w:lastRenderedPageBreak/>
        <w:t>GCCGGCACTCAGCCTGGGCGAGAACCTCAACGTGCAACCCGTCAAGTTGCCGCTGTTCGTCAATGCGCAGCTCGGCTTTGCCGCCGTCTATCTGCTGGCCGACTACGACGACATCGCCCGCAAACTGATCCTCGCCCATCACACGGCGCTCATCGACCGCAGCACCTTGGAGCGCTGGCTCAACGAGGGCGCCCATGCACTGCGCAGCCTGTTCTCGCTGGCCCAGCAATACCGCTATTCGGGCTGTACGCGCGACGACTTCGTGTCAAAGAACGCCGCAGCACGGGCGGCGCTGGAGAAATTCGGCGAACTGCCGCAGGACGTGCTGGAAGGCACGCACCGCTCGAAGTTCGCGCCGCCCATCGTGCGCCGTGGCCTGCAACAGCGTGTCGAGAGTCCTGCTGCAGCGCCTGCCCCCAACGACGAGGCCGCCACCGGCGCGGTGCCCGAGGTCGGCGTCGGCGAGATCAAGGGCGAGCAGGCATGAGCGATCCGAACCGCGAACCCCGCTACTTCCAGGGCCTGCAACAGGCTGCCTTCGTGAAGCTGGAACACGCGGCCTCTCTAAAAGGCCTTTTAAAGCCTTTTAAGGGTAAGGGGGATCTTGAGGCCTGGGCCAGCCAGTGCTTCGCCATGCGCGACGAGTTGATTGGCTTGGCTCAGCGGCAGGTGCTGCAACAGGCAGTCGGGCATCCCTTCCACCTGCTGCCCGTGGAGTTGGCCCAACAAACCACTGGCGCAGGAACGGCGTTTTTGCGCTGGCGCAAGCACGACCGCTCAGCCATGGGCGTAGCCCTGTGGCAGGAATTGATGGCGAGCACCGGCACGCCGGTCAACTTACTGGCCGAGCTGCACGCGATCGAGCTTCAGCGCATCACGCTGAACATGCAGATCAGCCTGTTGCACACCCTGGGCAGGCAGGCCCAGGAATGCGCCAGCAAGGCGGCTGTGGCGGAAGACGCCTACCTGCGCCGGCTCAAGTCCATCCCACCTGGAATGCGTGATCGGTGATGGCACCGGACACCCCAGCACACACCCGACGCCGACGCGGCACGGGTATTTCAACCACCATGGAGATTGCAAC</w:t>
      </w:r>
      <w:commentRangeStart w:id="5"/>
      <w:r>
        <w:rPr>
          <w:rFonts w:ascii="宋体" w:eastAsia="宋体" w:hAnsi="宋体" w:hint="eastAsia"/>
          <w:sz w:val="24"/>
          <w:szCs w:val="28"/>
        </w:rPr>
        <w:t>ATGAGCACGCACTTTTGGGGCGAAGGCAACATTGGCTCCCCGCCCGAATACCGGGAGTTCCCCAACGGCAACGACGAGCCGCGGCGCTTGCTGCGGCTGAACGTGTATTTCGACAACCCCGTTCCCACCAAAGGCGGCGACTTCGAGGATCGCGGCGGCTTCTGGGCGCCCGTGGAAATCTGGCACCGCGACGCCGCGCACTGGAAAAGCCTCTACCAGAAAGGCATGCGCATCCTGGTCGTCGGCCGCATGGAGCGCGAGCCCTGGACGGACAACGAAGATCAGCCGCGCGAAACCTGGCAGATCAACGCGCGCAGCGTCGGCATCCTGCCGTTTCGCATCGAGTCCGTGACCCTCAGCCCGAAGCCGCAGGATGCGGAGGCAAAGCCCCAGGCCGCCCAGGAACCGGCTGCGCCAAAAGAGCCGCGGCGTAGGAAGTGA</w:t>
      </w:r>
      <w:commentRangeEnd w:id="5"/>
      <w:r>
        <w:commentReference w:id="5"/>
      </w:r>
      <w:r>
        <w:rPr>
          <w:rFonts w:ascii="宋体" w:eastAsia="宋体" w:hAnsi="宋体" w:hint="eastAsia"/>
          <w:sz w:val="24"/>
          <w:szCs w:val="28"/>
        </w:rPr>
        <w:t>CCCGGCATGGGTCGGCCACTGTTCGCCGCTCCATGCACCCGCGAGCTATCCCCAGGGGATAGCTCCATCTACGTCCACCGGATTCCACGTGCTCCCGAAAATCGCGGCTCCCGGCCCGCACACCCCGGCTGCATACCATCTCCGCCCCAGCCATTCCATCCCGTGAAAGTGGTCGCCACCGCTTGCGACTTGTTTGCTGTTGCCCCTGGTGGGGACCGGCATCCTCGATTCCAGCAACTCAATGAACCACGGAAATCGGATGGACGGATATGCGGCTGTTCTTGTGCGAGAAGCCCTCCCAGGGCAAGGATATTGGTCGGATTCTCGGCGCGACACAGCGCGGTGAAGGCTGCCTCAACGGCTCCGGCGTCACGATTACCTGGTGCATCGGCCATCTCGTAGAAGCGGCAGCACCCGAGGTCTATGACGCGGCGCTCAAGCGCTGGTCGCTGGAGCAGTTGCCCATCATTCCCCAGCAGTGGCGGGTCGAGGTCAAACCCAAGACCGCCACGCAATTCAAGGTCGTCAAGGCGCTTCTGGCGAAGGCGACCCATCTCGTCATCGCCACCGATGCCGACCGCGAGGGCGAGCTGATCGCCCGCGAGATCATCGACCTGTGCGGCTACCGTGGCCCCATCGAGCGCTTGTGGCTGTCGGCGCTCAACGATGCGTCGATCCGCACTGCGCTCGGCAAGCTGCGACCATCATCCGATACGCTGCCGATGTACTACTCGGCGCTGGCGCGTTCGCGGGCAGACTGGCTCGTCGGCATGAACCTCAGCCGTCTGTTCACGCTGCTCGGGCGGCAGGCGGGCTACGACGGCGTGCTGTCGGTCGGACGTGTCCAGACCCCGACCCTGAAGCTGGTCGTTGATCGCGACCGCGAAATCGCGGCTTTCAAGTCGGCGCCGTTCTGGGCCATCGACGTGTCTTTGTCCACAGAGGGTCAGGCTTTCTCCGCGCAGTGGGTTGCGCCCGACGGCTGCACCGACGACGCCGGTCGTTGCCTGCAACAGCCGGTCGCCCAGCAGGCGGCGCAGCAGATTCGCGCTGCGGGCAGCGCCCAGGTGGTGTCGGTCGAGACCGAGCGCGTGCGCGAAGGCCCGCCCCTGCTGTTCGACCTGGGGACGCTTCAGGAGGTCTGTTCCAGGCAGCTCGGGCTGGACGTACAGGAGACATTGCAGATAGCCCAGGCCCTGTACGAGACGCACAAGGCCACAACCTACCCGCGCTCGGACTCCGGCTACCTGCCCGAAAGCATGTTCGCCGAGGTGCCCACCGTCCTGGACAGCCTGCTCAAGACCGACCCGTCGCTGCGCCCGATCATGGGTCAGCTCGACCGCACCCAGCGTTCGCGTGCATGGAACGACGGCAAGGTCACAGCGCACCACGGCATCATCCCGACGCTCGAACCGGCGAATCTTTCCGTCATGAGCGAGAAGGAACGGGCCGTGTACCGGCTAATCCGGGCGCATTACCTGGCCCAGTTCCTCCCTCACCACGAGTTCGAC</w:t>
      </w:r>
      <w:r>
        <w:rPr>
          <w:rFonts w:ascii="宋体" w:eastAsia="宋体" w:hAnsi="宋体" w:hint="eastAsia"/>
          <w:sz w:val="24"/>
          <w:szCs w:val="28"/>
        </w:rPr>
        <w:lastRenderedPageBreak/>
        <w:t>CGCACCGTGGCCGAGCTTTCCTGCGGCCAGCAGAAGCTGGTGGCTACGGGCAAGCAGGTCGTCGTCAAGGGCTGGCGCCTGGTGCTGGACGAGCCCGAACGTGAAGGCAGCGCTGATGAGGACGCCGACGCCTCTGCACGCAGCCAGGTGCTACCCGCGTTGCGCGAAGCGATGGCATGTCAGATCGCTGGGGCCGACATCAAGGCACTCAAAACGATGCCACCCAAGCCCTATACGCAGGGCGAACTGGTCAAGGCGATGAAGGGTGTTGCGCGTTTCGTGACCGACCCGCGCCTGAAGCAGAAGCTGAAGGACACGACGGGCATCGGCACCGAGGCGACGCGGGCCAACATCATCAGCGGGTTGATCACTCGCGGCTACATCGTGAAAAAGGGACGCTCCATCCGTGCATCGGATGCGGCGTTCACGCTGATCGATGCCGTGCCTGCGGCGATTGCTGACCCCGGCACCACCGCCGTGTGGGAACAGGCACTCGACATGATCGAGGCTGGTCAGCTCACGCTGGACGTGTTCATTGGCAAGCAGGCCGCCTGGATTTCGCAGTTGATCGCGCAGTACGGCAGCATGTCCCTGTCCATCAAGCTTGCCCATGGACCAGCATGCCCGCAGTGCGGCGCATCGACGCGCCAACGCACCGGCAAGAGCGGTCCATTCTGGTCGTGCAGTCGCTACCCCGACTGCAAAGGCACGCTGCCGGTCGAATCTGGTCCGCCCAAGCGTGGCGCTTCGCGCTCGCGTAGCAGCGGCCGCAAAGGCGCCTAACCGACTCCGTTTCCCGTGGGCCGCACCCTGTTTCAAAGGCGTGGCCCGTGTCCCGCACGCCCCTGCGGGTCGCCCAGCGCGCAACGCCTTCTTGTCCGTGTGCGCGTCCCGTCGAGCCGTCCCCGGCTGCGGGACCTGAAGGTAGTTTTTCCGCGAACCGCCTCCCGCGTGTTCTGCTGGTCTGTGTTTCTCCCGCCCACTGCGAAGTGGTCCCCCGATGGCTTGCCTGGCAGCGCGAGCCACCCGGAGACCCTTTGTGGTCAGCGGTATTCAGTGCCGGTGCCCACCGGCGCAAAAACGGGCTCCCTTTGTGCGCGGATGTGCGCCAGACGATGCCGGCCCCAGCCACGACATGGGCCGGGTGTGATTGCTGATGAGCAGACGGTTCGAGCGACGACCGGGCCTGCAACAGCCCACGGGTGGTTATTTCCTCCCGAGCCGAAGGTCAGCGAGCCTTCGGCTCCTTTGTCTCGTCGATCAACGTTCCGACCCAAGGGCCGGCCACAGCAACAGGAAACCGACGCATGCAACAACCGGAGAAAGTACGAGCCGCGTTCGAGCGCGACCTTGGCAACAAGGTGCTGTTCATCAAGGACGGCAAGCTGCTGTTTATCGATGGCATCAACCTCAAGGCCATCGCCGACCGTAAGGCGTATTTCGCTTCGCTGCGTGCGCGGCAAACGCAACCCATTGTGGTCCTGGCCGAACTGGGACAGGACGAGGCATTCGCCCTGTGGAAGCAGTATGTCCTGGGCGACAAGACCGAGTGAGCCAACGCACCCACGCCCCCCCTGACAGCCCGCACTCGATGCGGGTTTTCTGTCTCCGCGCCATCAATCCGGGCTGGGCCGATTGCCGTTTTCCAACTGACGCAGCGAGGCTCCCGGACGAAGCTGCCCGCATGTTCGCTGATTCGTCAGCACATGCCAGCAGCCATGGGTTCCAGGCTGCCGTGGGTTCTTCCCGCGTAACCCGCCAGTCCGTATCGCATCAAGTCTGCGGACGCGCGTCCCCGTGACGCCGATGCTTTTTATCCACCACGTGCGGGAGCTGCCATCCCGTGAGGGACAAGGCCTCGCTTTTCCAAGGAGCCTACCCATGTCCCACAAAGCCTCTTTCGGCCAGTTGGCCTTGACCTATTGCGGCAAGTTCCTGCCGCTCGAAGTCCTGCAAAGCGCCGCCGGCCACTACATCGGCACGCGCGATACCGAAGGTCCCGTTTCGCGGGAATCGCACGAGTACTTCCGCAGCCATGCGGCGGCTCAACGTGCCCTCGAAAGAGGCGGCTGGTCCCAGCTCGCCATTCCCTGATCCAACTGGAGGAATCACGCCATGAATCAACTGCTGCCGCAGGAAGTCGTCGATCAGATCATGCGGGAAGAGCAGCATTTCGCTGCCGCGCCCCAAGCCTTCTTCGAGGCATGGAAGCGTGGTGCCGAGATCGCTGGCCCCGAATGGTTCGGCGACGGCACCCGTGAAGGTCTGAACCAGGCCAAGAGCAAGTGGGATCTGCGTCCCAACATGCTGCTGCTCAATGATGCCCTCGGCGTCCTGAGCAGCGGCGAACGCATGTTCCTGTCCGCCATGGTCAGCTTCTACAACGCGCGCGAGGGCGGTGCCATGCTCAAGCGCTGCCACTTCGACGGGCTGTCGGACTTCGACGGCCTCGATCTGCAACGCCGCAAGGTCATCGCCGACTTGATGGTGAACTACAGCGGCTGGTGAGCCCGTTTCGGGCACACCCCCGTCTTTTCGTTCCCCACGAGGGACATGCGTCCACACGGCCATGTCCCTCGATTTCCTTTCCGTAGCCCAGCGTAAAGCGGCTGAATCAAAGCCAACGATCAGCGCCGACTGACGCATTTTCCCTTTTCAACCCACTGGGTCCAATTCCCGGTGGCGGGAATTGGCTCCATTATTCAATCTGGAGCGTTCCCATGTCTCAGAATCCCAATCCCTTTGTTCGCGGCTACTGGAACTTGAAAATCGTCCGCACGCTGTCCATCAGCTACGAGGACGGAAGCCCGCATGTCTGGCGAAATATCCACCCGAGCCAGCAACATCTTTCCGACCAGGAACTGATTTCATCTTCCTGCATCGTCACCAGCGATTTCGCGGTGGTCACGAACGGCTCTGAACCTATAAGCGCCGAGGTGCTGGCCGAATGCGATGCCGATGAGGGCGTTAACGGCGAAGGCGTGATCGGTGCCGTGGTCTATGCCATTCATGGCGAGGACTTCGACGATCGCCTGA</w:t>
      </w:r>
      <w:r>
        <w:rPr>
          <w:rFonts w:ascii="宋体" w:eastAsia="宋体" w:hAnsi="宋体" w:hint="eastAsia"/>
          <w:sz w:val="24"/>
          <w:szCs w:val="28"/>
        </w:rPr>
        <w:lastRenderedPageBreak/>
        <w:t>TCCACGTCGGTGACAGCTATTCGGTCGAGGCCGCGCGGGAAATCGTGCAGCGCCTGAGTTTCGAGACCGGCTACTACAGCCGCTGCTGGGAAATCAGCAGCGCGCACATCAGCCAGGAAACCGGCCAGTACCTCGCCAATCTGGCGGACCTCGCCACGCCGGAGGCCTTTTTGTTCATCGCCTTTCGGGTTCCGTACAGCCCGGCGATCGGCGTCAAGCTGATCTCAACGCCCTGGACGGACCAGAACCTGGAGCACGCCGATGGCATCACCGCCGAGCAGCTTCGGCAGGAGCACCGCAGCAAGGGCATGCCAGACGACCTGGCGAACATCCTGGAACTGGCTGGCCAGGCCGATGTGCGCATCCTCATCCTCGACGCCGACGCGCCCGTGTTGCCGGGCTTGCCGCTGGCCGAGTCCTAGCAAACACACCACGAGCCCACCTTCCTCTTTGCCCTCCATGCCAGCCCGTCTCCTTTCTAGGAGCCGGGCTGGTCCAATTTCATAGGAGCACTTTATGTTCCCCGACCTCATCTCGCCCGCACGCGACTTCGAGCATCAGCTTGGAGCCTGCGTCAACGCCATGGGCCAGGACGACGCCATCGGCCAGATCCTGGTATTCGAGCGCTTGAGTGGCACGCTGCACATGCGCCATATCGCCAGCGCCGATCTGGCCGACACCGACATTGACGACTACGAAATGGTCGTTTTCGACGGTGGCAACACCGGCGGCGACACGTGGAAGCACGTGTTCTTTCCACGTCAGCGCGAACACTACTTCGTGTACCAAGCCTGACCACCCAGCCCCTTTCGAGGGGCCTTTTCTTGTCCCGGCGCAGGAAAGCGGGTGCGGCGCGGTGCGGTTTGCTGAGCGCAGGCCGCTCACTCAAGGGCCATCCTTACCCCATGTTCGTCGGCGTTGCCGACACATGCCCAGGCAGCCAAGACCTTCAAGGCTGCAAGCGCGGGAAACCGTGCTGGTTGTTTCTTCCTACGGACGCATCGCGCCCATTCACCCACAAGGGACCTCTCCCTTGCGGGCGGGAATCCCTTGTTCTTCCTCAAGGAGATTCACATGGATCGCTCTCTCATCAAGACCCTGATGCCTTCGCTGGTCGCAGGCCATGTGCCGCGCAACGTGCGATCGTTCAAGTACCGCGTGTTCGATGATCAACCACAGTCCTCGACACTGGGCTTCGTCATTGATCCCCAGCCCTTCGACGGCAAGGTGGTAGCAGCCAGCAAAGACGCCATCGTCGTCAAGCTCAAGCCCAGCGAGTTCGCGGTACTCGATCCCAACCTGGTGACCACCGTTCCCAGCGAGGGCACCAAGGTGCATGTCCAACCCTATGCCCGTCGCCGTTTCGACGGCCTGCGTGCGGACACGCCAGAAGAGCGCACCGAGATGATGTCCGACGGCACTCCCTACACCGTCAAGACACACATCCTCGGCTCCGCGCCGGCCAAGCTGCCCATTCCCGAGCCGCAGTGCATGGAACTGGGTCAGCTCATCGAGCAGTTGGAGGAAATGCCGGCGCCCGACAGGTTCCGGCGCATCACCCACATGCTGGTCGATGCGGGCGCCCACGACTTCACCTGGGTCGATCCGAAGCCGTCCAGGATCATCGAAACGCCCCCGGCGATCAGTTTCACGGTTTCGACCGCGAAGTTCGCCGGCCAGGTGACGATCCTCTACCAGCGCGGCAGCGATACCTATGCGGTGGAGCTGCGCCGCGACGGCGAGTTGGTCGATCGGCACGACGAGGTGTACTTCGACATGCTCGGCGAAGTGCTGGAGCGGCTCATCGACGACGGACGCTGGCGTCTGATCGATGTGAGCGTGATCGGCGCGGAGACGTCCCGACGGCGCCGCGCTGTACCTGCGTGACACCACGAAAAAAACCAGGCGACATGCCCCCACAGGCTCTCCCTCCATTCGGAAGGAGGGCCTTTTTTCTGCCTGGGAGATTCATCAAAGGGAATCGCCCGGATGCCGATTGATGGCTGCCTCGCGCGCGAGGCGAGGCCATGCTGAGCCCATGCCTGCTGACGTTGTCAGCGACATGCCAGGCAACCATCGGTCTTCGAGGTTGCGGCGCAGCTCCCACTGCGTGACCGAGCCAGCTCGCACCGCATCCATCCGCGAGCGGCCACCAGTCTCTGGTGGTGGATGCTTTCGCCTTATCAACCCATCGCGGGGTTACGCACCTTTCCCCGCAGCGTGGGACTGGCGTGTCTCCGCTTCATCCCTATGGAGATTCACC</w:t>
      </w:r>
      <w:commentRangeStart w:id="6"/>
      <w:r>
        <w:rPr>
          <w:rFonts w:ascii="宋体" w:eastAsia="宋体" w:hAnsi="宋体" w:hint="eastAsia"/>
          <w:sz w:val="24"/>
          <w:szCs w:val="28"/>
        </w:rPr>
        <w:t>ATGAGCACCACGTCCAACGAGAAATCGTATTTCGACCTCCACACCTCGGGCATCGGTTACATCCAGCGTGTCCGTGAAGTGCCTGTTCGGGGCGGCCGCCGTGCGCAGCCTTTTCTGGCATGCACCATCGCCGCGCTGGTCGGTTCCGCAAAGGACCCCAGCTATCGCTATTTCGATGTCAAGGTCTCGGGTGCCGAGGCCAAGAAGCTGGTCGAGCGCTGCATCGGCGTTGACGATCCCAAGCAGCGCCCGCTGGTGCGCTTTCGCCTCGGCGACCTGTGGGGCGATGCGTACATCCGCGACAAGGGCGAGCAGAAAGGCCAAGCCGCCGCGTCCCTCAAGGCGCGACTGCTCAAGGCCGAGCCACTTGACCGAGCCGAACTGGCTTCGATCAGGCATCACGAGCTGATCACCCGCGGCATCGGCTACCTCAGCCGTCCGAAGGACGTCACGCCCAAAGATGGCGACCCGTTCCTCTCTTGCACCGTCGCCGCGCTGGCCGGGCCTGTCGATGAACCGGAGTATCGGTACTTCGACACCATCGTTACCACCCCTGAAGCCGAGCATCTGGTTCGCCGGTGCGTGCAGGCCATCGAAGGGGACTGCAAGGTGCTGATCGCCTTCCGTCTCAACGACATGAAGATCGATCCGTACATCCGCACCAAGGGTGAACGCGCTGGGGAACCGGCCGCAAGCCTGGAATCGACGCTGATCCACATCGGCCTGATCAAGATCGACGGCACCAAGGTCTATCCGACGAGCCCCGCGCAAGC</w:t>
      </w:r>
      <w:r>
        <w:rPr>
          <w:rFonts w:ascii="宋体" w:eastAsia="宋体" w:hAnsi="宋体" w:hint="eastAsia"/>
          <w:sz w:val="24"/>
          <w:szCs w:val="28"/>
        </w:rPr>
        <w:lastRenderedPageBreak/>
        <w:t>CGAGACGCCGCCAGCCCAGGACGCATCCGCGTCCGAAGCCGAGGACGCCGGCCCCGCTGCCGATCAGCCTGCCGAGCCCGCCGAGCGCGAGCCCGAAGGTGAAGTCGAGAAGCAGGAGCCGGCATTGGCTGATTCGTTCTGA</w:t>
      </w:r>
      <w:commentRangeEnd w:id="6"/>
      <w:r>
        <w:commentReference w:id="6"/>
      </w:r>
      <w:r>
        <w:rPr>
          <w:rFonts w:ascii="宋体" w:eastAsia="宋体" w:hAnsi="宋体" w:hint="eastAsia"/>
          <w:sz w:val="24"/>
          <w:szCs w:val="28"/>
        </w:rPr>
        <w:t>TCGGCAAGGCCCTCGCGGGCCTTGTCGTTTTCCCAATCGCTAAGGAGAACCATCATGGCAGCCACATCGGCATCCGATAAATCGGTTTCGCCCATTGTCGTCCCCGGCCAACTCACGCTGCGCACCATTCGCGGCAAGAACGGCCCCTTCACCGTCGGTCGCCTCGCCACGCACCTCGGTACGTTCGAGGTCAAGGACCCGGAGCTGGAGCAATACCCCGAAGGCAAGTACGACGGGGAGTTCATCATCAGGTACATCTTCCCGAAGTCCTACCCGGTCGGTGGTGGCATGCGTTTCGAAATCCGCGCCAGTCTGGACGGAATGACGCTCTACGACATCGACAAACTGAGCCGTGACGAGGCACGCAGCTTCGCCACTCAGGACCTCGATCCACTTGATGAAGAGCTGGGCGAACAGCCTGCGGTAACGCCGGCCAAACCAGCCAAACCAGCCAAAACGTCCAGGCCCGCCAAGCCCGCACCTGTGCAGGCATCCGCAGACCCGCTGGTCGATACCACCCCCTTTGGTGTGGATGCGCCGACGCCCGCTACGGCGACTGCCTCCGGCAGTACCGAAGAGGGCGATGCCGCGCTGTTCGGCCTGCTGTGGCCGCTGGATGAGTCCGTGAAACTGGATTCGACCATCGACCGCCGCACCCTGCGCGCGCAGATCGCTCGCTTGAGCGAACTGGGTTATGCGCTGGACTTCAAGACGCAAGAGTGGAGCCGCCAGGCCGAACTGCAACCCGCGTAGTACGGAACGCTGCATCTGCGGTGTTCCTCACCCACCCGCCGGGGGCCTTCCCCTCGGGGGAAGCCTCCGGCTTCATTTCTCCCGGAGGCCTCTCATGGGCTGGTATTTCTCCCCCCAATCGCGGTCTGAACTGATCGCGGAACTGATCACACCGCAAGAGACCGAGCGCACCAGCGTGAAGGTCATCGCCCACGCACTGCGTGGCAACGTCCTCTGGTCTGTTACGCAAGTGACGGCCAAAGCCGACGGCGTACATCGTGATCTCGCGCCAGGTCAGTCCCTGCGCTATATCCGCTGCGATCTGCTGCAACGCAGCGGCGGCCAGTGGGGCTACAAGCCGCTGGACGAATCCATGCACCCGTACTACTACTCGTGCCCGCTGTCCTATCTGGATCTCGCACCGGAGCAATCCGCCGACTGGCGTGCAGGCGTTCGCGCCTACCACGCGCAGAGGCGCATACCCAAAGCAGCCCCGGCTACGACGCTGACGGCCTGAGCCAGGGCGTTTGCCCTACCACCCCAAGGGGCAGCACTTGCCCCAGCGGCGCTGCTGTTCCCGCTTATCCGAGGACACCACTATGCCCGCAAACCCTTCTTCCACCACGCTGTATCGCATCGACGAATGCCCGGACGTGATGGCCGACGCTTGCGTCGGCGATGACCAGGGCAATCTGATCTTCCTGTCGATCTGGGCGCGGGACACCGCCGTCCAGCAGTTCCTTGCTCGCCTGACCCTCGGGCGTGACGAGCAAGGCCTGGAGCAGTTCCACGTCATCACCGACCAGGGCGGCAGCGTCCCGGTGTTCGTCGGCAACGTCGATCGCCTGGAAAAGCGCATGACCCGCGCCTACCGGCGAACGCTGTTCGGTTCGCTGTCCAACGTGTGGCTGTTCGATCGGCGCTGCGTCAAGCCCGACAAGGCCAACGCCAGCGCACTGGCATTGCTGCCCCGCGATAGCGACCACCGGCTTGACCGCCTGTGGACGTTGGTGCAGGACACCTGCCCACTGCCATTGCTCGACCACTGGCGCGAAACCGTGCTGGAACTGCTGCAAAGCCGCGAGATGCTGACCCGCCTGCCGTTCGCCCTCGGGCCTTTGGTGGGCCATCGGCTCGCCATCGACGTGCCGGCGCTGACCCAGGCGCTCGGCTCGCTGATCCGCAGTGACGTGCTCACCGCCTATCCCTATCCGGCCAAGATTTGGACGCCGGAAACGGTAGCGGCTTGACCCACCTGCGCAGGCACGCCAAGGCGTGCCTGCGCCAATCATCCCCGCCAACCAGGAGACTTCCATGGCTCTCATGTTCCCGCGGCTCGCCCGCAATTTCGTGAAAAACGGGTACTTCCCGACCGACGAACCCACGCTCGAAAGAGCGCTCAACGCATTGATGCCCAGTAACTCTGAATCCAATGGGCCGATGTGCATCCTCGATCCCTGCGCCGGCGAAGGCGTGGCAATCGCTGAAGCGGCTCATGCCCTGGGGCGCGAGCATGCCAAGGCGTTCGCCGTCGAGTTCGACGCAGAGCGGGCGCGCCATGCCCGTGGTCTGGTCGATCACTGTCTGCACGCGGACCTGATGGACACGATGATCTCCAAGCAGTCCTTCGGTCTGCTCTGGCTCAATCCGCCGTATGGCGACCTGTCCAAGGACGTCAACGGCAACATTGGCTATCAAGGTCAGGGCCGAGCCCGCCTCGAAAAGCTGTTCTACCAGCGCACGCTGCCCCTGTTGCAGTACGGCGGCGTGCTGGTCTTCATCGTCCCCGGCTACGTGCTCGATGCCGAGCTGGTCGGCTGGCTGACACGCCACTACACCGACCTGCGGATCTATCGAGCGGTGGAAACGCAGTTTAAGCAGGTGGTGATCTTCGGGCGACGGGTGCGTCAGCGTGAGCAGACACCCGATGCCGTCAAGGCCGTGCGCAGTCTGTTGCTGCAGATTGGGCTTGGCGAAATCGAAGCCGAGGAGCTGCCGAGCGAATGGCCGTTCCTGCCGTACATCGTCCCCGCCAGCCCGGCGGAGCCGGGGCATTTCTTCCGCGTGACGATGGAGCCGGAGCAGTTCGCCGATGAGGTTGGCAGACTGCAAGGCCTCTGGCCGTCGCGGGATACGCAGTTGGGGGCCGCGCAGCAGACGCT</w:t>
      </w:r>
      <w:r>
        <w:rPr>
          <w:rFonts w:ascii="宋体" w:eastAsia="宋体" w:hAnsi="宋体" w:hint="eastAsia"/>
          <w:sz w:val="24"/>
          <w:szCs w:val="28"/>
        </w:rPr>
        <w:lastRenderedPageBreak/>
        <w:t>ACGTCCACCGGCGCGGGCCTTGTCCCACTGGCATCTCGCCCTGGCTCTGGCCGCAGGCGCGATCTCGGGAGTCGTGCAATCCAAGACGGGGCGCGTGCTCGTCGTCAAAGGTGACACCCACAAGGACAAGACGCTCCAGCGGGAATTCACCGAGCGCGAAGACGGCTCGATCGCCGAGACGCGCATCCTCACCGACAAGTTTGTTCCCGTCATCCGCGCGTGGGACATGACGCCTGATTCCCCGACACGGGGCGAGGTGTTGACCATTCGCTGATTGTTTTTCACCGCCGACGGTTCGCCGTCGATTTTTCCACCTACCGGGGTCCAGTCGCCCCGATGGGGTGCCGTGGCCCCTCCATATCCAGGAGCCTTCCATGGCAGCCCAAGCACTTTCCATCAGCCAAACACCGAGCCTGCGCTTCTCGCCAGGCCAGGTGGTCATGACCTGCGGCGTCGATGACCTGGTCCGACAGGGCCGGCTCAACCCGACTCCCTACCTGCGTCGCCACCTCGGCGGCGATTGGGGCGACCTCGACGACAGCGACAGGCGGCAGAACGATGCCGCGCTGAAGTCCGGCGAGGATCGTCTGTTTTCTTCTTACGAGGTCACACCCGGCCTGAAGATTTGGATCATCACCGAATGGGATCGCAGCGTCACCACGCTGTTGCTGCCCAACGAGTACTGACCGCGAGTTGTCACCGCAGGCCAAGGAGTGCCTGTACTGTCCAACCACCGACGGTTCGCCGTCTCTCTTCCCACCACGGGGCATGTCATCGCCCCGCTGGGGTGGTGCATGCCCCATTCTTTTTATGGAGCATCACCATGCCCGTTGATCTCGACACCACCGCCAGCAATGCAGCGCCCGTACCGGGCGAACTGCTCGAAGCGGAATCATCCCCTCTGACCCTGAGCCTTCAGGATTTTGTCGGCGAGTTCGGCGACGAACTGCTTGATTCTCTCAACCGCGCCAACCCGCCGGTCTATACCGGCCAAGCGCAAGCACAGCGGCAACTCGTCGTTGCCAGCCTCAAGCGCAAGCTGTTCCAGGCCCAGGCCGACGTTGTCCATGCTGCCGCCGAGCTGCTGGTCGATCAAGGCGAACGCGCTGCGATCGTCAATGGCGAAATGGGCTGCGGCAAAACGACCGTCGGCATCGCCACGGCCGCGGTGCTCAACGCCGAAGGCTACCGCCGCACGCTGGTACTTTCGCCTCCCCACCTGGTCTACAAGTGGCGGCGCGAGATCCAGGAGACGGTGGCCGGCGCCAAGGTCTGGGTGCTCAATGGCCCGGATACGCTGGTCAAGCTCATCAAGCTGCGCGAGCAGTTGGGTGTGCAGCCCACGGGCCAGGAGTTTTTCGTCCTGGGGCGCGTGCGGATGCGGATGGGGTTCCACTGGAAGCCGGTCTTCACCCAGCGGCGCACCCGCCACGGCGACGTGGCAGCATGCCCGAACTGCGGCACGGTCATTACGGACCTCGACGGCGAACCGGTCAACCCGATCTCGCTCGAAGCCGAGGAGTCCCGCAGGAAGTGCAGCCACTGCGCCGCGCCCCTGTGGACGCTGATCCGCCCGCGTAGTCTGTCCGGCAGTGACCAGTCCTCTGTCGTCCTCAAAGCCTTGAAGCGCATCCCGACCATCGGGGAAGTCACCGCGCAGAAGTTGATGCAGAAGTTTGGTGACGGCTTCCTGGCCTCGATGCTGGGTGACAACATCCACGAGTTCATCAACCTGATGGACGGCAATGGCGAGCTGGTGTTTTCCGACCGTCAGGCCACGCGCATGGAACGTGCGATGGCCAACATGGAGTTTGGCTTTGGCGAGGGCGGCTACCAACCGTCCGAGTTCATCAAACGCTACCTGCCGCAAGGCACGTTCGACCTGCTCATCGCCGACGAGGCGCACGAGTACAAGAACGGTGGCAGTGCCCAGGGCCAGGCCATGGGCGTGCTGGCGGCGAAGGCTCGCAAGACCTTGCTGCTGACCGGCACGCTGATGGGCGGCTACGGCGATGATCTGTTCTACCTGCTGTTCCGGGCACTGCCAGGGCGGATGATCGAAGACGGCTACCGCCCGACCACGAGCGGCAGCATGACCTCGGCTGCGATGGCGTTCATGCGCGATCACGGCGTCCTCAAGGACATCTACTCCGAGAGCGCCGGCACGGCGCACAAGACGGCCAAGGGCACCAAGGTATCGGTGCGCACGGTCAAGGCTCCCGGCTTCGGCCCGAAAGGGGTCTTGCGTTGCATCCTGCCGTTCACCATATTTCTCAAGCTCAAGGACATCGGTGGCAACGTCCTGCCACCGTATGACGAGGAGTTTCGTGAAGTCCAGATGGACGTGGCGCAAGCTGCGGCCTACCGCGATTTGGCGGGTCGGCTGACCGCAGAGCTGAAACAGGCTCTGGCGCGACGCGATACGACCTTGCTGGGGGTGGTGCTCAACGTGCTGCTGGCCTGGCCGGATTGCTGCTTCCGGTCGGAGACCGTGGTGCATCCACGCACGCGCAACACCTTGGCGTTTGTCCCGGCTCAGTTCAATGAGTTCGAGATCAGCCCCAAGGAGCGTGAGCTGATCGAGATCTGCAGGCAGGAGAAGACACAGGGCCGCAAGGTTCTGGCCTACACGGTCTATACCGGCACGCGCGATACCACGTCGCGCCTGAAGGGGCTGCTGGAGCAGGAAGGCTTCAAGGTGGCGGTGCTGCGCGCAAGCGTGGATGCCAGCCGCAGAGAAGACTGGATCGCCGAGCAACTGGACCGTGGCATCGACGTGCTCGTCACCAATCCCGAGCTGGTCAAGACGGGGCTGGACCTGCTGGAGTTCCCGACGATTGTGTTCATGCAAAGTGGCTACAACGTGTACTCGCTCCAACAGGCAGCACGCCGCTCCTGGCGCATCGGGCAGAAGCAACCCGTGCGCGTGATCTACCTCGGCTATGCCGGTTCCTCGCAGATGACCTGCCTGGAACTGATGGCCAAGAAGATCATGGTCTCGCAGTCCACCTCGGGCGATGTGCCCGAATCGGGGCT</w:t>
      </w:r>
      <w:r>
        <w:rPr>
          <w:rFonts w:ascii="宋体" w:eastAsia="宋体" w:hAnsi="宋体" w:hint="eastAsia"/>
          <w:sz w:val="24"/>
          <w:szCs w:val="28"/>
        </w:rPr>
        <w:lastRenderedPageBreak/>
        <w:t>GGATGTCCTGAACCAGGACGGTGATTCCGTCGAAGTGGCGCTGGCCCGGCAATTGGTCACCGCCTGATTTCCACGCCACAAGCCGGCCTAGCGCCGCCGGCTTTCTGTTCTTCCCACCTTGCAGCCCCGTCCGCGTTCTTCGTGGGCGGGGCTGCGTTTTTCTCTCATTCCAAAGTGTTCCCGTGAAGGCCGAGCGCTTGCCCAAGGCAGCAAACCGGGCACCACCCAGTTCGCATTCCTGGCTGACCGCACGGCATCGCGCCGCCAATGTATCGGCATCGCAACAGAAGAGCCGATGCC</w:t>
      </w:r>
      <w:commentRangeStart w:id="7"/>
      <w:r>
        <w:rPr>
          <w:rFonts w:ascii="宋体" w:eastAsia="宋体" w:hAnsi="宋体" w:hint="eastAsia"/>
          <w:sz w:val="24"/>
          <w:szCs w:val="28"/>
        </w:rPr>
        <w:t>ATGCCCGCCATCCATGTATCCCGGCGTCTGGTCGGCGCTGGTCTCCTGGCCGCTGCCCTGGCCAGCGGCTGCGCCACCACGACCGCGCCACTGGCACCAGACGCCATAGAGGAAATCGCCTCCGTTCCCCAACCCGAGGCACCCGAGTTCATTCCCGTCGTGCGCTATGGCCGCTACACGCTGGTTGAGCTGGCACCCTCGGCAGCGCAGCGTGACTTGCTGTTGCAGACCATCGATGTGTCCATGCCGGAGGATGCCCGTGCCACGGTGGGCGATGGCCTGCGGCATGTGCTCAAACGCAGTGGTTACCAGCTTTGCGAGATGGCCCACGCCGTGACCGAGTTGTATGCGCTGCCGCTGCCGGCGGCGCACCTGCATCTTGGCCCCATGACCTTGCGCGATGCGCTGCTTACCCTGGCTGGCCCGGCCTGGGAACTGCACGCGAATGACCGGGCACGGCAGATTTGCTTTGAGCAGGCTGGAGGCAGTGCGACCGCCGAGCACGAACACGAACCGCCTGCTGCCGAGGCGGTGCAGACGTTTCCGCTGATGCCTTCGGTTTCGGGAGGCCAGCCATGA</w:t>
      </w:r>
      <w:commentRangeEnd w:id="7"/>
      <w:r>
        <w:commentReference w:id="7"/>
      </w:r>
      <w:r>
        <w:rPr>
          <w:rFonts w:ascii="宋体" w:eastAsia="宋体" w:hAnsi="宋体" w:hint="eastAsia"/>
          <w:sz w:val="24"/>
          <w:szCs w:val="28"/>
        </w:rPr>
        <w:t>ATGCCGCGCAGTCTCCCCGTCGCCCGATCACCGCCATGATGTTGCAGAGCCTGATGTGGCTCTGGCTGATCGGCCTCAGCGTTTTCGTCGCTCTCGGCTACCAGGCGGTGAACGAGCAGGTCGACCAGGAGCTGCTTAATTCCCGCCTGCAACGTCTCGAAGCGCAGGCGGTAGGTCTGGCCGAGGCCATTGAGGCCATCCAGCAGCGTCCAACCGTCGCAACGGCGGCAGACCTTAAAGACACCCGCGAACTCCTGGAAGCACGCGCTGCCCAGGTCGAGACAACGCTGAGCGGCTATGCCGCTGCTGACGACCTTCAGGCGCTGCGCACGGAGGTCGAGCAAATCAAGACGCGCCAGACCGTTGCGCGCACCGCAGCACCCGCTCAGCCGCGCACACCGCGCAGGCCTAACGCCAAGCCGGAACCGCTGCCACTGCCGTTCCGCATCGTCGGCGCCGAACTTCGCGCCGGCCAGCGCAGCCTGTCCGTCGCGCCGAGCAGCGGGGACTTCACGCCCGACCAGCTTGAGGTACTGCTGCCCGGCGATTCGCTCGGCCCATGGCGCTTTCAGGCGGTCGAGGGCAACTCCGCCGTGTTTCAGGCCGGCGACCAGACCCGTCGCGTGGCGATCCCTTGAGCTGAGGACATGACATGAAGCCTGCCATTATCCTTTCCGCGCTTCTGCTGGTGTCTGCCCAGTTGTCCGCTTGGGCGCAGCAACCGACCACGGCCCCCGCCGGCAATGCCCAGAGCCAGGAGCGTCCGCTGGTCACTCGCGCCTTGGACGACCGGGTGGCAAGCGACTGGGGCTTGCAACCGCAGGAGTGGGCGCGCTATCGCGAACTGATGGATGGGCCGCTGGGTATCTACTCACCCAACCTGGACCCGCTGTCCGCCCTGGGCATCGAGGCGCGCACCGACGAGGAACGGCTCCGCTACGCAGAGCTGCAGGTACAGATCGAGGCACGCCGTGTCGAGAAGCTGCTCGCCTACCAGCGTGCCTACGACGAGGCCTGGCAGCGCCTGAATCCCGGCATGCAGCGGGTGAACCTGCCTGACGACAAGCCCGACACCGGCACAAGCGCCAATCCCTTGCGCGGTTCAGGCCGCACGGCAGTGTTCATCAAGGACGGCTGCGCGGCCTGCGGGCAGCTCGTGCAGCGCCTGCAATCCTCTGGTACCGAGTTCGACCTGTACATGGTCGGCAGCCGCCAGGACGACACACGTATCCGCGACTGGGCCAAGCGGGCGAACGTCGATCCGGCGCGCGTGCGCAGCGGTGGCATCACGCTCAACCATGATGGCGGGCGGTGGCTGTCGCTGAGCTTGCCCGGAGACCTTCCTGCGGTCGTGCGCGAGGTGAACGGTCAATGGCAGCGCCAGCCATAGTGGCCACCTCCGTTTCGCAGTGCTTGCGCGCACTGGTGATCGCGGCGGGCCTGTGCGCCTGCGCCGCCCATGCCCAGGAGCTTCCGCCACCGGCTTACCAGCTTGCCGCACAGCGCGCAGGCATCCCCTCGACGGTGCTCTACGCCGTAGCCTTGCAAGAGAGCGGCATCCGACGCAATGGACGCATCGTCCCGTGGCCGTGGTCGCTCAACGTCGCTGGCCAGTCGCGTCGTTACGCAACACGCGCCGACGCCTGCGCCGGTTTGCAGCAGGCGATGCGCGCCACGCCGCACACGCGCATCGACGCGGGCCTTGGCCAGATCAACCTCGGCTACCACCAACAGCGCTACGCCAGCGCGTGCGACCTGCTCGACCCGTACCGCAATCTTTCCATCGCCGCTGAAATCCTGAAAGAGCAGCACACCACTGGCGAGGACTGGTTGCTGGCAATCGGTCGCTACCACCGTCCTGCGGGCGGAGAACCTGCCGCCCGTTACAGGCGGAGCGTGTCGCGCCACCTTGCCCGTGTGCAGGGCACGCACCCAACCACCGCGGCCCTCGCTGCGCGCCAGGAGACATCCCCATGACGAACCTCCCTCTGAGCAACTTCACGCTGAAGGGTCTGCTCGTGCTGCTGGCGGCTCTGCCGCTGGCCTCGCGTGCCGGCGAGCCGCTGATCGTGGTCGAAGACCGTGGCGGCGCGTCGGCGCTGCCGTACTACGAGGCTCTGAACCTTCAGCCGCGCGCCGATGCGCCGGCCCGACCGC</w:t>
      </w:r>
      <w:r>
        <w:rPr>
          <w:rFonts w:ascii="宋体" w:eastAsia="宋体" w:hAnsi="宋体" w:hint="eastAsia"/>
          <w:sz w:val="24"/>
          <w:szCs w:val="28"/>
        </w:rPr>
        <w:lastRenderedPageBreak/>
        <w:t>CCATCCCAATGCTCCCGGTGCCCGCCACGCCCATGGACGAGGCCGCGATGTTGCCGGTGCGCAGTGCCAAGCTCACACCTGGCACCGTCGCGCGGCGGGTGATAGAGGCGCCGGGCCTGCGGCCCTTTGTGGTCATCGGCGACGACGAGGCGTCCCGCGCCTGGCTTCGTCGTCAGGCGGCCTCGCTGCGCCAGCGCGGCGCGGTGGGCCTGGTGGTTAACGTCGAGACCGTGCAGGGCCTGGCACGGCTGCGCGCCCTGGTGCCGGGCGTAGCCCTCGCGCCTGTGGCCGGTGACGACCTGGCCGAGCGCCTGGCTCTGCGACATTACCCGGTGCTGATCACAGCCACCGGCATCGAGCAATGAAGCC</w:t>
      </w:r>
      <w:commentRangeStart w:id="8"/>
      <w:r>
        <w:rPr>
          <w:rFonts w:ascii="宋体" w:eastAsia="宋体" w:hAnsi="宋体" w:hint="eastAsia"/>
          <w:sz w:val="24"/>
          <w:szCs w:val="28"/>
        </w:rPr>
        <w:t>ATGTCGGGGAAACAGCCGGTCGAGGTTTTGCTGCGCCCAGCGGTGGAGTTCTATACCGTCGCGGCGTGTGCAGGCGCCGCGTTTCTGTCCCTGGTGGCCCCGTGGTCGCTCGCGCTGAGTCCGGCCATGGGCGTCGGCAGTGCGCTGGCGTTCTGCGCCTACGGTGCCATCCGCTACCGCGATGCCCGCGTCATCCTGCGCTACCGGCGCAACATTCGCCGCTTGCCGCGCTACGTGATGACCAGCAAGGACGTACCGGTCAGCCAGCAGCGTCTGTTCGTGGGGCGCGGGTTTCTGTGGGAGCAGAAACACACCCATCGGCTCATGCAGACGTACCGACCGGAATTTCGCCGCTACGTCGAGTTGACGCCGGCCTACCGGCTGGCGCGCAGGCTGGAGGAACGGCTGGAGTTCGCGCCGTTCCCGCTGTCTCGGCTGCCCGCGCTCACGGGCTGGGATGTGTCTTTCAACCCGGTGCGCCCGCTGCCGCCTGTGGGCGGCCTGCCGCGCCTGCACGGCATCGAACCCGATGAGGTGGACGTCAGCCTGCCGCTGGGTGAGCGCGTCGGGCATTCGCTGGTGCTGGGCACCACGCGCGTGGGCAAGACGCGGTTGGCCGAGTTGTTTGTGACCCAGGACATTCGGCGCAAGAACGCCGACGGCGAGCACGAGGTCGTCATCGTCATAGACCCCAAGGGCGATGCCGATCTTTTGAAGCGGGTGTACGTCGAGGCCAAACGCGCGGGTCGTGAGGGTGAGTTCTATGTCTTCCATTTGGGCTGGCCCGACATTTCCGCGCGCTACAACGCTGTGGGCCGCTTTGGGCGCATCAGCGAGGTGGCCACCCGTGTTGCAGGGCAGCTCTCCGGGGAAGGCAACAGCGCGGCATTTCGCGAGTTTGCGTGGCGCTTCGTCAATATCATCGCCCGCGCCCTGGTGGAACTGGGCCAGCGCCCGGACTACATGCTGATCCAGCGCCACGTCATCAACATCGACGCGCTGTTCATCGAGTACGCCCAGCACTACTTCGCCAAGACCGAGCCCAAGGCCTGGGAGGTGATCGTCCAGATCGAGGCCAAGCTCAACGAGAAGAACATCCCGCGCAACATGATTGGGCGCGAGAAGCGCGTGGTGGCGCTGGAGCAGTACCTCTCCCAGGCCCGTAACTATGACCCGGTGCTCGACGGCCTGCGCTCGGCGGTTCGCTACGACAAGACGTATTTCGACAAGATCGTCGCATCGCTGCTGCCGCTGCTGGAGAAACTCACCAGCGGGAAGATTTCCCAGCTTCTGGCGCCGAACTATTCCGACCTGGCCGACCCCCGCCCGATCTTCGATTGGATGCAGGTCATCCGAAAGCGCGCCGTCGTCTATGTGGGCCTGGACGCGCTATCCGATGCCGAGGTCGCCGCAGCGGTCGGCAACTCGATGTTCAGCGATCTCGTTTCGGTGGCAGGCCATATCTACAAGCACGGGATCGATGACGGCCTGCCGGGCGCATCGGCTGGCACGCGCGTGCCGATCAACGTCCACGCGGATGAATTCAATGAACTCATGGGTGACGAGTTCGTGCCGCTGATCAACAAAGGCGGCGGCGCCGGTCTGCAAGTCACCGCGTACACCCAGACCCTTTCGGACATCGAGGCTCGCATCGGCAACCGCGCGAAGGCCGGTCAGGTGATCGGCAACTTCAACAACCTGTTCATGCTGCGCGTGCGCGAGACGGCCACCGCTGAACTGCTGACCCGGCAATTGCCGAAGGTCGAGGTCTATACGACCACCATCGTCTCCGGCGCGACCGACAGCTCCGACATCCGCGGGGCGACGGATTTCACCAGCAACACGCAGGACCGCATCAGCATGTCCAGCGTGCCGATGATCGAGCCGTCGCACGTCGTCGCCTTACCCAAGGGTCAGTGTTTCGCGTTGTTGCAGGGCGGCCAGCTTTGGAAGGTTCGCATGCCGCTGCCGGCACCGGACCCCGATGAGGTCATGCCGCAGGATCTGCAACAACTCGCGGGCTACATGCGCCAGAGCTACAGTGAGGCCACGCAGTGGTGGGAGTTCACCAGTTCCCCGGTCTTGCAGGACACGGCCTTGCCCGATGACCTGCTCGATGAGGTGGCCACCGCCGACGCTCCTGCCTCCGGCACGGGCGATATGGCCAGAGACGAGGCCGCACCATGA</w:t>
      </w:r>
      <w:commentRangeEnd w:id="8"/>
      <w:r>
        <w:commentReference w:id="8"/>
      </w:r>
      <w:r>
        <w:rPr>
          <w:rFonts w:ascii="宋体" w:eastAsia="宋体" w:hAnsi="宋体" w:hint="eastAsia"/>
          <w:sz w:val="24"/>
          <w:szCs w:val="28"/>
        </w:rPr>
        <w:t>GCGATGCCGCCGGCACCACACGAAGGGAGCAAGGCCGCCGCCAGGGTCTGGTCATCGGCACGATCACGCTGCCTTTTCGGCTGCTTGGGGTACTGATCGGCTCGCTGCTGTTCTCCATCGTCATGGAGTGCGTGGGCATGCACTTGTTCTGGAAGGATCAAAGCTGGCGGCACTCCCAGCAGATGCTGCAGTACGAGCTGGGGCACCTGTCTAGCCATTTCACGCGCAGCGTGATCGTGCAGGAGCCGGGGCGCACAGCGCACGAGTTGGTAGATACCGGCTACGAATGGGTGTTCGTGCGTTCGGGGCTGCTGGAGCGCATGAGCCAGACCGCCGAGCGCGCCCGTGCGTCGAGCCAGGGCCAGACGCGCAACTTCCGCTATTTCATCAGCCAAGTCTATGTTTGGACCGAGAGCTACCTGATTGCGGCAGCGTTCACGACGCTGACCTTTCTCGTGCGTCTGTTGGTCCTGGTGCTCA</w:t>
      </w:r>
      <w:r>
        <w:rPr>
          <w:rFonts w:ascii="宋体" w:eastAsia="宋体" w:hAnsi="宋体" w:hint="eastAsia"/>
          <w:sz w:val="24"/>
          <w:szCs w:val="28"/>
        </w:rPr>
        <w:lastRenderedPageBreak/>
        <w:t>CCCTGCCACTGATCTTCACGGCGGCATTCGTAGGTCTGATCGATGGCCTGGTGCGCCGTGACGTGCGGCGCTTCGGCGCGGGCCGGGAATCCGGCTTCATCTACCACCGCGCAAAGGCGAGCCTGATGCCGCTGGCCGTGCTGCCTTGGGTGACGTACCTGGCGCTGCCGGTATCGGTGCATCCGCTGCTGATCCTGCTGCCGAGCACCGCCTTGCTTGGACTGGGTATATCCCTGACTGCGGGGAGCTTCAAAAAGTACCTCTAG</w:t>
      </w:r>
      <w:commentRangeStart w:id="9"/>
      <w:r>
        <w:rPr>
          <w:rFonts w:ascii="宋体" w:eastAsia="宋体" w:hAnsi="宋体" w:hint="eastAsia"/>
          <w:sz w:val="24"/>
          <w:szCs w:val="28"/>
        </w:rPr>
        <w:t>CTATATTGTGCTGAACGCCCCGTCATCATCTGGACCACCATAACGCTGTAGTCGCACTGCGCACTCAATCAATACGATCCGTGCGAGGTAGGCTGCATACTGCCGCTCTGCCGCGAATGATTCCAGTCTGTCGTAGTGCGTGCCATGCAGTATCTGCGATCGACCATGGTCATAGATGTCCTTGACCAATTGCTTCAGCGTGCGAGGACGGTTGCCTCGTATTACCTGCGTGTCGTCACTCGTTCCGGTCAGATGCACGACCATTTTACAGATACCGCCGTTCCTGCCGCCGCAGCTCAGTACATCCAGGCAGGTTCCGAGCTTCGCCAACGCTATAGCATCGCTTAACTCACGGTTTCCTTCGCCGAACCAATCCAGCGCAGTAGCCCATCGATTGGCAAGCTTGGGATGCGGGTGACTCGATGGATCAAGCAGCCCATCAAGGATCGCCGCGAATGCCGGAAGAATAGATGTCATGTCATCCAACGCTTGCCTTACTCGTTCAGGAGGTTGCGAAGGAATCCGCTTCCCGAGCGAGCTTCCAGGCAACCACAGAAACCCTTTGGTTTCGACCAGGCGATCGCTACCCGCAGGCGGTAGGCGCTCGTCTTGAAGCGCCTGTTGCAGGAAGCACTCGGGGGCTCCAAAGCCCAGAGAGATAGCGTCAAGCGCTGTCTTGCCAACCAATCTCGCCAGCTTGCGTGAGAATTCACGCTCATAGCCACGGACTGTTACCTTGACCAAGGCTGGACATCCGACTATCGCACTGTAGACGGCGTTGGCCAGCCCTTCGATGGAGGAGCCATCATTGGCCTTCTGCAAGGCATCCTTGAGAATTTCCTTCCAGCGGTGGTTCGCCTCTGGTTGGTTCAGATAGTGATCCTTTCCCTGCTGAGGGAAATCTACAGAATCTATCCAGTCCGACCTATTCAAGAATGTCACCGGGCCGAGGGAGAACGGAGACTTCCTCTCCATGCCCAGGGTCCAGGCAGGGAAATAGTGCGTGTGTTCGTTGGTGATGCTTGCGAGTCGTTCCTCGATAAGCAATTTCAGTTTGGGAAGCAGCCCGCCCTGATCGCATTCATCAAACCCCGAAAGCTCACCCGAGGCGTGCATATCGGCAACGGCTTGGCGGGCAATTTTCTGAAAGGCCTCGGGTTCGATCTTCACTGAGTTCAGAGTCCGATTCTGATGGAGGGTGCTGGAGAACTGCCCAAGCGCCTCTCTTGCCTTCTTGGTGAAGTACCGCTGCATACCGTTCTCAGCGGTGATGAAATCAGGAATGCCGGCCTCTTCGGACCATGGAGTGGCCCCCTTGTGCACGCGATCTAACTCATCCACCAGAGCTTTCAGCTCGGTCTTTAGCCCCAT</w:t>
      </w:r>
      <w:commentRangeEnd w:id="9"/>
      <w:r>
        <w:commentReference w:id="9"/>
      </w:r>
      <w:r>
        <w:rPr>
          <w:rFonts w:ascii="宋体" w:eastAsia="宋体" w:hAnsi="宋体" w:hint="eastAsia"/>
          <w:sz w:val="24"/>
          <w:szCs w:val="28"/>
        </w:rPr>
        <w:t>AAATTCCTCCTCGATCTACTTCTGACCGCAGGATAGCCCAGGCTGACACCAACAGCCTCGGCATCCATCAATCCGGTCATCCGCGGGTTCCTATTGTTTGCGGCCTAAAGCAGCCCTGATCTCCACGATCGAGCCATTGCTGATCACACAGGAATGGCGCGATGGTGGCTTCAACCTGGCTGCGTGCCGCGCATCGCGGCGTGCCCACTTTTCTCGTGACGGCCCTCCTGCTGGGCCAGTCCCCGATGGCGTTGGCCGAGCCCCCCGCGCAGCGTCAGGAATTGGTCGCGGCGCTGCGCCAGCTCGACGCGCTGGAGCGCACCGTCGCCGACAGCGCCGCGCATGCTCCCGTCCAGCCGGGCGAGCGCTACCACTTCGATTACCCGCGGCTGCTGGCTGACCTAGCGCGCGTGCGCGCCGGCATCCAGGCGCACCTCTCTCCTTCGCGTGCTCAGCCGCGCGACCCCGCCGAGCTGGCCGGCGACTACCGCACCGAGCGGGCCGTCGAGCCATCGCCGACGACCGCGGAGGCCAAGCCATGAACGGCGCCCAAGTCTCGGCATTTCAAGCCAACAGCGGCATCGCGCCTTCCGCGATGGCGACCGTCCTGGTCGGCGTCGTGTTCGCGGTCCTGCTCGTCTGGGGCGTCTGGGCCATCCGAACGGCTTACGTAGGGTGGTCCGAGAGCCGCCTCAACCAGCGCCAGTTCCTCGGCGTCTGCATCCGCTTCGTCGCGATGTACCTCGTCCTGAGTTTCTTCCTCCTCTCCTGACCTGAAAGGCCTGACCATGCAAAACCGCATCCTCACTTCCCGTTTTGTCCAGCGCACCACCGTGGCTCTGGGCGCCGCCGCGCTGCCGGCGCTGTCGTTCGCGCAAGGCCTGCCGCAGTTGGAGAACCCGACCCGGGGCGCCGGCAGCGGCATCATGGAGACGATCAGGAACTACGGCTACGACATCATCATGCTCGTGGCCCTGCTGGTTGTGGCGTCGATGTTCATTGGCGTGTGCTACCACGCCTACGGCACCTACGCGGAAATCCACACTGGTCGCAAAACCTGGGGCCAATTCGGCCTCACGGTCGCCATCGGCGCGGTGCTGCTCGTGATCGGCATTTGGCTGCTCACCGAAGCCACCGGCATCCTGTAAGGCGAGGCCGGTATGTCCGAGCAGCAGCACGTCCGTGCTGACGGGACGGTCACGTTCCTTCCGCACCGGCTCAACCGCCATCCCGTTGTCGTGCGCGGCCTCACCGCCGACGAGCTGTGGATCTGCTGCGGCCTGTCCGGTGCCGCCGGCCTGCTGGTCGGTGCGCCGCTGTCCTGGGTGTTCCGCACGATCGCGCTCGCGCCCACGTTCGTCGTGCTGGGCGTGGCCTTCGGCGTGTTCATCGGGGGCGG</w:t>
      </w:r>
      <w:r>
        <w:rPr>
          <w:rFonts w:ascii="宋体" w:eastAsia="宋体" w:hAnsi="宋体" w:hint="eastAsia"/>
          <w:sz w:val="24"/>
          <w:szCs w:val="28"/>
        </w:rPr>
        <w:lastRenderedPageBreak/>
        <w:t>CATCCTGCGTCGCCTCAAGCGTGGGCGTCCCGACACCTGGCTGTATCGGCAACTCCAGTGGCGCATCGCCACGCGCTATCCGCTGGTGGCGGGCTGGGTGGGCGGCCATGTGCTGATCTCACGCTCCGGCTTCTGGACCACCCGAAGGTCTGCTGCAAGGGGGGCACGATGAGCCGCTTCAAGAACGAGATCACCCATCTGCAGGCGCACATCAAGACGCTTCGCCTGGGTGCTGGCGCGCTGGTCATCGTCGCCCTGGTGATGGGCGGCGGCTGGTGGAGCGCTCCGCGCGACCTGACCATCCACGTCCCGCCTGATCTGCGCTCCGGCAGTACCCGCAAGTGGTGGGAAGTGCCGCCCGAATCGGTCTATGCGTTCACGTTCTACGTGTTTCAGACCCTCCACCGTTGGCCCACGAATGGCGAAGAGGACTACGCACGCAACCTTCACACACTCTCGCCGTATCTCACGCCGTCCTGCCAGGCTTTCCTGCGAGCCGACTACGACTACCGCCGCAGCACGGGTGAGTTGCGCCAGCGCGTGCGCGGCATCTACGAAATCCCGGGCCGTGGCTACGGCGACGACCCTACGACGCGCGTGCGCGTGGTCTCCGACCGCGACTGGGTGGTGACACTGGACATCAGCGCCGACGAGTACTACGGCGCGGAACAGGTCAAGCGCGCCCTGGTGCGCTACCCCATCAAGGTCACGCGCGTGGACATCGATCCCGCCCGCAACCCGTTCGGCCTGGTACTCGACTGCTACGAAGGGGCGCCGCAGCGCATCGGCGCCCCGGAGCCGACGCGCCCGGCGCCCGGTGGTTTGGCTCCGCAAGCGCCCCAAGGAGAAACCCCATGAAGCATCCTGTACTCGCACTGCTGGGGCTGCTGGTCGTAGTCGCAGCACCTGTCGCCCATGCGGTGGAGATCCTGCGCTGGGAACGTCTGCCGCTGGCCGTGCCGTTGCGTGTCGGCCAGGAGCGCATCGTGTTCATCGACAGGAACGTCCGCGTGGGCGTGCCTGCCGGCGTGGGCGAACGTCTGCGCGTGCAGAGCGCGGGCGGTGCGGTGTACCTGCGCGCCAGTGCGCCGATCGAACCAACACGGCTGCAACTGCAGGACGCCGACACGGGCGCATTGATCCTGCTGGACATCGCCGCCGAGCCGGCCAAGGACGGCGAAGCCGAGCTGGAGCCGGTGCGCATCGTCGAGGGCAACAGCACCCCGGCGCGCTATGGCGATCAGCCGGAGGGTGACGACGCGCCCCCGGCGCACACCCAGAATCAGGCAGGCGCGCGGACGGCGCGGCGCGAAACCCCGGTCTCGGTCGCGCTGACGCGCTTCGCCGCGCAGAACCTCTATGCGCCGCTGCGTACGGTCGAGGCGCTGCCGGGTGTCATGCGGGTCAATCTGCGCCGCGACATGGACCTGACCACGCTGATGCCGACGCTGCCGGTGCGCGCGGTCGCGCTCGCGTCGTGGCGGCTGGAAGACCAGTGGGTCACCGCCGTGCGTCTCACCAACGGCAGCAGCGGCTGGATCACCCTCGACCCGCGTGTGCTGCAAGGCGATTTCCTCACGGCCAGCTTCCAGCACGAGGCGCTGGGTCCACGCGGAACGCCCGAGGACACCACCGTTCTGTACCTGGTGACGCGCGGGCGTGGCCTCGCGCAGTCGCTGCTGCCCGCTATCCACCGCTTCGACCCGGCTGCGCATCTGCCGCAGCCGCAAATCGAGACACGGGACAACGAGGCCGCGGATGGCAAGGAGACTCGCCATGCGCAGTAACGGACTCCTGAAGTGGCTGATGATCCCCGTGGCCCTGTTGGTGCTGTTCGTCGCCATCCGGCTGTTCTCCGGTGGGAGCACGTCGACACAGCCCGCAGCCGATGCCGGCGCCCAGCTCACGCCCGAGGAGATGAAGGCGCTGGGCATCGAGGGCGATACCCCCCGCGATACCGTGGCGACCCTGGTGGCGCAGGTGAAGCAATTGCGCACCGAGCTTCAGACCACGCTCTTGGACAACAAGTCTCAGCGCGAAGAGAACCAGCGCCTGCGCCAGCGCGAGAACGCCATCGACCAGCGCATCAATTCGGCGCTGGAGACCGAGCGCTCCAACCTGCGCCGCGACCAGCAGCAGGCAGCCAGCGAGCGCCAGCAGACCGAGGGACTGCTCGCCGACCTGCAGCGGCGCCTGGAAGGCATCGGCGGGCGCGGCGGCGGCCACGCCGATCTACCCGTGGGCCTGGGGCTGCGTAACGGCGACGAGGCAGGCATGGAAGGCGGCGTGCGCTGGGTCGAGCCGGACGACGCGAAGCCCACTGATGGGCGTAACGGCAGTCGTGGCACGGGTGGCGGCATGAGCTTTCCGACGAGCTTCGGCCCCGCGCAGAGCACGCTGGAAACCACGGCACAAACCGTGGCGAACGCGGGCGCCCGCGCCGCAGGCGTCAAGAGCGCCAAGCCGGTCTATACGGTGCCGACCAACTCGACGCTGATGGGATCGGTGGCAATGACGGCGCTGATCGGCCGCGTGCCGATCGACGGTACGGTCAACGATCCGTATCCGTTCAAAGTCCTGGTCGGTCCCGACAACCTCACGGCAAACGGAATTGACATTCCCGACGTGGCGGGCGCCGTGTTTTCCGGCACGGCCTCGGGTGACTGGACGCTCTCTTGCGTGCGCGGCCAGGTGCGCAGCATCACCTTTGTGTTCCATGACGGGACCATTCGGACGATTCCCGAAGACCGCGAGGGCAACCAGCAGAACAACCAGCAGCGCGACGGCCTGGGCTGGATCAGCGACCCCTATGGCATTCCCTGCGTCAGCGGAGAGCGGCGCAGCAACGCCCAGCAGTACCTCGGCTCACAGGCGCTGATCACCGCGGCGGGTGCCGGCGTCGCCTCGCTCATCGACAGCGACAGCGGTCAGATGTCCTACGTGGGCGCCGATGGCTCCATCGGAAGCGTCGGCATCTCGGGCAACGAAGCCGTGGGCCGCATCCTGGCCGGCGGCGTTCGGGACATGGCCGATTGG</w:t>
      </w:r>
      <w:r>
        <w:rPr>
          <w:rFonts w:ascii="宋体" w:eastAsia="宋体" w:hAnsi="宋体" w:hint="eastAsia"/>
          <w:sz w:val="24"/>
          <w:szCs w:val="28"/>
        </w:rPr>
        <w:lastRenderedPageBreak/>
        <w:t>GTGAACAAGTTGTACGGCCAGGCCTTCGCCGCCGTCTATGTCCAACCCGGCGCAAAGGTCGCCGTCCACCTCGAAAAGCCGCTCGCCATCGATTTCGATCCCGAAGGTCGCAAGGTCGATCACCGTGCAGGAGAAAGCCATGCTCTCGAACTTGAATAAGGGCCTGGCGCTGGCCCTTGCCGTCGCGGTGCTCGGCGGCTGCGCCACCAGCAAGGAAAAGCTGCTGCCCCACGGCGACAGCACGATGATGGACATCTGGCAGCAGAACGCCGGTGACGGCGGCGGTGGCGCCGGCCAGGTGGCACGCAGGCAATTGCTCGACGCGCGCCAGAGCCTGCGCCGGCCGCTGACCGAGATGGATGTACAGGCCGCGCCCGCCGAGCAGATGCGCTACACGCGCACAGCGCGCAACGAGGTCTATCGCCAGTTCCAGCGCCTGCCGAATCCCGACCTGGTGATGTACGTGTACCCGCACCTGGCAGGCACGGACCCGGTGCCCGTGCCGGGCTATACGACGGTTTTTCCCTTGTACCAGCGCGTGCAGTACGCCATGCCCGGCGAGCGCGTGGAGGACTACTG</w:t>
      </w:r>
      <w:commentRangeStart w:id="10"/>
      <w:r>
        <w:rPr>
          <w:rFonts w:ascii="宋体" w:eastAsia="宋体" w:hAnsi="宋体" w:hint="eastAsia"/>
          <w:sz w:val="24"/>
          <w:szCs w:val="28"/>
        </w:rPr>
        <w:t>ATGCGCTGGAAACTCCCCTGGCCGAAGCTGACTGCATCCGACGCAGACGATGACGAGCAGCCGGACGGCTGGCAGCGCCACGTCGAGGCCCTGCGTCAGGCCGGCATCCCCGAACCCGGCACGGCGGTCCATGGCCACAGGCCGGCGACCGTGGCCGACGAGCAGGCGCTGTACGACGTTGCGCCGTCGTTCGCGGAATTCCTGCCCTGGGTGGAGTTCCTGCCCCAGTCGAAGTCGATGCTGCTGGAAGACGGGCAATCGGTCGCGGCGTTCTACGAGCTGGTGCCGCTGGGCACCGAGGGCCGGGAACCCGGCTGGCTCGCGCATGCCCGCGACGCCTTGGAGAACGCGCTCCAGGACTCGTTCGATGAACTGGACGAGAACCCCTGGGTACTCCAGCTCTACGCCCAGGACGAACCCAGCTTCGACCAGTACATGCAGACCCTGCGCGACTACGTGCAGCCGCGCGCCCGCAATACGGCTTTCACCGAGTTCTACCTTCGCTTCTTCGGACACCACCTGCGCGCGGTAGCGAAGCCCGGCGGGCTGTTCGAGGACACGGTGGTCACACGGCTGCGCTGGCGCGGCCAGACGCGGCGCGTGCGCATGGTCGTCTATCGCCGGGCCACCGGGCAGGCGAACCGCCGCGGCCAGACGCCCGAGCAGATGCTGAACATCGTCTGCGATCGCTTGTGTGGCGGGCTGGCGAACGCCGGCATCCAGGCCCGGCGCATGGCCGCGGCCGACGTCCATGACTGGCTGCTGCGGTGGTTCAACCCGCGTCCCACGCTGCTCGGCCCTGGGATCGAGGACCGCGAACGCTTCTATGCGCTGGCACGCTACCCCGACGAGACAGAAGACGGCGAGATCGAGCTGGCGAGCGGGCGGGATTTCAGCCAGCGGCTTTTCTTCAGCCAGCCACGCTCGGACGCGGATCACGGCACCTGGCACTTCGACGGCATGCCGCATCGTGTGCTGGTCACTGACCGGCTGCGCATGCCGCCCGGCACGGGGCATTTGACTGGCGAAACCCGCAAAGGCGATGCGATCAATACGCTGTTCGATCAGATGCCCGAGGACACGACGATGTGTCTGACCATGGTGGCGACACCCCAGGACATCCTCGAATCGCACCTGAACCACCTGGCGAAGAAGGCAGTCGGCGAAACACTGGCATCGGAGCAGACGCTCAAGGATGTGCAGGAGGCCCGCTCGCTGATCGGCAGCGCGCACAAGCTGTACCGGGGAACACTGGCGTTCTATTTGCGCGGCCGGGATGAAGCCGAACTGGACCGGCGCGGCCTTGATCTGGCGAACGTGATGCTTAACGCCGGTTTGCAGCCCGTGCGCGAGGACGATGAAGTCGCGCCTTTGAACAGTTATCTGCGCTGGCTGCCGTGCTGCTACAACCCGAGCCAGGATCGACGGAACTGGTTCACCCAACTGATGTTCGCCCAGCACGTGGCGAACCTCTCACCGGCCTGGGGCCGCAGCCAGGGCACGGGCCATCCGGGCAATACGTTCTTCAATCGAGGCGGCGGGCCGATCACCTTTGACCCGCTCAACCGCCTGGATCGGCAGATGAACGCGCACCTGTTCCTGTTCGGCCCCACCGGCTCCGGCAAAAGCGCAACGCTCAACAACCTCTTGAACCAGGTCACGGCCATCTACCGGCCGCGCCTCTTCATCGTGGAAGCCGGCAACAGCTTCGGCTTGTTCAGCGATTTCGCCAAGCGCCTGGGCCTGACTGTGAACCGGGTCAAGCTGGCCCCCGGCTCGGGCATCAGCCTGGCGCCGTTCGCCGACGCGCGTCGGCTGATCGAAACGCCGAGCGACGTGCAGACGCTGGATGCCGATGTGCTGGACGAGGACATGCCACCCGATGCATCGGCCATGGAAGCGGACGAGCAGCGCGACGTACTCGGCGAGTTGGAAATCACCGCACGGCTGATGATCACCGGCGGCGAGGATAAAGAAGAGGCCCGGATGACGCGGGCCGATCGCTCGCTCATCCGCCAGTGCATCCTCGACGCCGCCGAGCATTGCGTGGCCGAGAAGCGCACGGTGCTCACGCGCGACGTGCGCAACGCGCTGCGCGAGCGCGGCCAGGACCCAACGCTGCCAGAGATGCGGCGCGTGCGGCTGCTGGAGATGGCAGATGCCATGGACATGTTCTGTCAAGGCACGGACGGCGAAATGTTCGACCGCGACGGTTCGCCGTGGCCCGAAGCCGACATCACCCTGGTCGATCTGGCGACCTATGCCCGCGAGGGCTACAACGCGCAGCTCTCCATTGCCTACATCAGCCTGATCAGCACGGTGAACAACATTGCCGAGCGCGATCAGTACCTGGGCCGCCCGATCATCAACGTCACCGACGAAGGACACATCATCACCAAGAACCCGCTGCTCGCCCCCTACGTGGTGAAGATCACCAAGATGTGGCGCAAGCTGGGG</w:t>
      </w:r>
      <w:r>
        <w:rPr>
          <w:rFonts w:ascii="宋体" w:eastAsia="宋体" w:hAnsi="宋体" w:hint="eastAsia"/>
          <w:sz w:val="24"/>
          <w:szCs w:val="28"/>
        </w:rPr>
        <w:lastRenderedPageBreak/>
        <w:t>GCCTGGTTCTGGCTCGCCACACAAAACATCGACGACTTGCCGCGCGCTGCAGAGCCCATGCTCAACATGATCGAGTGGTGGATCTGCCTGTCGATGCCGCCCGATGAGGTGGAGAAGATCGCGCGGTTCCGCGAACTCTCGCCTGCGCAGAAGGCGCTGATGCTTTCCGCGCGCAAGGAAGCAGGGAAGTTCACCGAGGGCGTCATCCTCTCCAAGAGCCTTGAAGTGCTGTTTCGGGCCGTGCCACCGAGCCTCTATCTCGCGCTCGCGCAGACCGAACCCGAGGAAAAAGCCGAGCGTTACCAGCTCATGCAGCAACACGGCATCAGTGAACTCGACGCGGCCTTCAAGGTGGCCGAGAAGATCGACCAGGCGCGTGGCATCGAGTCGCCAGCCTTGGGCCTGCCGCAATAG</w:t>
      </w:r>
      <w:commentRangeEnd w:id="10"/>
      <w:r>
        <w:commentReference w:id="10"/>
      </w:r>
      <w:r>
        <w:rPr>
          <w:rFonts w:ascii="宋体" w:eastAsia="宋体" w:hAnsi="宋体" w:hint="eastAsia"/>
          <w:sz w:val="24"/>
          <w:szCs w:val="28"/>
        </w:rPr>
        <w:t>CAGCCGGAGAATGCCGTGAAACCGAAACGTCCTTCCATTCCTATGCCGGTACAGGCGCTCCGCCATCGGCGCTGGCCCTGGTTCGTGGCGATTGGACTGATCACACTGCTGTTGATCTGGCTCGTGTCCCGCGCACCCAGTGAACCCGCGTTGCAGGCTCCCGCGCAGGTCAGCACCGCGCAGGTGGCCGGGCCTCCCTGGCAGATGGGCAACGCGCAGGGCCGTTTCACGCTGACGCTCTATGCCGACCTCGAATGTCCGTTCTGCCGAGCGTACTTCCCGCAGCTCAAGCGCTGGGTGGGTGCCAACGCGGACGTAGCTCTGCAATGGCACCACCAGCCGCTGGCCGCGCACGAACCGGCCGCCTCCGCCGAGGCACGCCTGGCCGAGTGCGCCGCCGAAAGTGGCGGGCATGCTGCGTTCTGGCAGGCCATTGAATGGATCTATGCGCACACACGTAGCGACGGCTTGGGCTTGCCCGAGGGTCTGCGCTATCCCGGCCTCAACCCAGCCGTCGAGCAGTGTTTGGCCAGCGAGCGACCGGATAGGGTGATTCGCGCTCAGGCCGAGGAAGCCACCAAGGGCGGCGTGACCGCGACGCCTTCGATTCGTCTGCAGGATCGCCAAACCGATCAGGCAGTCGTGTTGCAGGGGCCGATCGAAGGCGATGCACTGCTGTCGGCCATGGACATGCTGGTGGCTGAGGATGCCGCCGCTCCACCGACCACCGAAATGCCTGCCGACGTTGTCGGCGACATGCCCAGGTAGCCTGCGGTCTTTGAGGCTACGGCGCAGCACGCTGCGCTGACCGTCACCCGTTCGCCTCGCATCCTGGGCGCGAACGATCACCGCAGCAGCGGTGATGGATGCACCTTGTTCCGTTGTTCCATTCCCTGGAGGGCCTGCCCTCCAGGGGCATGTGCGCTCTCCGATTTCCCTGCCTGGAGGTTCGCC</w:t>
      </w:r>
      <w:commentRangeStart w:id="11"/>
      <w:r>
        <w:rPr>
          <w:rFonts w:ascii="宋体" w:eastAsia="宋体" w:hAnsi="宋体" w:hint="eastAsia"/>
          <w:sz w:val="24"/>
          <w:szCs w:val="28"/>
        </w:rPr>
        <w:t>ATGTCTGTCGTCATCAATGACTCCTGCCTGGAGTCGCTTTCCGATATTTCTATTCAGAACGAGGACTGGATCGTTCAGCAAGCCATCGTGTTGCTGGAGCGGCGGGTTTTCAAAGCAGGGCCACGTCTTGAGCGGCCCGCAGCGGTCAGGGACTACCTTCGTTTGAAGCTGGTCGCCGAGCCCAACGAAATATTCGTCGTCGTGTTCATGAACAGCATGCACGCCGTGCTGGCCGTGGAGCCGATGTTCCATGGAACGATCAATGCGACCTCGGTTTATCCACGTGTCGTGCTGCAGCGAGCGTTGCAACTGAACGCCGCTGCGGTCATCTTCGCGCATCAGCACCCCTCGGGCACCACCGAGCCATCCAATGCGGATCGGTTGCTGACCGAGCAGTTGAAGACGGCCTTGGCGCTTATCGACGTGCGGGTACTCGACCATTTCGTGATTGGTCAAGGCGCACCGTACTCGTTCGCCGAGTCTGGTCTTTTGTAA</w:t>
      </w:r>
      <w:commentRangeEnd w:id="11"/>
      <w:r>
        <w:commentReference w:id="11"/>
      </w:r>
      <w:r>
        <w:rPr>
          <w:rFonts w:ascii="宋体" w:eastAsia="宋体" w:hAnsi="宋体" w:hint="eastAsia"/>
          <w:sz w:val="24"/>
          <w:szCs w:val="28"/>
        </w:rPr>
        <w:t>TCACAGCGGAGGCTTCGGCCTCCGCTTTTTCCATGCGACAGCACCGAAAAGGTATGCGGGGTGCCCGCGATGCGCATTGTTTGTTGGGGCGGCAGCGGGTTCGCGTTCGACTATGGCTCTGATCAACTTCCAGGGCACGCGACATGCCAGCATCTTTATTCCGCTTCGCATCCGGCTGGCGAACCCTTGGCCTGGCCGTTGCACTGCCGGCATCCTTGGCCGTTTTCAGCCCAGCCACCTTCGCCGCCGATGTGGTGGTCGTCACCGACAGCCGCCACCCGGTCAAGACTATGGGTGGAGAGCGGCTGATCGAGCTGGATGAAGGCCAGCGCATCGAAGCCGAGCTTTCCGCACAGCTGCCCGCCGATCCCGAGCAGGCCACGGCCATCGTCAAGCGCCGCCTGAACAACGGCGGTGCCGGCCTCCAGCGCCGCATCGCTTCCGCATACCAGGGCGTCGCCGACGCCTGGAGCCTGGGCGTCACCAGCATTCCGGCAGTCGTGGTGGATCAGCGTTACGTGGTCTATGGCGAGCCGGACGTGGCCCGTGCCGTCGCGCGCGTTGCGCAACACCGGAGGCCGCAGCCATGACCCGCCCCTTCGAGCGGATGCGCCTCCTGCGTGCTGGCGTGGCCTCAGTGCTGCTGCTCAGCGCCACGGGCAGCTACGCCCTCAACACCGCAACCATCGTTGGCTCAGTGGCATCGCCAGACTGCCTCGAATACCGCGTCGTCGGCATCTGCTACTGGCTCTACTGCACCTGGACGGGCTGCACGGTGCGCACGTCCATCAAAGTTCGCCACTACATCCCGGATGCGGTCGTCTCCAGCTACAGCAACACCGGCGAGAACCCCTGGGTCGAAGTTCGTCCGATGAGCACGCCCAACCCTTCGGCCCAGGCCGGCGGAGACGGCACCACCAACGAAGACCACGAGAACAATCTCGCCAAGTTCAAGAACGCGGACGTCATCGGCCACCCCGGCGTCGAGGTGTTCAACCAGTTCGTCTCATCGTCGGGCTACTTCTGCGAGGGTGCGGGTACGGCGTTCATGCCATACCTGCTCAGCACCCTGGACACGCTGGCCTGGCGCTACAACGTGCCCGAGATGGCCTACCCGGAGGCGCTGATTCCGGGCAGGCGCGAGGTCGGCGCGCGCACCACGCTGAACCTGTG</w:t>
      </w:r>
      <w:r>
        <w:rPr>
          <w:rFonts w:ascii="宋体" w:eastAsia="宋体" w:hAnsi="宋体" w:hint="eastAsia"/>
          <w:sz w:val="24"/>
          <w:szCs w:val="28"/>
        </w:rPr>
        <w:lastRenderedPageBreak/>
        <w:t>GGGCAACGTGTATCCGCGCGGCGGCTTCCTGCACCAGGCCGACGACCACAAGGCTGGCGCCGTGGTGGCCCAGCGCGCCGGCGATGTCGTCACGCGCCGCGGGCAGATCCACGTCTACCAGCCGCTGCTCGCGAACTCGCGGCCCGGCTACTGGCCTGCCGGCGCGCTGATGGAAGGCGATGCCTCGACCGGCAAGTGGCAGGAACTCACGCCCGTCCTGTCCTCGTCCTGCACGGTCTTCCCGCGCAGCGGCTTCCTGACCCAGGCCCAGCAAGGCGACTACGCCTGGGCGCTGTGGCGGCCTTATTCGTGCTGCGAACGCCGGGGCCAGGTGTTCCTCGGCAGCGTCGATTTCCAATGAGGGTACGGCGATGAAGCGTCCTGAACTGATGAACCTCTCCACCAAGGCATGCCGCCTGCTGCGCCCCACAGTGCTGGCCGGCGCGCTCGCCCTGGGCTGCGGCCTCGCGTGGGCGCAGGCTGGCTTCCAGACCAGCGGCCCCGTCATCGGCGATGAAGTCATGTACTCGATCGGCGGCGGCAGCGCGGTATCCATGGGCCGCGCCGCCGGCATGCGCTCGATCGGGGTCGGCGTGGGCTGGAACAGCAATCTCATCTGCGGCGACATGAGCATCCAGACCACGCTGCGCAACCAGCTCAACGGCATCACGAACGGCTTCCAGCAGATCATGAGCAACGTGATCCAGAGCGCCACGAGCGCCGTGGCATCCCTGCCTGCGCTGATCATCCAGCGCGCCGATCCCGGTCTGTACAACCTGCTGACCAACGGCGTGCTGCAGGCGCGGCTGGATTTCGACCGCTCGAAGCTGACGTGCCGCGCCATGGCCGAGAGGATGGCCGACACGGCGGGCGGCCAGTTGGGCTGGAGTCAGATGGCCGAAGGCATGGCGTTGCGCGATGCGGTGTCGAGCACGGATGCCGTGTCGGCGATCGAGCAGGCCGAAACGCGCCGTGGCAACGATGGCGTGCCCTGGGTCGGCGGCAGCAATGCCGGTGGCGCGGGCCAGCCCGCCGTCCGGGTGGTCGGCGACGTGACCCGCGCGGGTTACAACCTCGTCAACGGCCGCGGCGTGACTGACACGTCCTCCATCGCGCCCACCAGTTGCGCAAGCCTGTCCTGCCAGACCTGGACGTCGCCGCAGCAGGCCACCGAATGGGCGACACGGGTGCTTGGGGAACAGGTGCAGCGCACCTGCGATGCCTGCACCAAGACCGAGACGGTGCCCGGCGTCGGACTGACGCCGCTGATCCAGGAGGAGTACGAGGAGAAACTGGAAGCCCTGCAGGAACTGGTCTCGGGGACGCGCAACACGACGTTCGAGCACTTGCGTGCGGCCGGCAGCACCTCGCTGCCCATTACGCGGGGCGTGATCGAGGCGCTGCGTGACGAGCCGGACAAGGAGCTGCTGGCGCGGCGCCTGGCATCGGAGGTCGCGCTGTCGTCGGTGTTGGAGAAAGCGTTGCTGCTCCAGCGCACGCTGCTGACCGGCAAGAAGGAACCCAACGTGGCGGCGAACCAGCTGGCGGTCGCGGCGGTGAACCACGAAAGCGACACGCTCGACCAGGAGATCCGCAACCTTAAGACCGAACTGGAACTGCGCCGCGAGCTGGCCAACAACTCGCCGATGGCCATCATCCAGCGCCACGGCACGCGCGCGGCCGGCTCGCGCGGCATCTACGAAGGCGACCCGGTGCCCGACCGCCTCGACCAGTTGCAGAAGGGCAACCCAGGGAGCCGGCCATGAGCACGACCTCGTGGCGCCCGCGCTGGCTGTTCAGCCGGCGCGTGGGGCAGGCACTGCTGTGGGCGGTGATGCTCGTCGCCGCGGCCGTGGGCGCCAACATCGTCGGTATCTACCTCGTCGGCAGCGTTGCTGGATGGGAGCAGTGGCTGGTGGCTGCCGCGGGCTACTTCCTGGTGTGGCGGTTGTGCCTGTATGGGGCGACGGCCTATGGCTGGGTCTGGATGCGCCGCCGGCTGCTGGCACGCGAGGAACAAAACGGGACAGATGGGCAGGCACGGCGCCGCCTGGTGCGCAGCGAGATCGCCGGCGTCTTCGCCATCGTGGTGCTGGAAGCCAGCCTGCTGATGCAGGGCTGAAGGGAGATTCGGGCC</w:t>
      </w:r>
      <w:commentRangeStart w:id="12"/>
      <w:r>
        <w:rPr>
          <w:rFonts w:ascii="宋体" w:eastAsia="宋体" w:hAnsi="宋体" w:hint="eastAsia"/>
          <w:sz w:val="24"/>
          <w:szCs w:val="28"/>
        </w:rPr>
        <w:t>ATGACGCTTTTCACGACCGACTACCTGGAGTACTACCTGACCCTCGTGTCCTGGATCGTCCATAACGGCATCTGGGCGGTGCTGGTCTCCAGCGGTGTCTTCGCGCTGCCGTTCGTTGCGATCATCGTGCAGGAATGGTTGAAGGCCCGCTCGGAGGGAGCCGACGAAGGCAACAAGGGTGTGCTCTCGGCTGCGCGCATCGAGAACCGGGTGTTCGTCGCCATCGTGGTGGTGATGTTTGCGGGCATCCCGTTCATCGACGTGGATCTCAACACCATCCAGTACGACAGCTCGCGCTCGGCCCAGTGCCAGGTCAGCGTGCCGCAGCCCACGGATACCGGCTGGTCGCAGTCCTTCAGCACCATCAACAACCAGAGTGCCAAGGTGCCGGTCTGGTGGGGTTTCATGCACGCGCTCTCGCGCGCCGTCACGGGGGCCTCGGTGGCCGCAATCCCGTGCGGCACCGATCTGCGGCAGATGCGCATGGAGATCGACGCCACGCGCATCGACGATCCGGTGCTGGCTCAGGAGGTGGCGGATTTCTCGCGCGACTGCTACGGGCCGGCGCGCGCCAAGCTGTTCATGCAGCGCCCGAACCTCGATGAGACGCAGATGCACGACGTGACCTGGATCGGTTCGCACTTCTTCACGGACACGAGCGGCTACTACGACACCTACCGCTCCAGCACGCCGCGCGACGACTGGCCCTACGACAGCACCCGCGATGCGGGGCTTGCGCAAGTGGCCAGCGGTGGCGGCTACCCGAACTGCAGGCAGTGGTGGGCCGACGGCAGCAACGGCCTGCGTGCGCGGCTGCTGGGGCAGGTGGACCCGAGCCTGTTGAATCGCCTGGCGGGCTGGGCCGGATTCCTGAGCCGTGCCGAGGTGGACGATTCCGT</w:t>
      </w:r>
      <w:r>
        <w:rPr>
          <w:rFonts w:ascii="宋体" w:eastAsia="宋体" w:hAnsi="宋体" w:hint="eastAsia"/>
          <w:sz w:val="24"/>
          <w:szCs w:val="28"/>
        </w:rPr>
        <w:lastRenderedPageBreak/>
        <w:t>GATCCGCGCGATTGCCTCGCCACGGCAGCAGAAGCTCAACCAGGGTTCGGTCTATACCGACTACGGCGGCCAGATCGACAAGACCTTGCCGAACATCGTGACGCGCGCGGCTGGCGACGTCGGGATGGCCGTGGGGGCGGTCGCCGCGTTCCCGGCGATGGACGTGGTGCGCCAGGCGCTGCCCATGGTGCTCGCGCTGCTCAAGATGGCGCTCGTGATCTGCATCCCGCTGGTGCTGGTCGTGGGCACCTATGACCTGAAGACGGTCGTCACCGTGAGCGTCGTGCAGTTCGCGCTGTTCTTCGTGGATTTCTGGTTCCAGCTCGCACGCTGGGTCGATTCAACGATCTTGGATGCGCTCTATGGCTGGGGGTTCGGCTGGAACCGGCCGCACACCAACTTCGACCCGTTGGTGGGGCTGAACAATGCCTTCGGCGACATGCTTCTGATGTTCGTCATGGGCACGATGTTCATCGTGCTGCCCACGTTCTGGATCATGGCCTTGGCTTGGGCGGGTGTTCGCGCCGGGAATGTCCTGCAAGGCCTCGCCGGGGCAACGGGGGACGCCAAGGCTGCCGGAGGCAAGGGCGGAGGCATTGCGATCAATGCCATCTCAAAAAAGTGA</w:t>
      </w:r>
      <w:commentRangeEnd w:id="12"/>
      <w:r>
        <w:commentReference w:id="12"/>
      </w:r>
      <w:r>
        <w:rPr>
          <w:rFonts w:ascii="宋体" w:eastAsia="宋体" w:hAnsi="宋体" w:hint="eastAsia"/>
          <w:sz w:val="24"/>
          <w:szCs w:val="28"/>
        </w:rPr>
        <w:t>GCAGCGCTACTCGTCGTCCTCGATGTGCGGATCGATTCGGAAACCATCGTAGGTGTACAGACCGAATCCAGCAGGCCCGTTGCGCCATTCCGGCTCGGTCGGGTCGTCGTCCAGGCCCGCATTGCGCGCCACCCATGCAGCCACCACCGCGGCCACCAGCAGCAGCGCCAGCCAAGACGCGGTGTACAGCAGCACACCAAGTGCGACCAGCTTGACCACCCACAATCCCATAGCGGCACCAACGACCGGCACCCCCTTGGAGGCGAGCCAGTTCGACAACCGTCGCTCGCCACGCACATAAGTGCGCCATCCACGACCGACGGTGCGGCCGAGGCGCTCCGAGGTGCTGATTCGGGTCGTCGTGTTCATGGTCGTCTCCTGCTACGTGAGGAATGC</w:t>
      </w:r>
      <w:commentRangeStart w:id="13"/>
      <w:r>
        <w:rPr>
          <w:rFonts w:ascii="宋体" w:eastAsia="宋体" w:hAnsi="宋体" w:hint="eastAsia"/>
          <w:sz w:val="24"/>
          <w:szCs w:val="28"/>
        </w:rPr>
        <w:t>CTACTCCAGTTTGCTCCAATCCTGCCTGCTTACCTGTACCAATGCGTTCCAGTCGTCTGGCGGATTTCCCCGCCCGAGCATCTTCTCGAACACTGCGTATGGATCTGACTTGCTGCCCGATGACCGCAAGGTCTGCTCGTCGTTGACCCAGGCATATACGATGACCTTCGCCTTCGAGTCGTACCGGAAGAACAGCCGGTACCGTCTTCCAAGTTTGGCCCGCCGCCAATGGCGATAAGCCGGCCCCATGGTGTTGCCCTGACGATATTCGTCGCGGGCTGGATCGCCCGGCACCACATCTTGCATCAACTGGACCAAGGCCCGGAAGAACTTGACGTTGGCGTTGGACCCGAAGCGCTCCGGGTCGCTCTCTTGCGCACGCAGCACAGCTGCGCGCAGTTTCATCATCTGCTCGATCAAGTTGTCGTGGAACAGCAGCGTCCAGCCATGCTGTTGCA</w:t>
      </w:r>
      <w:commentRangeStart w:id="14"/>
      <w:r>
        <w:rPr>
          <w:rFonts w:ascii="宋体" w:eastAsia="宋体" w:hAnsi="宋体" w:hint="eastAsia"/>
          <w:sz w:val="24"/>
          <w:szCs w:val="28"/>
        </w:rPr>
        <w:t>T</w:t>
      </w:r>
      <w:commentRangeEnd w:id="13"/>
      <w:r>
        <w:commentReference w:id="13"/>
      </w:r>
      <w:r>
        <w:rPr>
          <w:rFonts w:ascii="宋体" w:eastAsia="宋体" w:hAnsi="宋体" w:hint="eastAsia"/>
          <w:sz w:val="24"/>
          <w:szCs w:val="28"/>
        </w:rPr>
        <w:t>CAAATTTCCACGTCCTCATCGAAATCGTCGGCCAGGCTCACCTTGTGGCCCGCATGCTCTAGCATCGTGCGAGCCAGATCCTTCGGCAACCCGCGAATGTTCCGGCCAGCCTCAATATCGCGGGCCAGAAGGGTCAGGAACGCGGCAATGGCGGGGTCTTCGTGCTCGGCATCAGCACGGGTCACGACGACTTCACTGCCACGCAGCTCGAACGCGAGCTTGCTGCCGGTATCGGCGCCAAGCGCCTGCCGGATTGACTTGGGTAGCGTGATCTGGCCTTTGGAGGTCAGCGTGGCAACTTCATGAATGGCAGGCAT</w:t>
      </w:r>
      <w:commentRangeEnd w:id="14"/>
      <w:r>
        <w:commentReference w:id="14"/>
      </w:r>
      <w:r>
        <w:rPr>
          <w:rFonts w:ascii="宋体" w:eastAsia="宋体" w:hAnsi="宋体" w:hint="eastAsia"/>
          <w:sz w:val="24"/>
          <w:szCs w:val="28"/>
        </w:rPr>
        <w:t>GGCGGTTCTCCTGGAGGCAATGCCTGCATTGTAAGGAAACTTCCTTACATCGTCAATGCGGTGGGGCCTCATGGCGTCCTCCCGAGTCCAAGAATCGGCCCATCGTAGGCTGGGAACAGCCCGCCTTCCCGCATCAATCCGGCCCCGCTGCAACCCGCATTGGTGGTGGACGATCAACGCCTGGCGCCCTATACCCAAAGGCTGTTAAGGGCCAAAAGGCCGAAAGGGGAAGGGAATGGAGTGCAAGGGGAAAGGCCCTACCTCGAAAAAGCAAAAAGGCCTCCCGGTCGGCCCGCCATCAGGACACCCTC</w:t>
      </w:r>
      <w:commentRangeStart w:id="15"/>
      <w:r>
        <w:rPr>
          <w:rFonts w:ascii="宋体" w:eastAsia="宋体" w:hAnsi="宋体" w:hint="eastAsia"/>
          <w:sz w:val="24"/>
          <w:szCs w:val="28"/>
        </w:rPr>
        <w:t>ATGCTCTCCCTGTTCCAGCGAAAACGGGCCTCGGTCGCTGCCGCTCCGTCGCCAACGCCAGCCACTGATCTTCCGAAAGGGCTGCTGCGGCCCGAGTCGGCCGCATCCCTACTGGCGATACCGCGCCGGCAAAAGCTGCTGGAACACATCTGGCAGCGCACATCGCTGTCGCGCAAGCAGTTCGCCATCCTCTATCGCGCTCCGCTGGAGTGCTACGCCGAGTTGGTCCAGCAGTTCCCTGCATCGGAGGCCCATCACCATGCGTACCCCGGCGGCATGCTCGACCATGGCCTGGAGATCGTCGCCTACAGCCTGAAGCTACGGCAGTCCCATCTGCTACCTATCGGCGCCAACCCCGAAGACCAAGCGGCGCAGTCCGAGGCCTGGACCGCCGCCGTCGCCTACGCTGCGCTGCTGCATGACATCGGCAAGATCGCCGTCGATCTGCATGTCGAACTGGCCGACGGCAGCACTTGGCACCCTTGGCACGGCCCGTTGCAGCAGCCGTACCGCTTCCGCTACCGCGATGATCGCGAGTACCGCCTGCACAGCGCCGCGACGGGATTGCTCCACCACCAACTGCTCGATCGCCAAATCCTGGACTGGCTCAGCGGCTACCCCGCGCTCTGGGGACCGCTGCTTTATGTTCTTGCCGGCCAATACGAACACGCTGGGGTGCTTGGCGAACTCGTCGTGCAGGCCGATCGCGCTTCGGTCGCCCTGGAACTGGGCGGCGATCCTGCCCGCGCCATGGTCGCGCCCAAGCACGCACTGCAACGCAAGCTGCTGGACGGGTTGCGTTACCTGCTCAAGGAGGAGCTGAAGCTGAACCAACCCGAGGCCTCCGATGGCTGGCTCACCGAAGACGGCTTGTGGCTGGTGAGCAAGACGGTCTCGGACAAGCTGCGCGCACACCTGCTGTCCCAGG</w:t>
      </w:r>
      <w:r>
        <w:rPr>
          <w:rFonts w:ascii="宋体" w:eastAsia="宋体" w:hAnsi="宋体" w:hint="eastAsia"/>
          <w:sz w:val="24"/>
          <w:szCs w:val="28"/>
        </w:rPr>
        <w:lastRenderedPageBreak/>
        <w:t>GCATCGACGGCATCCCTGCGAACAACACCGCCGTGTTCAACGTGCTGCAGGATCACGGCATGTTGAAGCCCACGCCGGACGGGAAGGCAGTCTGGCGCGCGACCGTGATCAGCACGACGGGCTGGTCCCATTCATTCACCTTGTTGCGACTGGCGCCGGCGCTGATCTGGGAATCCGGCGAGCGGCCAGCACCTTTTGCCGGTACGGTGGCGATCGACGCGACGCTCGCAGAAAACGACGCCAGTGCGCCAGCTACCCCGCCTGCGGTCGTGATGAAGCCCGCCCAGGAAGACCAGGGGCCCCGACCTTGGGAAGGCGGCAGCGCCGCTGCCTTGGCTCCGCCGCCCACGGCCCACCAGGCCTTGCCCGACGCGCTGGAGGACATGCTCACGATGGTTGGCATGGGTGATTCGAGCGGCACCCAGCAAGATGCGGAAGTCGTTTCGAGCATGACGCCTGCCACGCGCCCCGAGGCGTCCATGCCAGCGATGGTCACGGTTTCACCGACGTCTATGCCCACGGCTGCGACATCGCCCTCAACGGCGCGGCCCTCCGGCGAGCACTTCATGACATGGCTGCAACAGGGCATCGCATCACGCCGGCTTATCATCAACGATGCGAAGGCGCTCGTGCATACGGTGAGCGATACCGCTTACCTGGTCAGCCCAGGCGTCTTCCAGCGCTATGCGCAGGAGCACCCACAGGTAGGCGCATTCGCCAAGCAGGAGAACCAGCAAGATTGGCGGTGGGTGCAAAAACGCTTCGAGCGGCTGCAACTGCATCGCAAACAAGCTAGCGGACTGAATATTTGGACTTGCGAAGTCACCGGGCCGCGAAAATCGCGCAAGCTACACGGCTACCTGCTTCTTCAGCCGCAATCGGTATTCGGTGACGTGCCACCAAACAATCCCTACTTGGCCGTGCTTCCGACGTGA</w:t>
      </w:r>
      <w:commentRangeEnd w:id="15"/>
      <w:r>
        <w:commentReference w:id="15"/>
      </w:r>
      <w:r>
        <w:rPr>
          <w:rFonts w:ascii="宋体" w:eastAsia="宋体" w:hAnsi="宋体" w:hint="eastAsia"/>
          <w:sz w:val="24"/>
          <w:szCs w:val="28"/>
        </w:rPr>
        <w:t>ATGACCAGAC</w:t>
      </w:r>
      <w:commentRangeStart w:id="16"/>
      <w:r>
        <w:rPr>
          <w:rFonts w:ascii="宋体" w:eastAsia="宋体" w:hAnsi="宋体" w:hint="eastAsia"/>
          <w:sz w:val="24"/>
          <w:szCs w:val="28"/>
        </w:rPr>
        <w:t>TCATTCAGCATCAGAAGATCCGCCGTCCTTGAGTTCGGCGAACTTCGCAGCCATTGTTGGGTTACCCCGAGTCAACTTCTTGATCGTCACGTCCTGCGCCTTGTCGTTCGCAAGTCGAAGATTCCTGTCGGTGCCAAGCAGGGCCTCCTTCGTCTTCTGTAGGTGGTCGATCGACTTGTCAATTTCATCGATTGCTGTCTGAAATCGCCTGGAGGCGAGGTCGTAGTTTTTCGCGAATGCGGTCTTGAACGTATCCAGCTGGGTCTCGAAGTTCGTGATATCGATGTTTTGCGCCTTCACGAGCGCCAGTTCCAATTTGTACTTGAGCGAATTCATCGCCGCATTTCGCAGCAGCGTGATGATGGGAATGAAAAATTGCGGCCGAACAATGTACATCTTCGGGTGGCGGTGGGACATATCAATGATCCCAGTGTTATATAACTCACTGTCCGGTTCGAGTAGAGAAACTAGCACCGCATACTCACAGCCCTTCTCGGTGCGATCCTTGTCGAGCTCCTTCAGGAAGTCTTCGTTCTTCTTCTTGGTGGCAGTTTCGTCATTCTCGTTCTTCATCTCGAACAT</w:t>
      </w:r>
      <w:commentRangeEnd w:id="16"/>
      <w:r>
        <w:commentReference w:id="16"/>
      </w:r>
      <w:r>
        <w:rPr>
          <w:rFonts w:ascii="宋体" w:eastAsia="宋体" w:hAnsi="宋体" w:hint="eastAsia"/>
          <w:sz w:val="24"/>
          <w:szCs w:val="28"/>
        </w:rPr>
        <w:t>GATCGAGACGATCTCGGTGCCAGCTTCATCGGAGTCGCGAAAGATGTAGTCTCCCTTGCTGCCGCTGCGCGCATCGTTGTCCTTCTCGAAATACGCCCTCGGAAATGCGGTGGCGCGAATTCGATTGAACTCGGTCTCGCAATGTTG</w:t>
      </w:r>
      <w:commentRangeStart w:id="17"/>
      <w:r>
        <w:rPr>
          <w:rFonts w:ascii="宋体" w:eastAsia="宋体" w:hAnsi="宋体" w:hint="eastAsia"/>
          <w:sz w:val="24"/>
          <w:szCs w:val="28"/>
        </w:rPr>
        <w:t>CTCAA</w:t>
      </w:r>
      <w:commentRangeEnd w:id="17"/>
      <w:r>
        <w:commentReference w:id="17"/>
      </w:r>
      <w:commentRangeStart w:id="18"/>
      <w:commentRangeStart w:id="19"/>
      <w:r>
        <w:rPr>
          <w:rFonts w:ascii="宋体" w:eastAsia="宋体" w:hAnsi="宋体" w:hint="eastAsia"/>
          <w:sz w:val="24"/>
          <w:szCs w:val="28"/>
        </w:rPr>
        <w:t>GGGGTCGCCTCAGAAAACGGAAAATAAAGCACG</w:t>
      </w:r>
      <w:commentRangeStart w:id="20"/>
      <w:r>
        <w:rPr>
          <w:rFonts w:ascii="宋体" w:eastAsia="宋体" w:hAnsi="宋体" w:hint="eastAsia"/>
          <w:sz w:val="24"/>
          <w:szCs w:val="28"/>
        </w:rPr>
        <w:t>CTAAG</w:t>
      </w:r>
      <w:commentRangeEnd w:id="18"/>
      <w:r>
        <w:commentReference w:id="18"/>
      </w:r>
      <w:r>
        <w:rPr>
          <w:rFonts w:ascii="宋体" w:eastAsia="宋体" w:hAnsi="宋体" w:hint="eastAsia"/>
          <w:sz w:val="24"/>
          <w:szCs w:val="28"/>
        </w:rPr>
        <w:t>CCGGTTGCAGCGGTCGTAGCGGCCTGAACTTGCCCGCGCCGATCTTGGCGCTGCTGCGCCAGAGGTAATCGCCGGTGAGGTTGATGTGCTCCCAACCGAGCGGCGACAGGTACTGCAACAGCGCGTCATCAACGGCATGGCCGTTGCCACGCAGCGCGTGCGCAGCCCGTTCCAGATAGACCGTGTTCCACAACACGACGGCAGCCGTTACCAGATTGAGGCCGCTAGC</w:t>
      </w:r>
      <w:commentRangeEnd w:id="20"/>
      <w:r>
        <w:commentReference w:id="20"/>
      </w:r>
      <w:commentRangeStart w:id="21"/>
      <w:r>
        <w:rPr>
          <w:rFonts w:ascii="宋体" w:eastAsia="宋体" w:hAnsi="宋体" w:hint="eastAsia"/>
          <w:sz w:val="24"/>
          <w:szCs w:val="28"/>
        </w:rPr>
        <w:t>CCGGTA</w:t>
      </w:r>
      <w:commentRangeEnd w:id="21"/>
      <w:r>
        <w:commentReference w:id="21"/>
      </w:r>
      <w:commentRangeStart w:id="22"/>
      <w:r>
        <w:rPr>
          <w:rFonts w:ascii="宋体" w:eastAsia="宋体" w:hAnsi="宋体" w:hint="eastAsia"/>
          <w:sz w:val="24"/>
          <w:szCs w:val="28"/>
        </w:rPr>
        <w:t>GGGGTCTCCTCGTTTTCAGTGCAATAAGTGACGGTACGAAAAGCTAGCACTGGCGCGGAGGTGGTGTTGGTAGATCGTTGATTTCATTGACTTTCCTGTTCACTTTCAAATCTGCGATTCGTGGCGTCAAACCGTGGTCGGTTTCATCCATTGGTGCCAGTTATCGATGCATTTGGCCGCGAAGGCAGGATTTGGTCAGCATAGCGGTCAACCGGGAAGCGAAACACACCCCGCAAGTTGATGCTCTCCAGCCTGGTGGGCGCAATCTTCCCGATCAGTTCCGGTGGAATGACCTGGCGGCGGTTCGACCAGCGATCCAGGACCGCCTGCATCTGTGAGGTATTCCACGCCATCACGATGTTGGCCATCAGGCTCAACGCATCGGCCACAGCCTGCATTTCATCGACACGTTTGGCCTGCGCCGGGCTGATCCGGCCGGTATAAATGGCGCGCTTGAGGGCGTTAACAGCCTCGCCCCGATTGAGCACCCGGCGCAACTCGTTCCTGAAAGCGTCCTTGACAAAGTAGTCAGCCAAAAACGCCGTACGCAGCAACCGCCCCAATTGCACGCCAGCCTCATAGATTGGATCGCCCTGGGCGGCAGAACCGAACCGCGCAAGAGCTGCCACCGCACTGGCATGTCCGCTCATGACCGAGGCTGCCAGGTGCACCAGACTATCCCAATGCTTTTCGATCAAAGCGACGTCGACATTGGCTTCGCACACCGCAGCGATTTCTGCGGGCACTTTGGTGCCGCGTGGCACAAAGAGGTGGCGCTGTTTGAGTTCCTTCAACCGCGGGCAAAGATCAAAACCAAGCAAACGGGCATGTGACATGGCAAAGTCGGTGTAGCCATGGGTATCCACAGCAAGCTGGCTGGTCTCCAGCTTTTCTTGGCGGATGACACCTTCAATGGCCACGCCCGCCTGGCGCTCATTGAGCACAAAGGGCTGCGCATGGAAGATGCCCCACCGGTCTTTTACATGGGAGTAGATTCCAATGGAAGGTGTGTTGCGCCGAGGATCAAGCCGGGCTTGCCACACCCGTTTGGTGGTCTCCATGGTCATCATGTCAGAAGATGCCA</w:t>
      </w:r>
      <w:r>
        <w:rPr>
          <w:rFonts w:ascii="宋体" w:eastAsia="宋体" w:hAnsi="宋体" w:hint="eastAsia"/>
          <w:sz w:val="24"/>
          <w:szCs w:val="28"/>
        </w:rPr>
        <w:lastRenderedPageBreak/>
        <w:t>AATCGGACCGCCCCCAGGTGGCGGCAATCGGGTGTCGCTGCATGAATTCCAGCACAGCCTGGCAGGCCTGGCTCAGACGCCGTTCGTCCCGCGCCCAGCGCATGGCCTGGCGAATGCTGGTGGCAGACAATTGCGGAATCATGCGCGCGCATTCGACCGCAGTCAGACTGGTGCCGTGGGCCATGATGCCGGCATAGACCATCAGCAGCTCGTCGGTAGAGCGCGGCTCACGTCCGAGCATGATCCAGCTAAAGCGCACCTGGGCGTCAACGGCCAGAATCACTTCCGGCAATTGAACCTCACCGATGCGGTGATCCAAAGCCGCGCGCAGCTTGGTCACTTCTGGGTCTTCGTCCTCTGCGGGCAATGGCGACAAATGGAGTTCATCATCCACGCGCAGTACGCCACTGCGGGCTGCAGCGGCCACCGCATCGACACCGGCAGTTACTCTGGCCAGCAAAGGCTTCAAGAAAGTGGCAGCCTTGCTGGGTAACGATAGACGGGCATAGTGTTTCTTGGACTCTGCCTGCCAACGCTCGTCCGTGAAGAACAAGCGCGCACGACCCCGAAAGCTCAGGCTGTGCTCAATCCAGACCGAGCCATTGCGCACCGCGCGGCGCAGGGCAAACAGGGTGGCCACCTCCAACGCCTGAAACGCCCGTTCCCGGTCTGGGCTGGAGATCGAAACCTGCCAGATCATTCCCAGACTTGGTGCCACCACTTCAACTGGCAGCTTTCTGGATCCTTTGAGATATAAAGCTTGCAGCTTGGCAAGGTACTCGATGGCAGGATGCTCGCCGGTGGCCTGCCAGGGCAGCTTTGCAATGGCGACGAGCAACGACCGCACGGGGCGAATTCCATCAATCAATCCCTCGCGGACCAGGGAGGCCCTGCTCGGTGGTTTGCGTTTCTGGGTTTCGGTGATCAAGGCTTCAAGACGGGCACGCAACTCAGCATCTGGCACCGCACCTTGCGCGCTCAAGGCAACAAGTTCGCCGAGCAGCGTTTTGTACATTGCGGCCCAATTGACGGTAGCGGGGACATCGGCGGCAGCCTGACGCCACAGATCGGCGATCCGGCGCTGCACCATAAGGATCAACTGGTCTGTGGTGGTGAACAGGCAATACCGAAGAAAGCATGCGACCTCCACGGTGCGCGCTGGCTCTTTGATCTTGGCTCCGGCTGAGGGCGGCCTGGAGACAAGTCGGCGCGCGTAGCGGCGCAAGATGAGATCGGGGATGTCTGCCAGGTGCTTATGAACGTCCAGCGTGTAAAGCAGGTCGATGCGCTCCAGTACCTCGCTGATTTGGCGGGTTGAGTGTTTCGCCGGTGCAGCCCATAGCCAACTCTGCTGGGTTTGTCCATCTGGGCGCAGCTCTGAAACTGAGGCTCGCCAGCGATCAAGTGTTGCTGGATCAACGCTGGCGGCGATGGCGGTGCCTGTTTCAACTTCAAGCTGGGCAAGTGCCGCCGCAATCAGTGTCCGAATTGCCCGCTCGTGCACGATCACCAGCTTGTTCTTGTACAGCCATTGACGCGCCCGCACGAGTAGCTGATCGCGGTCGGCGCAGCGCGCCACTTCGTCGCGCAGTTCACGTACCAGTGAGCGGCGCTGGTGCTCGCTCATCCACTGGAATCCAAGGACCGTGCAGGCTACTTGTTGGTGATCGAATAGCGTGCGCCCGCGTTCATACATGGCTCTCAGCGAGGCGACTTCTGGTGCTGCAATGCCAAGCTCGTTGCCAAGGTGGCGCCACAAGGCTACTGGAATTACCCGAAAGGCACCGAGCAAACGCCCACTCATGCGCAGGAAACCAATATGGAGCGCCAGACCAAGCTTGTGGGAATCACCTCGGCGTGCATTGATTGCGTCGCGCTCGGCACCATCGAAGGTGAAAAATGCCTTCATCTCGAAGTCGCTGATATCGCGGGGGAGCCCACGCATCCCCAAAAACGTTGTGTGCCAACCCTGCATCGTGAACCTCAAAAGTGGGAGGCCACCATACCCGTTTACAAAGCGAACAGGAAAGTCAATGAAATCAACGGTCTACCCAGACCACCCCCGCGCCAGTGCTAGCTTTGCGTACCGTCACTTATTGCACTGAAAACGAGGAGACCCC</w:t>
      </w:r>
      <w:commentRangeEnd w:id="22"/>
      <w:r>
        <w:commentReference w:id="22"/>
      </w:r>
      <w:commentRangeStart w:id="23"/>
      <w:commentRangeStart w:id="24"/>
      <w:r>
        <w:rPr>
          <w:rFonts w:ascii="宋体" w:eastAsia="宋体" w:hAnsi="宋体" w:hint="eastAsia"/>
          <w:sz w:val="24"/>
          <w:szCs w:val="28"/>
        </w:rPr>
        <w:t>CCGGTA</w:t>
      </w:r>
      <w:commentRangeEnd w:id="23"/>
      <w:r>
        <w:commentReference w:id="23"/>
      </w:r>
      <w:r>
        <w:rPr>
          <w:rFonts w:ascii="宋体" w:eastAsia="宋体" w:hAnsi="宋体" w:hint="eastAsia"/>
          <w:sz w:val="24"/>
          <w:szCs w:val="28"/>
        </w:rPr>
        <w:t>GCGCTGCTGCTCGAAACTGCGGTCGCGGATTTCACCCAGGCGGTTGAAAAACACTGCCCTGGCCAGCGCATTGCGCGCCTCGCCCTTGTTCAGGCCGGCATGCACGCGGCGGCGCAGTTCCACGCTTTGCAGCCAGTCCAGGATGAACAGCGTGCGCTCGATGCGGCCCAGCTCGCGGAGCGCCACGGCCAGGCCGTTCTGGCGTGGGTAGCTGCCGAGCTTTCGGAGCATCAGGGAGGCCGTCACCGTGCCCTGCTTGATCGAGGTGGCCAGCCGCAGGATTTCGTCCCAATGGGCGCGGACGTGCTTGATGTTGAGCGTGCCGCCGATCATGGGTTTCAGCGCGTCATAGGCGGCGTCGCCCTTCGGGATGTAGAGCTTGGTGTCGCCCAGGTCGCGGATGCGCGGCGCGAAGCGGAAGCCCAGGAGGTGCATCAGGGCGAAGACGTGATCGGTGAAGCCCGCCGTGTCGGTGTAATGCTCCTCGATCCGCAAGTCGGACTCGTGGTACAGCAGGCCGTCGAGCACGTAGGTCGAATCGCGCACGCCGACGTTCACGACCTTGGTGTGAAATGGCGCGTACTGGTCAGAAATGTGGGTGTAGAACGTCCGCCCTGGGCTGCTCCCGTATTTCGGGTTGATGTGGCCGGTGCTCTCGGCCTTGCTGCCGGTGCGGAAGTTCTGGCCGTCCGACGATGAGGTGGTGCCGTCGCCCCAGTGCTCGGCGAAGGGATGGCGGAACTGTGCGTTGACCAGATCGGCCAGCGCCGCCCCGTAGGTTTCGTCGCGGATGTGCCAGGCTTGCAGCCAAGCCAGCTTGGCGTAGGTCGTGCCGGGGCAAGACTCCGCCATCTTGGTCAGGCCCAGGTTGATCGCGTCGGCGAGGATCGTGGTCAGCAACAGGTTCTTG</w:t>
      </w:r>
      <w:r>
        <w:rPr>
          <w:rFonts w:ascii="宋体" w:eastAsia="宋体" w:hAnsi="宋体" w:hint="eastAsia"/>
          <w:sz w:val="24"/>
          <w:szCs w:val="28"/>
        </w:rPr>
        <w:lastRenderedPageBreak/>
        <w:t>TCTTTGGCCGGGTCGCCCGATTTCAGATGCGCGAAATGCCGAGTGAAGCCCGTCCATTCGTCCACCTCCAGCAGCAGTTCGGTGATCTTGACGTGCGGCAGGATCATTGCCGTCTGGTCGATCAGCGCTTGGGCGGTGTCGGGTACCGCCGCGTCGAGCGGCGTGATCTTCAAGCCTGACTCGGTGATGATGGCGTCCGGCAGCTCGTTGGCCGTCGCCATACGGTTGACGGTGGCAAGCTGTGTTTCCAGCAGCGTCAGCCGGTCGTTCAGGTACCGGTTGCAGTCGGTGGCCACGGCCAGCGGCAATTCGCTGGCCTGCTTGAGGCTGGCGAATTTCGCGGGCGGCACCAGGTAGTCCTCGAAGTCCTTGAACTGGCGCGACCCCTGCACCCAGATGTCGCCGGAACGCAACGCGTTCTTCATCTCCGACAGCGCGCACAGTTCGTAGTAGCGCCGGTCGATGCCGGTGTCGGTCATGACCAGCTTCTGCCAGCGCGGCTTGATGAACTCGGTCGGCGCGTCGGCGGGCACCTTGCGGGCGTTGTCGCTGTTCATGCCGCGCAGCACCTCGATGGCGTCGAGCACGTCCTTCGCGGCGGGAGCGGCCCGCAGCTTGAGCACGGCAAGGAATTCCGGCGCGTAGCGGCGCAGCGTGGCGTAGCTTTCGCCGATGCGGTGCAGGAAATCGAAGTCCTCGGGCTGCGCAAGCTTCTGCGCTTCGGTGACGCTCTCGGCGAAGGCATCCCAGGACATGACGGCCTCGATGGCGGCGAACGGATCGCGGCCCGCCTGCTTGGCCTCGATCAGCGCCTGGCCGATGCGGCCGAACAACCGCACCTTGGCGTTGATCGCCTTGCCGGACGCCTGGAATTGCTGCTGATGCTTGTTCTTGGCGGCGTTGAACAGCTTGCCCAGGATGCGGTCGTGCAGGTCGATGATTTCGTCGGTGACGGTGGCCATGCCCTCGATGGCAAGCGCCACCAGGGTGGCATAGCGTCGCTGCGCCTCGAACTTGGCCAGGTCGGCGGGCGTCATCTGGCCACCCTCACGGGCGATCTTGAGCAGGCGGTTCTGGTGCACCGACCGCTCGATGCCAGAAGGCAGGTCGAGCGCCTGCCACGCTTTGAGGCGTTCGATGTGTTCCAGCATGTGCCGCGAATTCGGTTTGACGGGCGATTGGCGCAGCCAGGCCAGCCAGGTCGTTTTGCCGTTGTCCCGACGCTTGAGCAGATCGTCGAGGCGGCGGCGATGCGCGTCCGACAGCGGTTCGGCCAAGGCATCGTAGATGCGCCGGTTGGCGCGGGTGATTGCTTCGGCGCTCGCCCGCTCGACGGCGTTGAGGGCAGGCAGAATGACCGACTGCTGCCGCAGGTGCTCGATCAAGGTGCTGGCCAGCACGATGCCCTTGTCGGTCTGCAAGGCCATCTCGGTCAGCAACTGGACGGCCTGCCGGTAGTGGCCCATGGTAAAGGGCTGGAAGCCGAACACCGTTTGCAGTTCGACCAGGTGCTCGCGCCGGGTCTGCTCCCGCTGCCCGTATTCGTCCCAGCTTTCGACGCTGACCTTGAGCTGGTCGGCGACCAGTTTCAACAAGGGCGGAAACGGCGGCTCATCGACGCCCAGGATGACACCAGGAAAGCGCAGGTAACAGAGCTGCACGGCGAAGCCCAGCCGGTTGGCCGGGCCGCGCCGCTGCCGGATGATGGAGAGGTCGGTTTCGCTGAACGTGTAGTGACGGATCAACTCATCCTTGGTGTCCGGCAACGCCAGCAGGCTTTCGCGCTCGGCGGCGGACAGGATTGAACGACGTGGCAT</w:t>
      </w:r>
      <w:commentRangeEnd w:id="24"/>
      <w:r>
        <w:commentReference w:id="24"/>
      </w:r>
      <w:r>
        <w:rPr>
          <w:rFonts w:ascii="宋体" w:eastAsia="宋体" w:hAnsi="宋体" w:hint="eastAsia"/>
          <w:sz w:val="24"/>
          <w:szCs w:val="28"/>
        </w:rPr>
        <w:t>AT</w:t>
      </w:r>
      <w:commentRangeStart w:id="25"/>
      <w:r>
        <w:rPr>
          <w:rFonts w:ascii="宋体" w:eastAsia="宋体" w:hAnsi="宋体" w:hint="eastAsia"/>
          <w:sz w:val="24"/>
          <w:szCs w:val="28"/>
        </w:rPr>
        <w:t>TTACTGATCCGTTCTCAAGTATTGATACAGGGTTTCGCGACTGATTCCGAATTCACGAGCCAGCTTGGTCTTTTGCTCGCCAGCCTCGACACGTTGGCGCAGTTCGGCAATACGCTCAGACGACAGGGATTTCTTCCTGCCACGGTAGGCCCCGCGCTGCTTGGCGAGCGCGATGCCCTCGCGCTGCCGCTCGCGGATCAAGGCGCGTTCGAACTCGGCGAACGCGCCCATTACCGACAGCATCAGGTTCGCCATCGGCGAGTCCTCGCCGGTGAAGGTCAAATGCTCCTTAAGGAACTCGATGCGTACGCCGCGCTGGGTGAGGCCCTGCACCAGGCGGCGCAGGTCGTCGAGGTTGCGCGCCAGACGATCCATGCTGTGCACCACGACCGTGTCGCCTTCGCGCACGAAGGCGAGCAGCCGTTCCAGTTCGGGCCGCCGTGTGTCCTTGCCCGACGCCTTGTCGGTGAACACTTTATCCACCTGGATCTGTTCGAGCTGCCGTTCTGGGTTCTGGTCGAAGCTGCTGACGCGGACGTAACCGATGCGCTGACCGTGCAA</w:t>
      </w:r>
      <w:commentRangeEnd w:id="25"/>
      <w:r>
        <w:commentReference w:id="25"/>
      </w:r>
      <w:r>
        <w:rPr>
          <w:rFonts w:ascii="宋体" w:eastAsia="宋体" w:hAnsi="宋体" w:hint="eastAsia"/>
          <w:sz w:val="24"/>
          <w:szCs w:val="28"/>
        </w:rPr>
        <w:t>GGTATCCTCCTGAGGGAAATG</w:t>
      </w:r>
      <w:commentRangeStart w:id="26"/>
      <w:r>
        <w:rPr>
          <w:rFonts w:ascii="宋体" w:eastAsia="宋体" w:hAnsi="宋体" w:hint="eastAsia"/>
          <w:sz w:val="24"/>
          <w:szCs w:val="28"/>
        </w:rPr>
        <w:t>TGTCAGGAAGAAATCTATGACCCTTGACGGCGCATGTCAATCAATTCGGAAGGCAACTCTATTCTGACGATTTAGCGCCGGATGGTCTGACGCCAAGTTAGGGTATGCC</w:t>
      </w:r>
      <w:commentRangeStart w:id="27"/>
      <w:r>
        <w:rPr>
          <w:rFonts w:ascii="宋体" w:eastAsia="宋体" w:hAnsi="宋体" w:hint="eastAsia"/>
          <w:sz w:val="24"/>
          <w:szCs w:val="28"/>
        </w:rPr>
        <w:t>TCAATCTGACGGTAG</w:t>
      </w:r>
      <w:commentRangeEnd w:id="26"/>
      <w:r>
        <w:commentReference w:id="26"/>
      </w:r>
      <w:r>
        <w:rPr>
          <w:rFonts w:ascii="宋体" w:eastAsia="宋体" w:hAnsi="宋体" w:hint="eastAsia"/>
          <w:sz w:val="24"/>
          <w:szCs w:val="28"/>
        </w:rPr>
        <w:t>CGAGTCGCAGGCGTTCGGATCGGCATCGGTTTCGTTCCCTGTCTTGGCACGCGCTTCGAAGCGTTGATAACACTCCAACCCGCAGAAGTGCTCGACGTATTCCGCGCCTTCCGGGGTGAAGGCGGCATCGAGCGGGATTTCCTTGCAGCACACGCAGCAACTGGTGGTGGTCGAGTC</w:t>
      </w:r>
      <w:commentRangeEnd w:id="27"/>
      <w:r>
        <w:commentReference w:id="27"/>
      </w:r>
      <w:commentRangeStart w:id="28"/>
      <w:commentRangeStart w:id="29"/>
      <w:r>
        <w:rPr>
          <w:rFonts w:ascii="宋体" w:eastAsia="宋体" w:hAnsi="宋体" w:hint="eastAsia"/>
          <w:sz w:val="24"/>
          <w:szCs w:val="28"/>
        </w:rPr>
        <w:t>TGTCGTTTTCAGAAGACGGCTGCAC</w:t>
      </w:r>
      <w:commentRangeEnd w:id="28"/>
      <w:r>
        <w:commentReference w:id="28"/>
      </w:r>
      <w:r>
        <w:rPr>
          <w:rFonts w:ascii="宋体" w:eastAsia="宋体" w:hAnsi="宋体" w:hint="eastAsia"/>
          <w:sz w:val="24"/>
          <w:szCs w:val="28"/>
        </w:rPr>
        <w:t>TGAACGTCAGAAGCCGACTGCACTATAGCAGCGGAGGGGTTGGATCCATCAGGCAACGACGGGCTGCTGCC</w:t>
      </w:r>
      <w:commentRangeStart w:id="30"/>
      <w:r>
        <w:rPr>
          <w:rFonts w:ascii="宋体" w:eastAsia="宋体" w:hAnsi="宋体" w:hint="eastAsia"/>
          <w:sz w:val="24"/>
          <w:szCs w:val="28"/>
        </w:rPr>
        <w:t>GGCC</w:t>
      </w:r>
      <w:commentRangeEnd w:id="30"/>
      <w:r>
        <w:commentReference w:id="30"/>
      </w:r>
      <w:commentRangeStart w:id="31"/>
      <w:r>
        <w:rPr>
          <w:rFonts w:ascii="宋体" w:eastAsia="宋体" w:hAnsi="宋体" w:hint="eastAsia"/>
          <w:sz w:val="24"/>
          <w:szCs w:val="28"/>
        </w:rPr>
        <w:t>GAGGCTGTGTAAAAACTCGTATGCGCGGGCTGGCGACGCCGACGTAGCCAGTTCGAGCGGCCGGCGATACAGCAAAAAGCGTGATGATTAGGCCGCGATGGCCCGCACCATGCCATCGGTGCCCATGATCTTGATCATCCGCTTCATGTTGTAGGCCAGAACCGCCAAGCTGATCTCCGTTTTGACCTTTGGAAGTGTCTTGGTCAGCAATGGCGTCGTTCCGAGCCACGATTT</w:t>
      </w:r>
      <w:r>
        <w:rPr>
          <w:rFonts w:ascii="宋体" w:eastAsia="宋体" w:hAnsi="宋体" w:hint="eastAsia"/>
          <w:sz w:val="24"/>
          <w:szCs w:val="28"/>
        </w:rPr>
        <w:lastRenderedPageBreak/>
        <w:t>GAGCGTGCCGAAGACATGCTCAACCGTCTGTCGCCGTGCTACGGCCGCTTCCGGCTTGGCATCCAGCAGCATCTGCATTCGTTCGAGCACGTGTTCGTGCTCCCAGCGGGTGATTCGTCTATAGCTTGCGGTCGTGCATTGCGCCCGCATCGGGCAGCGGGGGCAGGCCGAGGACCAATACTTACGCAGGGTCAGGCCCTTTTCTTCGGCCGTGAAGCGATGGATCGCTCTTTCGCCTGCTGGGCATTCGTACTCATCCGCGGCTTCGTCATAAACAAAGTCCCGCTTGTCGAACCGGCCTTCGGCCTTGCTGTTCGACGTGAGCGGCTTGGGCACCAACGGAATGACGCCTGCCTCCTCGCACGCCAGGATCTCTGGCGCATTGAAGTAGCCACGATCTGCCAGTGCCGTCATGCGTTCGGTGCCAAGGGCTTCCCTTGCCTTCGTTGCCATGCGCGAGAGCTGCGCGCGGTCGTGACCGTCGTTCGTCACGTCATGAGCGACGATCAGATGACGCTCGGCGTCGACCGCCACCTGAACGTTGTAGCCAACCGTTCCCGTGCCACGACCACTTGAGGTCATTGATCTCGCGTCCGGATCCGTCAGCGATATCTGGTTAACTGGCGCAGCCTCGAGCTGCTTCTCGATAGCGTCGAGCGTCTCCATCTGCGCGCGCAGCTTCGCCAGCTTGTCTTTCAGGTGCGGAACGCGCCCCTCTGGCAACAAGCTTGGATCACGATCCGCGCGGTCCATCTCGGCCAGATAGCGCGCAACGCTCTCCTCCAGTTGCTGCCGGCGCCCCTTGATCTTGCCAACGGTGAAGTTGCGATCCCGGCTGTTCACCGCCTTGAGCTTGCTGCCATCGATCGCGACGATCGCGTGCGAGAAGACCTTCATGTTCCGGCAGAGGCTGACGAACCGGCTGCACACCGCGGTGATCGCGCTGCCGTTGTCCTTGCGGAAGTCGGCGATGGTCTTGAAGTCCGGCGCCAGCCGGCCAGTCAACCAGATCAGCTCCAGGTTCCGTTGTGCCTCCCGCTCCAGACGACGGCTGGACTGGATGCGGTTGAGGTAACCGTAGATATAGATCTTGAGCAGTGCCGCGGGGTGATACGCAGGACGCCCCCCAGCCACGCGATTGGCGGCCTCGAAGCCCAGCCTGCTCAGATCGAGTGCTTCCACGAAGGCATCAACCACCCGCACCGGGTTGTCATCGTGGACGAAGTCTTCCAGCCGATCAGGGAGCAAAAGCCCTTGGGAACGATCAACGCCATCCACGAATCGCTTCATGCAGAGCACCCATCGGCCAGTGCTCAGATCATGCCAGTAGAGGCGGAGTTTTCACACAGCCTC</w:t>
      </w:r>
      <w:commentRangeEnd w:id="31"/>
      <w:r>
        <w:commentReference w:id="31"/>
      </w:r>
      <w:commentRangeStart w:id="32"/>
      <w:r>
        <w:rPr>
          <w:rFonts w:ascii="宋体" w:eastAsia="宋体" w:hAnsi="宋体" w:hint="eastAsia"/>
          <w:sz w:val="24"/>
          <w:szCs w:val="28"/>
        </w:rPr>
        <w:t>GGCC</w:t>
      </w:r>
      <w:commentRangeEnd w:id="32"/>
      <w:r>
        <w:commentReference w:id="32"/>
      </w:r>
      <w:r>
        <w:rPr>
          <w:rFonts w:ascii="宋体" w:eastAsia="宋体" w:hAnsi="宋体" w:hint="eastAsia"/>
          <w:sz w:val="24"/>
          <w:szCs w:val="28"/>
        </w:rPr>
        <w:t>ATCAGCGGACGCAGGGAGGACTTTCCGCAACCGGCCGTTCGATGCGGCACCGATGGCCTTCGCGCAGGGGTAGTGAATCCGCCAGGATTGACTTGCGCTGCCCTACCTCTCACT</w:t>
      </w:r>
      <w:commentRangeStart w:id="33"/>
      <w:r>
        <w:rPr>
          <w:rFonts w:ascii="宋体" w:eastAsia="宋体" w:hAnsi="宋体" w:hint="eastAsia"/>
          <w:sz w:val="24"/>
          <w:szCs w:val="28"/>
        </w:rPr>
        <w:t>AGTGAGGGGCGGCAGCGCATCAAGCGGTGAGCGCACTCCGGCACCGCCAACTTTCAGCACATGCGTGTAAATCATCGTCGTAGAGACGTCGGAATGGCCGAGCAGATCCTGCACGGTTCGAATGTCGTAACCGCTGCGGAGCAAGGCCGTCGCGAACGAGTGGCGGAGGGTGTGCGGTGTGGCGGGCTTCGTGATGCCTGCTTGTTCTACGGCACGTTTGAAGGCGCGCGCTGAAAGGTCTGGTCATACATGTGATGGCGACGCACGACACCGCTCCGTGGATCGGTCGAATGCGTGTGCTGCGCAAAAACCCAGAACCACGGCCAGGAATGCCCGGCGCGCGGATACTTCCGCTCAAGGGCGTCGGGAAGCGCAACGCCGCTGCGGCCCTCGGCCTGGTCCTTCAGCACCATGCCCGTGCACGCGACAGCTGCTCGCGCA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</w:t>
      </w:r>
      <w:commentRangeStart w:id="34"/>
      <w:r>
        <w:rPr>
          <w:rFonts w:ascii="宋体" w:eastAsia="宋体" w:hAnsi="宋体" w:hint="eastAsia"/>
          <w:sz w:val="24"/>
          <w:szCs w:val="28"/>
        </w:rPr>
        <w:t>TTGACATAAGCCTGTTCGGTTCGTAAACT</w:t>
      </w:r>
      <w:commentRangeEnd w:id="34"/>
      <w:r>
        <w:commentReference w:id="34"/>
      </w:r>
      <w:r>
        <w:rPr>
          <w:rFonts w:ascii="宋体" w:eastAsia="宋体" w:hAnsi="宋体" w:hint="eastAsia"/>
          <w:sz w:val="24"/>
          <w:szCs w:val="28"/>
        </w:rPr>
        <w:t>GTAATGCAAGTAGCGTATGCGCTCACGCAACTGGTCCAGAACCTTGACCGAACGCAGCGGTGGTAACGGCGCAGTGGCGGTTTTCAT</w:t>
      </w:r>
      <w:commentRangeEnd w:id="33"/>
      <w:r>
        <w:commentReference w:id="33"/>
      </w:r>
      <w:r>
        <w:rPr>
          <w:rFonts w:ascii="宋体" w:eastAsia="宋体" w:hAnsi="宋体" w:hint="eastAsia"/>
          <w:sz w:val="24"/>
          <w:szCs w:val="28"/>
        </w:rPr>
        <w:t>GGCTTGTTATGACTGTTTTTTTGTACAGTCTATGCCTCGGGCATCCAAGCAGCAAGCGCGTTACGCCGTGGGTCGATGTT</w:t>
      </w:r>
      <w:commentRangeStart w:id="35"/>
      <w:r>
        <w:rPr>
          <w:rFonts w:ascii="宋体" w:eastAsia="宋体" w:hAnsi="宋体" w:hint="eastAsia"/>
          <w:sz w:val="24"/>
          <w:szCs w:val="28"/>
        </w:rPr>
        <w:t>TGATGTTATGGAGCAGCAACGATGTTACGCAGCAGGGCAGTCGCCCTAAAACAAAGTTAGACG</w:t>
      </w:r>
      <w:commentRangeEnd w:id="35"/>
      <w:r>
        <w:commentReference w:id="35"/>
      </w:r>
      <w:r>
        <w:rPr>
          <w:rFonts w:ascii="宋体" w:eastAsia="宋体" w:hAnsi="宋体" w:hint="eastAsia"/>
          <w:sz w:val="24"/>
          <w:szCs w:val="28"/>
        </w:rPr>
        <w:t>GGCGTACAAAGATAATTTCCATCTCAAGGGATCACC</w:t>
      </w:r>
      <w:commentRangeStart w:id="36"/>
      <w:r>
        <w:rPr>
          <w:rFonts w:ascii="宋体" w:eastAsia="宋体" w:hAnsi="宋体" w:hint="eastAsia"/>
          <w:sz w:val="24"/>
          <w:szCs w:val="28"/>
        </w:rPr>
        <w:t>ATGCGCTTCATTCACGCACTATTACTGGCAGGGATCGCTCACTCTGCATATGCGTCGGAAAAATTAACCTTCAAGACCGATCTTGAGAAGCTAGAGCGCGAAAAAGCAGCTCAGATCGGTGTTGCGATCGTCGATCCCCAAGGAGAGATCGTCGCGGGCCACCGAATGGCGCAGCGTTTTGCAATGTGCTCAACGTTCAAGTTTCCGCTAGCCGCGCTGGTCTTTGAAAGAATTGACTCAGGCACCGAGCGGGGGGATCGAAAACTTTCATATGGGCCGGACATGATCGTCGAATGGTCTCCTGCCACGGAGCGGTTTCTAGCATCGGGACACATGACGGTTCTCGAGGCAGCGCAAGCTGCGGTGCAGCTTAGCGACAATGGG</w:t>
      </w:r>
      <w:r>
        <w:rPr>
          <w:rFonts w:ascii="宋体" w:eastAsia="宋体" w:hAnsi="宋体" w:hint="eastAsia"/>
          <w:sz w:val="24"/>
          <w:szCs w:val="28"/>
        </w:rPr>
        <w:lastRenderedPageBreak/>
        <w:t>GCTACTAACCTCTTACTGAGAGAAATTGGCGGACCTGCTGCAATGACGCAGTATTTTCGTAAAATTGGCGACTCTGTGAGTCGGCTAGACCGGAAAGAGCCGGAGATGAGCGACAACACACCTGGCGACCTCAGAGATACAACTACGCCTATTGCTATGGCACGTACTGTGGCTAAAGTCCTCTATGGCGGCGCACTGACGTCCACCTCGACCCACACCATTGAGAGGTGGCTGATCGGAAACCAAACGGGAGACGCGACACTACGAGCGGGTTTTCCTAAAGATTGGGTTGTTGGAGAGAAAACTGGTACCTGCGCCAACGGGGGCCGGAACGACATTGGTTTTTTTAAAGCCCAGGAGAGAGATTACGCTGTAGCGGTGTATACAACGGCCCCGAAACTATCGGCCGTAGAACGTGACGAATTAGTTGCCTCTGTCGGTCAAGTTATTACACAACTCATCCTGAGCACGGACAAATAG</w:t>
      </w:r>
      <w:commentRangeEnd w:id="36"/>
      <w:r>
        <w:commentReference w:id="36"/>
      </w:r>
      <w:r>
        <w:rPr>
          <w:rFonts w:ascii="宋体" w:eastAsia="宋体" w:hAnsi="宋体" w:hint="eastAsia"/>
          <w:sz w:val="24"/>
          <w:szCs w:val="28"/>
        </w:rPr>
        <w:t>TTGACGCCCGTCTAACAATTCGTTCAAGCCGACGTTGCTTCGTGGCGGCGCTTGCGTGCTACGCTAAGCTTCGCACGCCGCTTGCCACTGCGCACCGCGGCTTAACTCAGGCGTTAGGCTACAAAAAAGGAGCACATC</w:t>
      </w:r>
      <w:commentRangeStart w:id="37"/>
      <w:r>
        <w:rPr>
          <w:rFonts w:ascii="宋体" w:eastAsia="宋体" w:hAnsi="宋体" w:hint="eastAsia"/>
          <w:sz w:val="24"/>
          <w:szCs w:val="28"/>
        </w:rPr>
        <w:t>GTGACCAACAGCAACGATTCCGTCACACTGCGCCTCATGACTGAGCATGACCTTGCGATGCTCTATGAGTGGCTAAATCGATCTCATATCGTCGAGTGGTGGGGCGGAGAAGAAGCACGCCCGACACTTGCTGACGTACAGGAACAGTACTTGCCAAGCGTTTTAGCGCAAGAGTCCGTCACTCCATACATTGCAATGCTGAATGGAGAGCCGATTGGGTATGCCCAGTCGTACGTTGCTCTTGGAAGCGGGGACGGATGGTGGGAAGAAGAAACCGATCCAGGAGTACGCGGAATAGACCAGTCACTGGCGAATGCGTCACAACTGGGCAAAGGCTTGGGAACCAAGCTGGTTCGAGCTCTGGTTGAGTTGCTGTTCAATGATCCCGAGGTCACCAAGATCCAAACGGACCCGTCGCCGAGCAACTTGCGAGCGATCCGATGCTACGAGAAAGCGGGGTTTGAGAGGCAAGGCACCGTAACCACCCCAGATGGTCCAGCCGTGTACATGGTTCAAACACGCCAGGCATTCGAGCGAACACGCAGTGATGCCTAA</w:t>
      </w:r>
      <w:commentRangeEnd w:id="37"/>
      <w:r>
        <w:commentReference w:id="37"/>
      </w:r>
      <w:r>
        <w:rPr>
          <w:rFonts w:ascii="宋体" w:eastAsia="宋体" w:hAnsi="宋体" w:hint="eastAsia"/>
          <w:sz w:val="24"/>
          <w:szCs w:val="28"/>
        </w:rPr>
        <w:t>CCCTTCCATCGAGGGGGACGTCCAAGGGCTGGCGCCCTTGGCCGCCCCTC</w:t>
      </w:r>
      <w:commentRangeStart w:id="38"/>
      <w:r>
        <w:rPr>
          <w:rFonts w:ascii="宋体" w:eastAsia="宋体" w:hAnsi="宋体" w:hint="eastAsia"/>
          <w:sz w:val="24"/>
          <w:szCs w:val="28"/>
        </w:rPr>
        <w:t>ATGTCAAACGTTAGTCCCATCACCCGCTCTATGCGCGCAGCCACTTATTTCAGCGCTCGGCCCTGTTCCAAAGGCTTCCAAGCCTTTTTGGCCTCCAGTGCTTGCCAGCCAAGCGCCACCAGCTATCCGTCTTGCAGCGCTGCGCCGCTTCCCTGGCCCAGCGCTTTTTCGTGGGCTGCGCCCTTGTCCAAGTCCGGGCGCTCCCTTTTGGCCTTCGGGTCTAACCCGGCGTTCAAGCCGACCCGCATACTGCGGACGGCTTACCTTGGCCGTTAG</w:t>
      </w:r>
      <w:commentRangeEnd w:id="38"/>
      <w:r>
        <w:commentReference w:id="38"/>
      </w:r>
      <w:r>
        <w:rPr>
          <w:rFonts w:ascii="宋体" w:eastAsia="宋体" w:hAnsi="宋体" w:hint="eastAsia"/>
          <w:sz w:val="24"/>
          <w:szCs w:val="28"/>
        </w:rPr>
        <w:t>ACCTCT</w:t>
      </w:r>
      <w:commentRangeStart w:id="39"/>
      <w:r>
        <w:rPr>
          <w:rFonts w:ascii="宋体" w:eastAsia="宋体" w:hAnsi="宋体" w:hint="eastAsia"/>
          <w:sz w:val="24"/>
          <w:szCs w:val="28"/>
        </w:rPr>
        <w:t>ATGACAGTCGCCCTCGACGAAGTATCTGAACTAAAGAATTTGCTTTCACCCTTGTTGGATGAATGCACTTTTGAAGAAGTTGAGTATGGTCAGTCAGATGCTCGAGTGATTCGAGTTCTATTTCCTGATCGCAATACCGCGTATCTAAAGTACGCCTCCGGATCTTCTGCTCAAGAAATTCTTCAAGAGCATCAGCGCACTAGATGGCTCAGAACACGAGCTCTCGTACCGGAAGTGATCTCATATGTCTCGACTTCAACTGTCACCATCCTGTTGACAAAAGCATTGATTGGCCACAATGCCGCTGACGCCGCAGATGCAGATCCAGTTATTGTTGTTGCAGAGATGGCACGAGCGTTACGCGACCTCCATTCGATCTCGCCTGACGATTGCCCATTCGACGAAAGGCTCCACCTGCGACTGAAGCTGGCTTCGGGCCGTTTGGAAGCCGGGTTAGTTGATGAGGAGGACTTTGATCACGCAAGGCAAGGCATGCTGGCGCGGGATGTTTACGAGCAACTTTTTATACAAATGCCTGGAGCGGAGCAGCTGGTAGTCACACATGGCGACGCCTGTCCCGAGAACTTCATCTTCCAAGGTAATGCCTTCGTCGGCTTCATAGACTGCGGTCGGGTCGGGCTTGCCGATAAGTATCAAGACCTGGCGCTTGCATCGAGAAACATTGACGCGGTATTTGGACCAGAACTCACTAACCAGTTCTTCATCGAGTATGGAGAGCCAAATCCGAACATAGCTAAGATTGAGTACTACCGGATCTTGGATGAGTTCTTCTAA</w:t>
      </w:r>
      <w:commentRangeEnd w:id="39"/>
      <w:r>
        <w:commentReference w:id="39"/>
      </w:r>
      <w:r>
        <w:rPr>
          <w:rFonts w:ascii="宋体" w:eastAsia="宋体" w:hAnsi="宋体" w:hint="eastAsia"/>
          <w:sz w:val="24"/>
          <w:szCs w:val="28"/>
        </w:rPr>
        <w:t>GCGCGGTCTAACAATTCGTAT</w:t>
      </w:r>
      <w:commentRangeStart w:id="40"/>
      <w:r>
        <w:rPr>
          <w:rFonts w:ascii="宋体" w:eastAsia="宋体" w:hAnsi="宋体" w:hint="eastAsia"/>
          <w:sz w:val="24"/>
          <w:szCs w:val="28"/>
        </w:rPr>
        <w:t>ATGGACTCTCCCCACAAGCAGTGAGGAAAGCTTTTTCGATCCTGTCGTCAGCGCGGTTGCATTCGTATATCCGGCCTTGTCGTGGGCAGTGCCCTGGCCATTCTGTAGTTCGCGCAGCGGGGGCCAAGCGTTCAAACGATCCCGAAGATCATGATTGTTATCGGCCTTTTTCCGCTGCAGGACTCGCCTGTTCCGACAGTCTCGCTTCTCACCACAACCGCAAGAAATAACGCGTCTTCCTGATTACCCCGCCCTCAGGCGGGCCTTGCACTCTGCCAGTCGCCACTGAAGCGACGTTCGTGGCACCACACCGCCCAGCAGATCCTCACCAGTTTGTTCGCCAGGGCCACGGCAGCCTTGTTGTGGCCAATGCGTTCGGCCGTCTGCAGGGCCCAGCGTTGTAGCTGGGTCAGGCGCTGCGGCGTACGTGCCTGGCAGCGCTTGGCGGCCAGCAACGCCGCGCGGGCGCCGTGGATCAGCAACGTTCGCACGTAGACATTGCCCTTGCAGCTGATGCGGCCTAAACGCCGACGCTCGCCGCTGCTGTATTCGTTGGGCGTCATGCCCAGCCAGGCGCTCAGATGCCGGCCGCTGGCAAAGCGTTCGGGTTTGCCCACAGCGGTTTTCAGGGCGCTGGCGGTGAGCAGCCCAATGCCGCTGACCTCGTCGAGCCTGTGCACGATTTCATCCTCGGCATGCCAGCGCGCCAGCTGCT</w:t>
      </w:r>
      <w:r>
        <w:rPr>
          <w:rFonts w:ascii="宋体" w:eastAsia="宋体" w:hAnsi="宋体" w:hint="eastAsia"/>
          <w:sz w:val="24"/>
          <w:szCs w:val="28"/>
        </w:rPr>
        <w:lastRenderedPageBreak/>
        <w:t>CCTCGCACTCGCGCATCGATTGTTCGTAGAGACTGATCTCGGCCAGCAGTACCTGCAGCGCGCCGCGTAAGGCGCAGACTTCCGGACGCTCGATCAGCTCGCAGGCCTGACGCAGGAACGCCTGGGTGCCATTGGGTGCAGCCACGCCCATCTCGCGCAGGATGCCGCGCAACAGGTTGATGCGCTGGACCCGGGTCTTCTTCCAGGCCTCGCGCATTTTGTGCAGTTGCTGCACCTGTTGCTGCTGCACACTTTTGACCGGCACCGGACGGATGCCCTCGCAACGAGCCGCCTCCAGGATCGCATCGCAGTCGTTGCGATCGGTCTTACTGCGCCGGCGATAGGCCCGCACGTAGCGCGGATGCAGCAGCACCACGCGATGCCCCGCCGCCTGCATCAGGCGCCCCCAGTGGTGGGCCGTGCCACAGGCTTCCATCACCCACTCGACAGGCGCCGGCTGCTCCTGTACATAACGCCAGAACGCCTCCGGATCGAGCCGCCTGCGACGATCCACCCGACCGACATGGATACTTTCGGCAACCTGGTAAACGGACTTGGCCAAATCAATTGCAATGCGTTTCATCTTCACTCTCCCGGCAAACAGACACCTCGTGTCTTATAGAAGAAACGCGGTGCGGGGAGAGCCCAT</w:t>
      </w:r>
      <w:commentRangeEnd w:id="40"/>
      <w:r>
        <w:commentReference w:id="40"/>
      </w:r>
      <w:r>
        <w:rPr>
          <w:rFonts w:ascii="宋体" w:eastAsia="宋体" w:hAnsi="宋体" w:hint="eastAsia"/>
          <w:sz w:val="24"/>
          <w:szCs w:val="28"/>
        </w:rPr>
        <w:t>TACAGCCTTCAAGCCGAGATCGCTTCGCGCCCGCGGAGTTGTTCTGTAAATTGTCACAACGCCGCGGCCGCAAAGCGCTCCGGCTTAACTCAGGCGTTAGATGCACTAAGCACATAATTGCTCACAGCCAAACTATCAGGTCAAGTCTGCTTTTATTATTTTTAAGCGTGCATAATAAGCCCTACACAAATTGGGAGATATATC</w:t>
      </w:r>
      <w:commentRangeStart w:id="41"/>
      <w:r>
        <w:rPr>
          <w:rFonts w:ascii="宋体" w:eastAsia="宋体" w:hAnsi="宋体" w:hint="eastAsia"/>
          <w:sz w:val="24"/>
          <w:szCs w:val="28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</w:t>
      </w:r>
      <w:commentRangeStart w:id="42"/>
      <w:r>
        <w:rPr>
          <w:rFonts w:ascii="宋体" w:eastAsia="宋体" w:hAnsi="宋体" w:hint="eastAsia"/>
          <w:sz w:val="24"/>
          <w:szCs w:val="28"/>
        </w:rPr>
        <w:t>ATGGTGA</w:t>
      </w:r>
      <w:commentRangeEnd w:id="41"/>
      <w:r>
        <w:commentReference w:id="41"/>
      </w:r>
      <w:r>
        <w:rPr>
          <w:rFonts w:ascii="宋体" w:eastAsia="宋体" w:hAnsi="宋体" w:hint="eastAsia"/>
          <w:sz w:val="24"/>
          <w:szCs w:val="28"/>
        </w:rPr>
        <w:t>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</w:t>
      </w:r>
      <w:commentRangeEnd w:id="42"/>
      <w:r>
        <w:commentReference w:id="42"/>
      </w:r>
      <w:commentRangeStart w:id="43"/>
      <w:r>
        <w:rPr>
          <w:rFonts w:ascii="宋体" w:eastAsia="宋体" w:hAnsi="宋体" w:hint="eastAsia"/>
          <w:sz w:val="24"/>
          <w:szCs w:val="28"/>
        </w:rPr>
        <w:t>ACCGGCGATTGGTCCATGGCGAAACGGCCGACCTTGCGCCGACCGGCTTCGGGCAACAGGTCCGCGAAGCCATGGACCAGCGCCGCGAGCATCATATCGAACAGCGCGACGCCACGCGCAACAGGGACGGCCGAATCTTCTACCGGCGCAATCTTCTCGCCACCCTGCGCGAGCGGGAAGTTGCGCGCGCCGGTGCGGAGATGGCCGAGGGCAAGGCGCTGCCGTTCCGCGCCGCCAAGGATGGTGAGAGTGTCAGCGGCAAGTTCACCGGGACTGTCCAGCTAACGAGCGGCAAGTTCGCCATCGTGGAAAAGAGCCACGAGTTCACCCTTGTCCCGTGGCGGCCGATCATCGACCGCCAGCTCGGCCGCGAGGTCGCGGGTATCATGCAGGGCGGTTCGGTGTCGTGGCAGTTAGGGCGGCAGCGGGGGTTGGGGCTATAGGAGCCAACGATACCGCATTGCAACGCAACAACTAATTCGATAAGAGCTGCTATTCAATTTCGTAATCGTGGAGCCATCAGCATGGGAAATTCCAAGTCAGCAGACAAGTAAGCCGCAACATCAGAATTGTTGTTGCGGCGCTCTGTAAGACCAATCCCATCTGATTGCTGACGAGCAGACGCTGCCCGGTATCCTTAATCGAGCGGTTGATTCGTCATGACCACCACACGCCCCGCGTGGGCCTATACGCTGCCGGCAGCCTTGCTGCTTATGGCTCCCTTCGACATCCTCGCCTCGCTGGCGATGGATATTTATCTTCCAGTCGTTCCGGCGATGCCGGGCGTCCTGAACACGACTCCATCCATAATCCAACTCACGTTGAGCCTCTACATGGTGATGCTCGGTGTGGGCCAAGTGATCTTTGGGCCACTCTCCGATCGCGTCGGGCGACGGCCGATCCTGCTTGTAGGCGCAACGGCTTTCGTTGCTGCGTCTCTGGGAGCGGCTTGTTCTTCAACTGCATTAGCCTTTGTTGCGTTTCGTCTGGTTCAGGCTGTTGGAGCATCGGCCATGCTGGTGGCCACCTTCGCGACCGTGCGCGACGTATATGCCAATCGTCCCGAAGGTGCCGTCATCTACGGCCTTTTCAGTTCGATGCTGGCGTTCGTGCCTGCGCTCGGCCCTATAGCCGGTGCGCTGATCGGCGAGTTTTGGGGATGGCAGGCGATCTTCATCACACTGGCTGCACTGGCTTCGCTCGCACTCTTAAACGCCAGTTTCAGGTGGCATGAAACCCGACCGTTGGATCAGGCCAGAACGCAACGATCTGTTTTGCCGATCTTCGCGAGTCCGGCCTTTTGGGTTTACACG</w:t>
      </w:r>
      <w:r>
        <w:rPr>
          <w:rFonts w:ascii="宋体" w:eastAsia="宋体" w:hAnsi="宋体" w:hint="eastAsia"/>
          <w:sz w:val="24"/>
          <w:szCs w:val="28"/>
        </w:rPr>
        <w:lastRenderedPageBreak/>
        <w:t>GTCGGATTTAGTGCCGGCATGGGCACATTCTTCGTTTTCTTCTCGACAGCCCCCCGTGTTCTCATAGGCCAAGCCGGCTATTCCGAGATCGGATTTAGCTTGGCCTTCGCGACTGTCGCGCTGGTCATGGTCACGACAACCCGCTTCGCAAAGTCCTTCGTTGCCAAATGGGGTATCGCGGGATGCGTAGCGCGCGGGATGGCGTTGCTCGTTTCCGGCGCGATCCTGTTGGGGATCGGCCAACTTTTCGGATCGCCGTCATTTTTCAGCTTCATCCTGCCGATGTGGGTTGTCGCGGTCGGCATTGTCTTCACGGTGTCCGTTACCGCCAACGGCGCACTTGCGCAGTTCGACGACATCGCTGGATCAGCGGTTGCGTTCTACTTCTGCATCCAAAGCCTGATAGTCAGTATCGTCGGGACATTGGCGGTGACGCTGTTAAACGGCGATACAGCGTGGCCCGTGATTTGTTACGCCACGGCAATGGCAGTGCTGGTGTCGTTGGGGCTGGCGCTCCTTCGATCCCGTGATGCTGCCACCGAGAAGTCGCCAGTCGTCTAGCCGACGACTGGAAGCAAGCCCGCTCCGATGCGGCGCAATAATCTTCGAAACCTCGTGAATGGCGGTATCCTGTCTGGCAAGATACCGCTCATTTCCCTTGTCCCGTGGCGGCCGGTCATCGACCGCCAGCTCGGCCGTGAGGTCATGGGCATCGTGCAAAGCGGATCGGTGTCGTGGCAGTTGGGGCGGCAAAGGGGCATAAGCCTCTAATCTGTTGTAGATGAACGCAGCCGCTCGAAACCAGCGATGAGGCTGTCGAGTCCGAAGTTGAACGCAGCATCCATGCCGTCTGTTTCCAACTCGTGAAACAGATCGTGCAGGAAGGACGACGGTGCTTGCTCGGACACATCTGGCCTGTCCGGAACTCTCTCATCGGCATCAGATGCCTGCTGCTCGAGAACGGAACCGACCACATAGTGACTGACCGCCCGGAGCGCCCAAACGGCGCGCTTCGGACAAAAGCCCTCCGCGCAGAGAAAGCGTATTTGCGTCTCGGCGGTGCCAAAATTCGGTTCTGTCGGTCGAGTGCCGGCATGGATACGCGCGCCGTCCCGATAAGAGAGCAACGCCGTTCTGAAGCTCAGGGCATTCTCTTTCAGGAACACCCGCCAGTCCTCATTCTCTTCGGGTAGCGAGCGGGTATGGCGTTCCGCCAGCATCGCCTCGGCGAGCGCATCAAGCAGCGCTCGCTTGTTCTGGAAATGCCAGTAAAGCGCAGGCTGCTGAACCTTGAGGCGTTCAGCGAGCTTCCGCGTCGTCAGGCTGTCCATGCCAACCTCGTTCAACAGCTCTAGCGCCGCCGCGATCACGGTGCCCTTGTCCAGTTTGGTCATTCACGTTCCTTCGCCAGTGCTTGACAATTTATCACCGATAAGTTATATTTCCATCTCCTTATCGTTGATAAAGTCGCTCCATTGAGCGGCGCTGGAGTTTCAGGTGCGCAGCTCTGCCATCATTGCCCTGCTGATCGTGGGTCTTGACGCCATGGGTCTCGGCCTCATCATGCCCGTCCTTCCGACGCTTCTGCGTGAGCTTGTGCCAGCAGAGCAGGTCGCTGGACACTATGGTGCCTTGCTGTCGCTCTATGCATTGATGCAGGTCGTCTTCGCGCCCATGCTTGGACAGCTTTCGGATTCTTACGGTCGGCGTCCGGTACTTCTGGCTTCTCTTGCAGGAGCCGCAGTCGATTACACGATTATGGCATCAGCGCCGGTCTTATGGGTGCTCTATATCGGCCGACTCGTGTCCGGCGTCACGGGCGCAACCGGAGCTGTAGCAGCCTCAACCATTGCCGATTCGACGGGGGAAGGTTCTCGCGCACGCTGGTTCGGCTACATGGGGGCCTGTTATGGGGCGGGCATGATTGCCGGGCCAGCACTTGGTGGCATGCTCGGTGGTATCTCTGCTCATGCCCCGTTTATCGCCGCCGCCCTTCTCAACGGGTTCGCGTTCCTGCTTGCCTGCATTTTCCTCAAGGAGACTCATCACAGCCATGGCGGGACCGGAAAGCCGGTTCGCATCAAACCATTCGTTCTGTTACGGCTGGATGATGCATTGCGCGGGCTAGGTGCGCTTTTCGCAGTTTTCTTCATTATTCAACTGATCGGCCAAGTGCCTGCAGCCCTATGGGTCATATATGGCGAGGACCGTTTTCAGTGGAACACCGCGACCGTTGGTTTGTCGCTCGCGGCGTTTGGGGCAACACATGCGATCTTCCAAGCGTTTGTTACCGGCCCGCTTTCAAGCCGGCTTGGAGAGCGGCGCACGCTGCTGTTTGGCATGGCTGCGGATGCGACTGGCTTCGTTCTTCTGGCTTTTGCCACGCAGGGATGGATGGTGTTCCCGATTCTGTTGCTGCTTGCCGCCGGGGTGTTGGCATGCCGGCCTTGCAGGCAATGCTCTCAAACAATGTCAGCAGTAACAAGCAAGGGGCTTTGCAAGGAACGCTAACGAGCCTCACCAATCTAAGCTCTATCGCAGGACCGCTTGGCTTCACAGCACTCTATTCTGCCACCGCCGGGGCATGGAACGGTTGGGTTTGGATTGTCGGCGCGATCCTCTATTTAATATGTCTGCCAATACTACGCAGACCATTCGCAACTTCATTGTGATTTAGTCATGGCGATTTGGCATGCGTAGACTTAGGAGAAATGACGGATTAAATCTGTTGAGCAATCATCTCCTTTCGGGGCGAGTGCCAATGATGACCTTAGTTCACACTCTCGCTGTCGCCGAATATCTCAACTTCCGTCACGCGCACGCCGCCAACGCGCTCGGCGTTGCACAGTCCAGCGTCAGCGCCCGCGTGAAGGCACTGGAAGAAGACCTCGGCATCCTCTTGTTCGAGCGTCATGCGCGCGGCGTTCGGCTGACCGAGGCCGGACGCCATTTCGTCGAGCGGATAGCCGTAGGTATTGACCAACTCGACCATGCGGTGAAAACCGCCGGCATGGCGGCAGCCGGAGAAAGCGGCCG</w:t>
      </w:r>
      <w:r>
        <w:rPr>
          <w:rFonts w:ascii="宋体" w:eastAsia="宋体" w:hAnsi="宋体" w:hint="eastAsia"/>
          <w:sz w:val="24"/>
          <w:szCs w:val="28"/>
        </w:rPr>
        <w:lastRenderedPageBreak/>
        <w:t>GCTTCGTATCGGTATCCATGCCCTGATTCCGCATAGCTTCCTCGCAAAGCTGATCGGCCAATACCGCAAGGATTACCCCGATGTTGAAGTCGAGATCGCCGAAGGCCCGGCCCGTGAAGCGGTGGTGCAGCTTCGCGCCGGCAGGTTGGACGTGGCGTTCGTCGCGGGCACGCCCCAACCACCCGACTGCCATTCCCGTCGCACATGGACCGAACCGCTCTTGGCGGTGCTACCGGAACGGCATCCGCTCGCCAAGCGGTCAGCCGTCACATGGCCCGATTTGGCAGGCGAGACGTTCCTTGCGTATAGGAAGTTCAAACGCCCTTTTCGGGCAGTCTGCTGGGTAGGCGGCGGTCGCGCAAGCCCCGTTTTGGGCACGGATCGGACGTCTGTGAGTGGGATTTCGGCATCGCGGGGCCACGCAGCGGCGTTGTCAGCAGCCATGCTTCGCTGATTCCCGACAGCGGGCCGAGCGCCGCCCTGCGGATCGTGGCCGCATCGGCTCGGATTCCGGTTTCGCCGTCGGCTGTGCAGCCGGCAGATCGTCACGCGGCTTGCACTGGCGGCGCGCGCGCTGCGGGCCTGTAGTGCGCTTCTTCCCGCGCGCCGTGCTTCTCGAAGTGGGCGAGGATGGCGCGGATGGCGGTGGGTTCCTCGATGCTGGCGACGATCCGCACGGTGCCACCGCAGTGGACGCAGGCGGTGACGTCGATGGAAAAGACCCGCTTGAGCCGTTGCGCCCAGCTCATCGCACGGCGCTTCTCCTCGGGGCTGCGCGGCGCGTCGTGGGCGCTGACGTCCACTGGCGCCGCATCGCCCGCAGGCCGCTTGCCGCGCCCCGAGGGCGTCAGCTGCGCACGCAGGTTTGCATTCGGGGCGAATACGCCGTGGAAGCGGGTGAGATGCGCGCGAGGTGGCGGGACCAGCGCCGCCAGCTTGGCGATGAAATCCACCGGATCCCATTCCACATGCGTGGTGCCATTGCGCCACGGGGTCTTGAGCTGGTAACGCACCCTGCCCTGGAGCGCTATCGACAGCCGCTTCTCGCTGATCGCCGGGCGCGTGATGTAGCGGCACAGCTTTTCCAGCTTGTGGCTTTCGTGTGCTTCGGCCGCCACGCCGGCATGCAGTGAGAAGCCGCCGACCTTGCCGGCTTCGCCCTCCAGCGAACCGGCGTCACCGGGCAGCGTTTGCAGCGTGACGACCTTGCAGCCAGCGTCGCGGCCGGTGGCGATGCGGTAGGTGATCGAACTCATCCGCAGCCCATCCATGCTGTCGTCGCCTGCAGCGCTGTCTGCCAGGAAGGCCGATTCGCCCTCCCCTTCGAGCCAGCCTTTGCGCGTCAGGTGCCGACACACCCGGTGCGCGATGGTAGCTGCCAGCTGGGTCAACTGCGCGGTGGTGGGCGCACGGGCGCGGTGCAGGCGCAGTTCGCGCCGCGGCAGCTCGGTGGCTTCCACGTACACGCCGTCGAGCCACAGCATGTGGAAGTGGATGTTCAGGTTCAGCGCGCTGCCGAAACGCTGGATCAGCGTCACCGCGCCGCACTGGGCGCTGGCGCGGTCGATGCCGGCTTGATCGGCCAACCAGCCGGCGATCACGCGCTGCACGATGCCCAGCACCGGGCCAATGGCTTCTGGCTTGCTGGCGAACAGGAAACGCAAGGGGTACGGAAAGCTCAGCACCCATTGCCGCACAGGCCGCGGGCCGAACACCTCCTCGACCAGGTGCCGCGCACTCTCGGCCATGCGTCGCGCGCCGCAACTCGGGCAGAACCCGCGCTTCTTGCAGGAGAAGGCCACCAGCCTCTCTGCACGGCAGTGCTCGCACACCACCCGCAGGAAGCCGTGCTCGAGTACGCCGCAACGCAGGTAGGCATCGAACGCCTCGCGGACATACCCGGGCAGCGAGCGGCCCTCCGCTTCGATCCGTGCAATGAAGTCCGGGTAGTGCGCCTCTACCAACGCGTACAGCAGCGTGCGCTCGGGCGCGTGGCGCGCGTACCGCGAACCGGTGTGGGCGGACGGCAGTGGCGCGCATCCCGCGGCTTGCCGCCGGGATGTGGCGAGGCGCGGCAC</w:t>
      </w:r>
      <w:commentRangeEnd w:id="29"/>
      <w:r>
        <w:commentReference w:id="29"/>
      </w:r>
      <w:r>
        <w:rPr>
          <w:rFonts w:ascii="宋体" w:eastAsia="宋体" w:hAnsi="宋体" w:hint="eastAsia"/>
          <w:sz w:val="24"/>
          <w:szCs w:val="28"/>
        </w:rPr>
        <w:t>GCAGCGCTCCGGTGCGGGGACGGCTGCTCAGTGTTGCGCCTGTGTTCGCACGTTCGTATCGGTGCGTTCTGATCTTCGCGTCAGACATTGCCGCGGCGCGGGCACAACAAAAAGCCCGGCATCGCTGCCGGGCTCCGGCCCCGTCCTTGGGGCCTTGATGTCGGGTCGTTGCCGGGATCGGACCGCGCTGGCGCGGTCCGGTTC</w:t>
      </w:r>
      <w:commentRangeEnd w:id="43"/>
      <w:r>
        <w:commentReference w:id="43"/>
      </w:r>
      <w:r>
        <w:rPr>
          <w:rFonts w:ascii="宋体" w:eastAsia="宋体" w:hAnsi="宋体" w:hint="eastAsia"/>
          <w:sz w:val="24"/>
          <w:szCs w:val="28"/>
        </w:rPr>
        <w:t>CCTGACGACCGGGCCAACCGGA</w:t>
      </w:r>
      <w:commentRangeStart w:id="44"/>
      <w:commentRangeStart w:id="45"/>
      <w:r>
        <w:rPr>
          <w:rFonts w:ascii="宋体" w:eastAsia="宋体" w:hAnsi="宋体" w:hint="eastAsia"/>
          <w:sz w:val="24"/>
          <w:szCs w:val="28"/>
        </w:rPr>
        <w:t>TCAGAAATCCATGCCGCCCATGCCGCCCATACCGCCAGCACCCGGCATGGCCGGCTCTTCCTTCTTCGGCACTTCGGCCACGACCACTTCGGTCGTGATCGCAAGGCCGGCGACGGAAGCGGCGTGCTGCAGGGCCGAGCGGGTCACCTTGGTCGGGTCCAGGATGCCCATGGCGATCATGTCGCCGAACTCGCCGGTGGCGGCGTTGTAGCCGTAGCTGCCTTCGCCGGCCTTGACGTTGGCCACGATCACGCTCGGTTCTTCACCGGCGTTGGCCACGATGGCGCGCAGCGGGGCTTCCAGCGCACGGCGGGTGATGGCGATGCCCAGGTTCTGGTCTTCGTTGATGCCCTGCCAGGGCAGATCCGTGCACAGCACCTTGCCGTAGAAGAACAGCAAGGCCGCCAATGCCTGACGATGCGTGGAGACCGAAACCTTGCGCTCGTTCGCCAGCCAGGACAGAAATGCCTCGACTTCGCTGCTGCCCAAGGTTGCCGGGTGACGCACACCGTGGAAACGGATGAAGGCACGAACCCAG</w:t>
      </w:r>
      <w:commentRangeStart w:id="46"/>
      <w:r>
        <w:rPr>
          <w:rFonts w:ascii="宋体" w:eastAsia="宋体" w:hAnsi="宋体" w:hint="eastAsia"/>
          <w:sz w:val="24"/>
          <w:szCs w:val="28"/>
        </w:rPr>
        <w:t>TTGACATAAGCCTGTTCGGTTCGTAAACT</w:t>
      </w:r>
      <w:commentRangeEnd w:id="46"/>
      <w:r>
        <w:commentReference w:id="46"/>
      </w:r>
      <w:r>
        <w:rPr>
          <w:rFonts w:ascii="宋体" w:eastAsia="宋体" w:hAnsi="宋体" w:hint="eastAsia"/>
          <w:sz w:val="24"/>
          <w:szCs w:val="28"/>
        </w:rPr>
        <w:t>GTAATGCAAGTAGCGTATGCGCTCACGCAACTGGTCCAGAACCTTGACCGAACGCAGCGGTGGTAACGGCGCAGTGGCGGTTTTCAT</w:t>
      </w:r>
      <w:commentRangeEnd w:id="44"/>
      <w:r>
        <w:commentReference w:id="44"/>
      </w:r>
      <w:r>
        <w:rPr>
          <w:rFonts w:ascii="宋体" w:eastAsia="宋体" w:hAnsi="宋体" w:hint="eastAsia"/>
          <w:sz w:val="24"/>
          <w:szCs w:val="28"/>
        </w:rPr>
        <w:t>GGCTTGTTATGACTGTTTTTTTGTACAGTCTATGCCTCGGGCATCCAAGCAGCAAGCGCGTTACGCCGTGGGTCGATG</w:t>
      </w:r>
      <w:r>
        <w:rPr>
          <w:rFonts w:ascii="宋体" w:eastAsia="宋体" w:hAnsi="宋体" w:hint="eastAsia"/>
          <w:sz w:val="24"/>
          <w:szCs w:val="28"/>
        </w:rPr>
        <w:lastRenderedPageBreak/>
        <w:t>TTTGATGTTATGGAGCAGCAACGATGTTACGCAGCAGGGCAGTCGCCCTAAAACAAAGTTAGACGGGCGTACAAAGATAATTTCCATCTCAAGGGATCACC</w:t>
      </w:r>
      <w:commentRangeStart w:id="47"/>
      <w:r>
        <w:rPr>
          <w:rFonts w:ascii="宋体" w:eastAsia="宋体" w:hAnsi="宋体" w:hint="eastAsia"/>
          <w:sz w:val="24"/>
          <w:szCs w:val="28"/>
        </w:rPr>
        <w:t>ATGCGCTTCATTCACGCACTATTACTGGCAGGGATCGCTCACTCTGCATATGCGTCGGAAAAATTAACCTTCAAGACCGATCTTGAGAAGCTAGAGCGCGAAAAAGCAGCTCAGATCGGTGTTGCGATCGTCGATCCCCAAGGAGAGATCGTCGCGGGCCACCGAATGGCGCAGCGTTTTGCAATGTGCTCAACGTTCAAGTTTCCGCTAGCCGCGCTGGTCTTTGAAAGAATTGACTCAGGCACCGAGCGGGGGGATCGAAAACTTTCATATGGGCCGGACATGATCGTCGAATGGTCTCCTGCCACGGAGCGGTTTCTAGCATCGGGACACATGACGGTTCTCGAGGCAGCGCAAGCTGCGGTGCAGCTTAGCGACAATGGGGCTACTAACCTCTTACTGAGAGAAATTGGCGGACCTGCTGCAATGACGCAGTATTTTCGTAAAATTGGCGACTCTGTGAGTCGGCTAGACCGGAAAGAGCCGGAGATGAGCGACAACACACCTGGCGACCTCAGAGATACAACTACGCCTATTGCTATGGCACGTACTGTGGCTAAAGTCCTCTATGGCGGCGCACTGACGTCCACCTCGACCCACACCATTGAGAGGTGGCTGATCGGAAACCAAACGGGAGACGCGACACACTACGAGCGGGTTTTCCTAAAGATTGGGTTGTTGGAGAGAAAACTGGTACCTGCGCCAACGGGGGCCGGAACGACATTGGTTTTTTTAAAGCCCAGGAGAGAGATTACGCTGTAG</w:t>
      </w:r>
      <w:commentRangeEnd w:id="47"/>
      <w:r>
        <w:commentReference w:id="47"/>
      </w:r>
      <w:r>
        <w:rPr>
          <w:rFonts w:ascii="宋体" w:eastAsia="宋体" w:hAnsi="宋体" w:hint="eastAsia"/>
          <w:sz w:val="24"/>
          <w:szCs w:val="28"/>
        </w:rPr>
        <w:t>CGGTGTATACAACGGCCCCGAAACTATCGGCCGTAGAACGTGACGAATTAGTTGCCTCTGTCGGTCAAGTTATTACACAACTCATCCTGAGCACGGACAAATAGTTGACGCCCGTCTAACAATTCGTTCAAGCCGACGTTGCTTCGTGGCGGCGCTTGCGTGCTACGCTAAGCTTCGCACGCCGCTTGCCACTGCGCACCGCGGCTTAACTCAGGCGTTAGGCTACAAAAAAGGAGCACATC</w:t>
      </w:r>
      <w:commentRangeStart w:id="48"/>
      <w:r>
        <w:rPr>
          <w:rFonts w:ascii="宋体" w:eastAsia="宋体" w:hAnsi="宋体" w:hint="eastAsia"/>
          <w:sz w:val="24"/>
          <w:szCs w:val="28"/>
        </w:rPr>
        <w:t>GTGACCAACAGCAACGATTCCGTCACACTGCGCCTCATGACTGAGCATGACCTTGCGATGCTCTATGAGTGGCTAAATCGATCTCATATCGTCGAGTGGTGGGGCGGAGAAGAAGCACGCCCGACACTTGCTGACGTACAGGAACAGTACTTGCCAAGCGTTTTAGCGCAAGAGTCCGTCACTCCATACATTGCAATGCTGAATGGAGAGCCGATTGGGTATGCCCAGTCGTACGTTGCTCTTGGAAGCGGGGACGGATGGTGGGAAGAAGAAACCGATCCAGGAGTACGCGGAATAGACCAGTCACTGGCGAATGCGTCACAACTGGGCAAAGGCTTGGGAACCAAGCTGGTTCGAGCTCTGGTTGAGTTGCTGTTCAATGATCCCGAGGTCACCAAGATCCAAACGGACCCGTCGCCGAGCAACTTGCGAGCGATCCGATGCTACGAGAAAGCGGGGTTTGAGAGGCAAGGCACCGTAACCACCCCAGATGGTCCAGCCGTGTACATGGTTCAAACACGCCAGGCATTCGAGCGAACACGCAGTGATGCCTAA</w:t>
      </w:r>
      <w:commentRangeEnd w:id="48"/>
      <w:r>
        <w:commentReference w:id="48"/>
      </w:r>
      <w:r>
        <w:rPr>
          <w:rFonts w:ascii="宋体" w:eastAsia="宋体" w:hAnsi="宋体" w:hint="eastAsia"/>
          <w:sz w:val="24"/>
          <w:szCs w:val="28"/>
        </w:rPr>
        <w:t>CCCTTCCATCGAGGGGGACGTCCAAGGGCTGGCGCCCTTGGCCGCCCCTCATGTCAAACGTTAGTCCCATCACCCGCTCTATGCGCGCAGCCACTTATTTCAGCGCTCGGCCCTGTTCCAAAGGCTTCCAAGCCTTTTTGGCCTCCAGTGCTTGCCAGCCAAGCGCCACCAGCTATCCGTCTTGCAGCGCTGCGCCGCTTCCCTGGCCCAGCGCTTTTTCGTGGGCTGCGCCCTTGTCCAAGTCCGGGCGCTCCCTTTTGGCCTTCGGGTCTAACCCGGCGTTCAAGCCGACCCGCATACTGCGGACGGCTTACCTTGGCCGTTAGACCTCT</w:t>
      </w:r>
      <w:commentRangeStart w:id="49"/>
      <w:r>
        <w:rPr>
          <w:rFonts w:ascii="宋体" w:eastAsia="宋体" w:hAnsi="宋体" w:hint="eastAsia"/>
          <w:sz w:val="24"/>
          <w:szCs w:val="28"/>
        </w:rPr>
        <w:t>ATGACAGTCGCCCTCGACGAAGTATCTGAACTAAAGAATTTGCTTTCACCCTTGTTGGATGAATGCACTTTTGAAGAAGTTGAGTATGGTCAGTCAGATGCTCGAGTGATTCGAGTTCTATTTCCTGATCGCAATACCGCGTATCTAAAGTACGCCTCCGGATCTTCTGCTCAAGAAATTCTTCAAGAGCATCAGCGCACTAGATGGCTCAGAACACGAGCTCTCGTACCGGAAGTGATCTCATATGTCTCGACTTCAACTGTCACCATCCTGTTGACAAAAGCATTGATTGGCCACAATGCCGCTGACGCCGCAGATGCAGATCCAGTTATTGTTGTTGCAGAGATGGCACGAGCGTTACGCGACCTCCATTCGATCTCGCCTGACGATTGCCCATTCGACGAAAGGCTCCACCTGCGACTGAAGCTGGCTTCGGGCCGTTTGGAAGCCGGGTTAGTTGATGAGGAGGACTTTGATCACGCAAGGCAAGGCATGCTGGCGCGGGATGTTTACGAGCAACTTTTTATACAAATGCCTGGAGCGGAGCAGCTGGTAGTCACACATGGCGACGCCTGTCCCGAGAACTTCATCTTCCAAGGTAATGCCTTCGTCGGCTTCATAGACTGCGGTCGGGTCGGGCTTGCCGATAAGTATCAAGACCTGGCGCTTGCATCGAGAAACATTGACGCGGTATTTGGACCAGAACTCACTAACCAGTTCTTCATCGAGTATGGAGAGCCAAATCCGAACATAGCTAAGATTGAGTACTACCGGATCTTGGATGAGTTCTTCTAA</w:t>
      </w:r>
      <w:commentRangeEnd w:id="49"/>
      <w:r>
        <w:commentReference w:id="49"/>
      </w:r>
      <w:r>
        <w:rPr>
          <w:rFonts w:ascii="宋体" w:eastAsia="宋体" w:hAnsi="宋体" w:hint="eastAsia"/>
          <w:sz w:val="24"/>
          <w:szCs w:val="28"/>
        </w:rPr>
        <w:t>GCGCGGTCTAACAATTCGTAT</w:t>
      </w:r>
      <w:commentRangeStart w:id="50"/>
      <w:r>
        <w:rPr>
          <w:rFonts w:ascii="宋体" w:eastAsia="宋体" w:hAnsi="宋体" w:hint="eastAsia"/>
          <w:sz w:val="24"/>
          <w:szCs w:val="28"/>
        </w:rPr>
        <w:t>ATGGACTCTCCCCACAAGCAGTGAGGAAAGCTTTTTCGATCCTGTCGTCAGCGCGGTTGCATTCGTATATCCGGCCTTGTCGTGGGCAGTGCCCTGGCCATTCTGTAGTTCGCGCAGCGGGGGCCAAGCGTTCAAACGATCCCGAAGATCATGATTGTTATCGGCCTTTTTCCGCTGCAGGACTCGCCTGTTCCGACAGTCTCGCTTCTCACCACAACCGCAAGAAAT</w:t>
      </w:r>
      <w:r>
        <w:rPr>
          <w:rFonts w:ascii="宋体" w:eastAsia="宋体" w:hAnsi="宋体" w:hint="eastAsia"/>
          <w:sz w:val="24"/>
          <w:szCs w:val="28"/>
        </w:rPr>
        <w:lastRenderedPageBreak/>
        <w:t>AACGCGTCTTCCTGATTACCCCGCCCTCAGGCGGGCCTTGCACTCTGCCAGTCGCCACTGAAGCGACGTTCGTGGCACCACACCGCCCAGCAGATCCTCACCAGTTTGTTCGCCAGGGCCACGGCAGCCTTGTTGTGGCCAATGCGTTCGGCCGTCTGCAGGGCCCAGCGTTGTAGCTGGGTCAGGCGCTGCGGCGTACGTGCCTGGCAGCGCTTGGCGGCCAGCAACGCCGCGCGGGCGCCGTGGATCAGCAACGTTCGCACGTAGACATTGCCCTTGCAGCTGATGCGGCCTAAACGCCGACGCTCGCCGCTGCTGTATTCGTTGGGCGTCATGCCCAGCCAGGCGCTCAGATGCCGGCCGCTGGCAAAGCGTTCGGGTTTGCCCACAGCGGTTTTCAGGGCGCTGGCGGTGAGCAGCCCAATGCCGCTGACCTCGTCGAGCCTGTGCACGATTTCATCCTCGGCATGCCAGCGCGCCAGCTGCTCCTCGCACTCGCGCATCGATTGTTCGTAGAGACTGATCTCGGCCAGCAGTACCTGCAGCGCGCCGCGTAAGGCGCAGACTTCCGGACGCTCGATCAGCTCGCAGGCCTGACGCAGGAACGCCTGGGTGCCATTGGGTGCAGCCACGCCCATCTCGCGCAGGATGCCGCGCAACAGGTTGATGCGCTGGACCCGGGTCTTCTTCCAGGCCTCGCGCATTTTGTGCAGTTGCTGCACCTGTTGCTGCTGCACACTTTTGACCGGCACCGGACGGATGCCCTCGCAACGAGCCGCCTCCAGGATCGCATCGCAGTCGTTGCGATCGGTCTTACTGCGCCGGCGATAGGCCCGCACGTAGCGCGGATGCAGCAGCACCACGCGATGCCCCGCCGCCTGCATCAGGCGCCCCCAGTGGTGGGCCGTGCCACAGGCTTCCATCACCCACTCGACAGGCGCCGGCTGCTCCTGTACATAACGCCAGAACGCCTCCGGATCGAGCCGCCTGCGACGATCCACCCGACCGACATGGATACTTTCGGCAACCTGGTAAACGGACTTGGCCAAATCAATTGCAATGCGTTTCATCTTCACTCTCCCGGCAAACAGACACCTCGTGTCTTATAGAAGAAACGCGGTGCGGGGAGAGCCCAT</w:t>
      </w:r>
      <w:commentRangeEnd w:id="50"/>
      <w:r>
        <w:commentReference w:id="50"/>
      </w:r>
      <w:r>
        <w:rPr>
          <w:rFonts w:ascii="宋体" w:eastAsia="宋体" w:hAnsi="宋体" w:hint="eastAsia"/>
          <w:sz w:val="24"/>
          <w:szCs w:val="28"/>
        </w:rPr>
        <w:t>TACAGCCTTCAAGCCGAGATCGCTTCGCGCCCGCGGAGTTGTTCTGTAAATTGTCACAACGCCGCGGCCGCAAAGCGCTCCGGCTTAACTCAGGCGTTAGATGCACTAAGCACATAATTGCTCACAGCCAAACTATCAGGTCAAGTCTGCTTTTATTATTTTTAAGCGTGCATAATAAGCCCTACACAAATTGGGAGATATATC</w:t>
      </w:r>
      <w:commentRangeStart w:id="51"/>
      <w:r>
        <w:rPr>
          <w:rFonts w:ascii="宋体" w:eastAsia="宋体" w:hAnsi="宋体" w:hint="eastAsia"/>
          <w:sz w:val="24"/>
          <w:szCs w:val="28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</w:t>
      </w:r>
      <w:commentRangeStart w:id="52"/>
      <w:r>
        <w:rPr>
          <w:rFonts w:ascii="宋体" w:eastAsia="宋体" w:hAnsi="宋体" w:hint="eastAsia"/>
          <w:sz w:val="24"/>
          <w:szCs w:val="28"/>
        </w:rPr>
        <w:t>ATGGTGA</w:t>
      </w:r>
      <w:commentRangeEnd w:id="51"/>
      <w:r>
        <w:commentReference w:id="51"/>
      </w:r>
      <w:r>
        <w:rPr>
          <w:rFonts w:ascii="宋体" w:eastAsia="宋体" w:hAnsi="宋体" w:hint="eastAsia"/>
          <w:sz w:val="24"/>
          <w:szCs w:val="28"/>
        </w:rPr>
        <w:t>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</w:t>
      </w:r>
      <w:commentRangeEnd w:id="52"/>
      <w:r>
        <w:commentReference w:id="52"/>
      </w:r>
      <w:commentRangeStart w:id="53"/>
      <w:r>
        <w:rPr>
          <w:rFonts w:ascii="宋体" w:eastAsia="宋体" w:hAnsi="宋体" w:hint="eastAsia"/>
          <w:sz w:val="24"/>
          <w:szCs w:val="28"/>
        </w:rPr>
        <w:t>ACCGGCGATTGGTCCATGGCGAAACGGCCGACCTTGCGCCGACCGGCTTCGGGCAACAGGTCCGCGAAGCCATGGACCAGCGCCGCGAGCATCATATCGAACAGCGCGACGCCACGCGCAACAGGGACGGCCGAATCTTCTACCGGCGCAATCTTCTCGCCACCCTGCGCGAGCGGGAAGTTGCGCGCGCCGGTGCGGAGATGGCCGAGGGCAAGGCGCTGCCGTTCCGCGCCGCCAAGGATGGTGAGAGTGTCAGCGGCAAGTTCACCGGGACTGTCCAGCTAACGAGCGGCAAGTTCGCCATCGTGGAAAAGAGCCACGAGTTCACCCTTGTCCCGTGGCGGCCGATCATCGACCGCCAGCTCGGCCGCGAGGTCGCGGGTATCATGCAGGGCGGTTCGGTGTCGTGGCAGTTAGGGCGGCAGCGGGGGTTGGGGCTATAGGAGCCAACGATACCGCATTGCAACGCAACAACTAATTCGATAAGAGCTGCTATTCAATTTCGTAATCGTGGAGCCATCAGCATGGGAAATTCCAAGTCAGCAGACAAGTAAGCCGCAACATCAGAATTGTTGTTGCGGCGCTCTGTAAGACCAATCCCATCTGATTGCTGACGAGCAGACGCTGCCCGGTATCCTTAATCGAGCGGTTGATTCGTCATGACCACCACACGCCCCGCGTGGGCCTATACGCTGCCGGCAGCCTTGCTGCTTATGGCTCCCTTCGACATCCTCGCCTCGCTGGCGATGGATATTTATCTTCCAGTCGTTCCGGCGATGCCGGGCGTCCTGAACACGACTCCATCCATAATCCAACTCACGTTGAG</w:t>
      </w:r>
      <w:r>
        <w:rPr>
          <w:rFonts w:ascii="宋体" w:eastAsia="宋体" w:hAnsi="宋体" w:hint="eastAsia"/>
          <w:sz w:val="24"/>
          <w:szCs w:val="28"/>
        </w:rPr>
        <w:lastRenderedPageBreak/>
        <w:t>CCTCTACATGGTGATGCTCGGTGTGGGCCAAGTGATCTTTGGGCCACTCTCCGATCGCGTCGGGCGACGGCCGATCCTGCTTGTAGGCGCAACGGCTTTCGTTGCTGCGTCTCTGGGAGCGGCTTGTTCTTCAACTGCATTAGCCTTTGTTGCGTTTCGTCTGGTTCAGGCTGTTGGAGCATCGGCCATGCTGGTGGCCACCTTCGCGACCGTGCGCGACGTATATGCCAATCGTCCCGAAGGTGCCGTCATCTACGGCCTTTTCAGTTCGATGCTGGCGTTCGTGCCTGCGCTCGGCCCTATAGCCGGTGCGCTGATCGGCGAGTTTTGGGGATGGCAGGCGATCTTCATCACACTGGCTGCACTGGCTTCGCTCGCACTCTTAAACGCCAGTTTCAGGTGGCATGAAACCCGACCGTTGGATCAGGCCAGAACGCAACGATCTGTTTTGCCGATCTTCGCGAGTCCGGCCTTTTGGGTTTACACGGTCGGATTTAGTGCCGGCATGGGCACATTCTTCGTTTTCTTCTCGACAGCCCCCCGTGTTCTCATAGGCCAAGCCGGCTATTCCGAGATCGGATTTAGCTTGGCCTTCGCGACTGTCGCGCTGGTCATGGTCACGACAACCCGCTTCGCAAAGTCCTTCGTTGCCAAATGGGGTATCGCGGGATGCGTAGCGCGCGGGATGGCGTTGCTCGTTTCCGGCGCGATCCTGTTGGGGATCGGCCAACTTTTCGGATCGCCGTCATTTTTCAGCTTCATCCTGCCGATGTGGGTTGTCGCGGTCGGCATTGTCTTCACGGTGTCCGTTACCGCCAACGGCGCACTTGCGCAGTTCGACGACATCGCTGGATCAGCGGTTGCGTTCTACTTCTGCATCCAAAGCCTGATAGTCAGTATCGTCGGGACATTGGCGGTGACGCTGTTAAACGGCGATACAGCGTGGCCCGTGATTTGTTACGCCACGGCAATGGCAGTGCTGGTGTCGTTGGGGCTGGCGCTCCTTCGATCCCGTGATGCTGCCACCGAGAAGTCGCCAGTCGTCTAGCCGACGACTGGAAGCAAGCCCGCTCCGATGCGGCGCAATAATCTTCGAAACCTCGTGAATGGCGGTATCCTGTCTGGCAAGATACCGCTCATTTCCCTTGTCCCGTGGCGGCCGGTCATCGACCGCCAGCTCGGCCGTGAGGTCATGGGCATCGTGCAAAGCGGATCGGTGTCGTGGCAGTTGGGGCGGCAAAGGGGCATAAGCCTCTAATCTGTTGTAGATGAACGCAGCCGCTCGAAACCAGCGATGAGGCTGTCGAGTCCGAAGTTGAACGCAGCATCCATGCCGTCTGTTTCCAACTCGTGAAACAGATCGTGCAGGAAGGACGACGGTGCTTGCTCGGACACATCTGGCCTGTCCGGAACTCTCTCATCGGCATCAGATGCCTGCTGCTCGAGAACGGAACCGACCACATAGTGACTGACCGCCCGGAGCGCCCAAACGGCGCGCTTCGGACAAAAGCCCTCCGCGCAGAGAAAGCGTATTTGCGTCTCGGCGGTGCCAAAATTCGGTTCTGTCGGTCGAGTGCCGGCATGGATACGCGCGCCGTCCCGATAAGAGAGCAACGCCGTTCTGAAGCTCAGGGCATTCTCTTTCAGGAACACCCGCCAGTCCTCATTCTCTTCGGGTAGCGAGCGGGTATGGCGTTCCGCCAGCATCGCCTCGGCGAGCGCATCAAGCAGCGCTCGCTTGTTCTGGAAATGCCAGTAAAGCGCAGGCTGCTGAACCTTGAGGCGTTCAGCGAGCTTCCGCGTCGTCAGGCTGTCCATGCCAACCTCGTTCAACAGCTCTAGCGCCGCCGCGATCACGGTGCCCTTGTCCAGTTTGGTCATTCACGTTCCTTCGCCAGTGCTTGACAATTTATCACCGATAAGTTATATTTCCATCTCCTTATCGTTGATAAAGTCGCTCCATTGAGCGGCGCTGGAGTTTCAGGTGCGCAGCTCTGCCATCATTGCCCTGCTGATCGTGGGTCTTGACGCCATGGGTCTCGGCCTCATCATGCCCGTCCTTCCGACGCTTCTGCGTGAGCTTGTGCCAGCAGAGCAGGTCGCTGGACACTATGGTGCCTTGCTGTCGCTCTATGCATTGATGCAGGTCGTCTTCGCGCCCATGCTTGGACAGCTTTCGGATTCTTACGGTCGGCGTCCGGTACTTCTGGCTTCTCTTGCAGGAGCCGCAGTCGATTACACGATTATGGCATCAGCGCCGGTCTTATGGGTGCTCTATATCGGCCGACTCGTGTCCGGCGTCACGGGCGCAACCGGAGCTGTAGCAGCCTCAACCATTGCCGATTCGACGGGGGAAGGTTCTCGCGCACGCTGGTTCGGCTACATGGGGGCCTGTTATGGGGCGGGCATGATTGCCGGGCCAGCACTTGGTGGCATGCTCGGTGGTATCTCTGCTCATGCCCCGTTTATCGCCGCCGCCCTTCTCAACGGGTTCGCGTTCCTGCTTGCCTGCATTTTCCTCAAGGAGACTCATCACAGCCATGGCGGGACCGGAAAGCCGGTTCGCATCAAACCATTCGTTCTGTTACGGCTGGATGATGCATTGCGCGGGCTAGGTGCGCTTTTCGCAGTTTTCTTCATTATTCAACTGATCGGCCAAGTGCCTGCAGCCCTATGGGTCATATATGGCGAGGACCGTTTTCAGTGGAACACCGCGACCGTTGGTTTGTCGCTCGCGGCGTTTGGGGCAACACATGCGATCTTCCAAGCGTTTGTTACCGGCCCGCTTTCAAGCCGGCTTGGAGAGCGGCGCACGCTGCTGTTTGGCATGGCTGCGGATGCGACTGGCTTCGTTCTTCTGGCTTTTGCCACGCAGGGATGGATGGTGTTCCCGATTCTGTTGCTGCTTGCCGCCGGGGGTGTTGGCATGCCGGCCTTGCAGGCAATGCTCTCAAACAATGTCAGCAGTAACAAGCAAGGGGCTTTGCAAGGAACGCTAACGAGCCTCACCAATCTAAGCTCTATCGCAGGACCGCT</w:t>
      </w:r>
      <w:r>
        <w:rPr>
          <w:rFonts w:ascii="宋体" w:eastAsia="宋体" w:hAnsi="宋体" w:hint="eastAsia"/>
          <w:sz w:val="24"/>
          <w:szCs w:val="28"/>
        </w:rPr>
        <w:lastRenderedPageBreak/>
        <w:t>TGGCTTCACAGCACTCTATTCTGCCACCGCCGGGGCATGGAACGGTTGGGTTTGGATTGTCGGCGCGATCCTCTATTTAATATGTCTGCCAATACTACGCAGACCATTCGCAACTTCATTGTGATTTAGTCATGGCGATTTGGCATGCGTAGACTTAGGAGAAATGACGGATTAAATCTGTTGAGCAATCATCTCCTTTCGGGGCGAGTGCCAATGATGACCTTAGTTCACACTCTCGCTGTCGCCGAATATCTCAACTTCCGTCACGCCGCCAACGCGCTCGGCGTTGCACAGTCCAGCGTCAGCGCCCGCGTGAAGGCACTGGAAGAAGACCTCGGCATCCTCTTGTTCGAGCGTCATGCGCGCGGCGTTCGGCTGACCGAGGCCGGACGCCATTTCGTCGAGCGGATAGCCGTAGGTATTGACCAACTCGACCATGCGGTGAAAACCGCCGGCATGGCGGCAGCCGGAGAAAGCGGCCGGCTTCGTATCGGTATCCATGCCCTGATTCCGCATAGCTTCCTCGCAAAGCTGATCGGCCAATACCGCAAGGATTACCCCGATGTTGAAGTCGAGATCGCCGAAGGCCCGGCCCGTGAAGCGGTGGTGCAGCTTCGCGCCGGCAGGTTGGACGTGGCGTTCGTCGCGGGCACGCCCCAACCACCCGACTGCCATTCCCGTCGCACATGGACCGAACCGCTCTTGGCGGTGCTACCGGAACGGCATCCGCTCGCCAAGCGGTCAGCCGTCACATGGCCCGATTTGGCAGGCGAGACGTTCCTTGCGTATAGGAAGTTCAAACGCCCTTTTCGGGCAGTCTGCTGGGTAGGCGGCGGTCGCGCAAGCCCCGTTTTGGGCACGGATCGGACGTCTGTGAGTGGGATTTCGGCATCGCGGGGCCACGCAGCGGCGTTGTCAGCAGCCATGCTTCGCTGATTCCCGACAGCGGGCCGAGCGCCGCCCTGCGGATCGTGGCCGCATCGGCTCGGATTCCGGTTTCGCCGTCGGCTGTGCAGCCGGCAGATCGTCACGCGGCTTGCACTGGCGGCGCGCGCGCTGCGGGCCTGTAGTGCGCTTCTTCCCGCGCGCCGTGCTTCTCGAAGTGGGCGAGGATGGCGCGGATGGCGGTGGGTTCCTCGATGCTGGCGACGATCCGCACGGTGCCACCGCAGTGGACGCAGGCGGTGACGTCGATGGAAAAGACCCGCTTGAGCCGTTGCGCCCAGCTCATCGCACGGCGCTTCTCCTCGGGGCTGCGCGGCGCGTCGTGGGCGCTGACGTCCACTGGCGCCGCATCGCCCGCAGGCCGCTTGCCGCGCCCCGAGGGCGTCAGCTGCGCACGCAGGTTTGCATTCGGGGCGAATACGCCGTGGAAGCGGGTGAGATGCGCGCGAGGTGGCGGGACCAGCGCCGCCAGCTTGGCGATGAAATCCACCGGATCCCATTCCACATGCGTGGTGCCATTGCGCCACGGGGTCTTGAGCTGGTAACGCACCCTGCCCTGGAGCGCTATCGACAGCCGCTTCTCGCTGATCGCCGGGCGCGTGATGTAGCGGCACAGCTTTTCCAGCTTGTGGCTTTCGTGTGCTTCGGCCGCCACGCCGGCATGCAGTGAGAAGCCGCCGACCTTGCCGGCTTCGCCCTCCAGCGAACCGGCGTCACCGGGCAGCGTTTGCAGCGTGACGACCTTGCAGCCAGCGTCGCGGCCGGTGGCGATGCGGTAGGTGATCGAACTCATCCGCAGCCCATCCATGCTGTCGTCGCCTGCAGCGCTGTCTGCCAGGAAGGCCGATTCGCCCTCCCCTTCGAGCCAGCCTTTGCGCGTCAGGTGCCGACACACCCGGTGCGCGATGGTAGCTGCCAGCTGGGTCAACTGCGCGGTGGTGGGCGCACGGGCGCGGTGCAGGCGCAGTTCGCGCCGCGGCAGCTCGGTGGCTTCCACGTACACGCCGTCGAGCCACAGCATGTGGAAGTGGATGTTCAGGTTCAGCGCGCTGCCGAAACGCTGGATCAGCGTCACCGCGCCGCACTGGGCGCTGGCGCGGTCGATGCCGGCTTGATCGGCCAACCAGCCGGCGATCACGCGCTGCACGATGCCCAGCACCGGGCCAATGGCTTCTGGCTTGCTGGCGAACAGGAAACGCAAGGGGTACGGAAAGCTCAGCACCCATTGCCGCACAGGCCGCGGGCCGAACACCTCCTCGACCAGGTGCCGCGCACTCTCGGCCATGCGTCGCGCGCCGCAACTCGGGCAGAACCCGCGCTTCTTGCAGGAGAAGGCCACCAGCCTCTCTGCACGGCAGTGCTCGCACACCACCCGCAGGAAGCCGTGCTCGAGTACGCCGCAACGCAGGTAGGCATCGAACGCCTCGCGGACATACCCGGGCAGCGAGCGGCCCTCCGCTTCGATCCGTGCAATGAAGTCCGGGTAGTGCGCCTCTACCAACGCGTACAGCAGCGTGCGCTCGGGCGCGTGGCGCGCGTACCGCGAACCGGTGTGGGCGGACGGCAGTGGCGCGCATCCCGCGGCTTGCCGCCGGGATGTGGCGAGGCGCGGCAC</w:t>
      </w:r>
      <w:commentRangeEnd w:id="45"/>
      <w:r>
        <w:commentReference w:id="45"/>
      </w:r>
      <w:r>
        <w:rPr>
          <w:rFonts w:ascii="宋体" w:eastAsia="宋体" w:hAnsi="宋体" w:hint="eastAsia"/>
          <w:sz w:val="24"/>
          <w:szCs w:val="28"/>
        </w:rPr>
        <w:t>GCAGCGCTCCGGTGCGGGGACGGCTGCTCAGTGTTGCGCCTGTGTTCGCACGTTCGTATCGGTGCGTTCTGATCTTCGCGTCAGACATTGCCGCGGCGCGGGCACAACAAAAAGCCCGGCATCGCTGCCGGGCTCCGGCCCCGTCCTTGGGGCCTTGATGTCGGGTCGTTGCCGGGATCGGACCGCGCTGGCGCGGTCCGGTTC</w:t>
      </w:r>
      <w:commentRangeEnd w:id="53"/>
      <w:r>
        <w:commentReference w:id="53"/>
      </w:r>
      <w:r>
        <w:rPr>
          <w:rFonts w:ascii="宋体" w:eastAsia="宋体" w:hAnsi="宋体" w:hint="eastAsia"/>
          <w:sz w:val="24"/>
          <w:szCs w:val="28"/>
        </w:rPr>
        <w:t>CCTGACGACCGGGCCAACCGGA</w:t>
      </w:r>
      <w:commentRangeStart w:id="54"/>
      <w:r>
        <w:rPr>
          <w:rFonts w:ascii="宋体" w:eastAsia="宋体" w:hAnsi="宋体" w:hint="eastAsia"/>
          <w:sz w:val="24"/>
          <w:szCs w:val="28"/>
        </w:rPr>
        <w:t>TCAGAAATCCATGCCGCCCATGCCGCCCATACCGCCAGCACCCGGCATGGCCGGCTCTTCCTTCTTCGGCACTTCGGCCACGACCACTTCGGTCGTGATCGCAAGGCCGGCGACGGAAGCGGCGTGCTGCAGGGCCGAGCGGGTCACCTTGGTCGGGTCCAGGATGCCCATGGCGATCATGTCGCCGAACTCGCCGGTGGCGGCGTTGTAGCCGTAGCTGCCTTCGCCGGCCTTGACGTTGGCCACGATC</w:t>
      </w:r>
      <w:r>
        <w:rPr>
          <w:rFonts w:ascii="宋体" w:eastAsia="宋体" w:hAnsi="宋体" w:hint="eastAsia"/>
          <w:sz w:val="24"/>
          <w:szCs w:val="28"/>
        </w:rPr>
        <w:lastRenderedPageBreak/>
        <w:t>ACGCTCGGTTCTTCACCGGCGTTGGCCACGATGGCGCGCAGCGGGGCTTCCAGCGCACGGCGGGTGATGGCGATGCCCAGGTTCTGGTCTTCGTTGATGCCCTGCCAGGGCAGATCCGTGCACAGCACCTTGCCGTAGAAGAACAGCAAGGCCGCCAATGCCTGACGATGCGTGGAGACCGAAACCTTGCGCTCGTTCGCCAGCCAGGACAGAAATGCCTCGACTTCGCTGCTGCCCAAGGTTGCCGGGTGACGCACACCGTGGAAACGGATGAAGGCACGAACCCAGTGGACATAAGCCTGTTCGGTTGGTAAGCTGTAATGCAAGTAGCGTATGCGCTCACGCAACTGGTCCAGAACCTTGACCGAACGCAGCGGTGGTAACGGCGCAGTGGCGGTTTTCATGGCTTGTTATGACTGTTTTTTTGTACAGTCTATGCCTCGGGCATCCAAGCAGCAAGCGCGTTACGCCGTGGGTCGATGTTTGATGTTATGGAGCAGCAACGATGTTACGCAGCAGGGTGA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CATTCACCTTCCGGCCGCCCGCTAGCGGACCCTGGTCAGGTTCCGCGAAGGTGGGCGCAGACATGCTGGGCTCATCAGGATCAAACTGCACTATGAGGCGGCGGTTCATACCGCGCCAGGGGAGCGAATGGACAGCGAGGAGCCTCCGAACGTTCGGGTCGCCTGCTCGGGTGATATCGACGAGGTTGTGCGGCTGATGCACGACGCTGCGGCGTGGATGTCCGCCAAGGGAACGCCCGCCTGGGACGTCGCGCGGATCGACCGGACATTCGCGGAGACCTTCGTCCTGAGATCCGAGCTCCTAGTCGCGAG</w:t>
      </w:r>
      <w:commentRangeStart w:id="55"/>
      <w:r>
        <w:rPr>
          <w:rFonts w:ascii="宋体" w:eastAsia="宋体" w:hAnsi="宋体" w:hint="eastAsia"/>
          <w:sz w:val="24"/>
          <w:szCs w:val="28"/>
        </w:rPr>
        <w:t>GGCTCTGTTGCAAAAATCGTGAAGCTTGAGCATGCTTGGCGGAGATTGGACGGACGGAACGATGACGGATTTCAAGTGGCGCCATTTCCAGGGTGATGTGATCCTGTGGGCGGTGCGCTGGTATTGTCGCTATCCGATCAGCTATCGCGACCTTGAGGAAATGCTGGCGGAACGCGGCATTTCGGTCGACCATACGACGATCTATCGCTGGGTCCAGCGCTACGCCCCGGAGATGGAGAAGCGGCTGCGCTGGTTCTGGCGGCGTGGCTTTGATCCGAGCTGGCGCCTGGATGAAACCTACGTCAAGGTGCGGGGCAAGTGGACCTACCTGTACCGGGCAGTCGACAAGCGGGGCGACACGATCGATTTCTACCTGTCGCCGACCCGCAGCGCCAAGGCAGCGAAGCGGTTCCTGGGCAAGGCCCTGCGAGGCCTGAAGCACTGGGAAAAGCCTGCCACGCTCAATACCGACAAAGCGCCGAGCTATGGTGCAGCGATCACCGAATTGAAGCGCGAAGGAAAGCTGGACCGGGAGACGGCCCACCGGCAGGTGAAGTATCTCAATAACGTGATCGAGGCCGATCACGGAAAGCTCAAGATACTGATCAAGCCGGTGCGCGGTTTCAAATCGATCCCCACGGCCTATGCCACGATCAAGGGATTCGAAGTCATGCGAGCCCTGCGCAAAGGACAGGCTCGCCCCTGGTGCCTGCAGCCCGGCATCAGGGGCGAGGTGCGCCTTGTGGAGAGAGCTTTTGGCATTGGGCCCTCGGCGCTGACGGAGGCCATGGGCATGCTCAACCACCATTTCGCAGCAGCCGCCTGATCGGCGCAGAGCGACAGCCTACCTCTGACTGCCGCCAATCTTTGCAACAGAGCC</w:t>
      </w:r>
      <w:commentRangeEnd w:id="55"/>
      <w:r>
        <w:commentReference w:id="55"/>
      </w:r>
      <w:r>
        <w:rPr>
          <w:rFonts w:ascii="宋体" w:eastAsia="宋体" w:hAnsi="宋体" w:hint="eastAsia"/>
          <w:sz w:val="24"/>
          <w:szCs w:val="28"/>
        </w:rPr>
        <w:t>TCCGTCGCCATGCTCACCTCGCTTTGGTGCACACGAGTATTGAGCATAGTCGAGATTGGTGCAGATCACTTCTGATATTGAACTGTCAGGAGCTGGCTGCACAACAGCCATTACGCCCAATCAACTGGTGCAGTCGTCTTCTGAAAATGACA</w:t>
      </w:r>
      <w:commentRangeEnd w:id="54"/>
      <w:r>
        <w:commentReference w:id="54"/>
      </w:r>
      <w:r>
        <w:rPr>
          <w:rFonts w:ascii="宋体" w:eastAsia="宋体" w:hAnsi="宋体" w:hint="eastAsia"/>
          <w:sz w:val="24"/>
          <w:szCs w:val="28"/>
        </w:rPr>
        <w:t>GAGTCACTTGCATTCATGGTGGCACCCCTCCATTGACTGACGAAGACGGCGAATGCCGCCGCCGGCATTGGCTTCGCGAACAGGAAGCCTTGTCCTGTGTCGCAGTCCGCTTGTCGCAATAGATCAAGACTCGCCGATGTTTCCACGCCTTCAGCCACCACATCCATGCCCAGCCCGTGCGCAAGCTGAATCACGGTGTGCACGATGGTTTGGTCGCGGCGGTCGTTGGCGAGCCCGGCGACAAACGATTGGTCGATCTTGAGCGTGCTGATTGGGCAGCACTTCAGATGTTGCAGACAGGAATACCCCGTCCCGAAGTCATCGGCGGCGAAGCG</w:t>
      </w:r>
      <w:r>
        <w:rPr>
          <w:rFonts w:ascii="宋体" w:eastAsia="宋体" w:hAnsi="宋体" w:hint="eastAsia"/>
          <w:sz w:val="24"/>
          <w:szCs w:val="28"/>
        </w:rPr>
        <w:lastRenderedPageBreak/>
        <w:t>CACACCGATCTGCCGCAAGGCGTCCAGGGCGGGGAAGATCGCCGGATCACCAAACGCGACCGATTCGGTCAGCTCGATTTCGAGATACTCGGCGGGCAACTCGGCATCAGCCAGCACGCCCTTTACCCACCCGTCGAAGTCCGGTCCCACTTGGCTCGCCGAAACATTGACGGCCAGCCGGAACGGTCGCCATGCCAGCATTCGCCAGTCACGCATCTGGCGGCAGGCTTCGCCCAGCACCCAAGCGCCGATTTCAGGCATCAGGCCGGACGATTCGACCACGGGCAGGAACTGGCCCGGTGGCAATAGTCCAAGCGTCGGATGACGCCAGCGCAACAGGGCTTCCGCGCCGACAATCCCACCACTGCGCAGATCGACGACGGGCTGGTAGTGCAGTTCAAGCTGCCCGCGCTCGACCGCTTGGGCCAGTTCCGGCGTCGTCCATCCATCCGGCCGGAAAGCGCTCATTCTCTTTCCCTGAATGCCCGCAACGCCCGCGACAGGGACAGAAGGAACAGGCCGGTCAAACCGAGCGCCGCGATGACCCAATGCTCGCCGAGGAAAGCACCGGCGGTTGTGCCGGCCAGCACGACAGCGAGGATGGGCAGGTGGCAGGGGCAAGTCAGCACAGCCAGTCCGCCCCACAGGTAGCCGGTGATCGGTTTGTGCGTCTCGGACGGCAAGCGCTCGGGGTTGTTCATGGCAGACTCTCCGCGTGCTGTGCCGGCTCGGTCGGCAGGGTGGCCAACTGCACTTCCAGATCGGCCAACGCTTCGCGCCGACGCTCGACGAACTGACGCAGCAGGGCAAGCTGCGCGGCCGCTTCGTCGCCGTCCGCCGCATCCAGCGCCCGGCACAGCCGCGCCAGCGCGTCGAGGCCGATGCCCGCCTCGAAGGCCGCCCGCACGAAGCACAGCCGTTGCAAGGCGGCGTCATCGAACAAGCCGTAGCCGCCTGGTGTGCACGCCACCGGGCGCAGCAATCCGCGCAGCAGGTAGTCGCGCACGATATGCACGCTCACCCCGGCATCAAGAGCCAGCCGGGACACCGTGTAGGCGTTCATTGAACACCTCCTTTTTCTCACCCGGCGCAGCAGGAAAGCTGCTTCACATCCTTGTTGAAGGTCTGCGCCGCGAGCTTCAACCCCTCGACCATCGTCAGGTAGGGGAACAACTGGTCGGCCAGTTCCTGCACCGTCATGCGGTTGCGAATGGCCAGAGCCGCCGTCTGGATCAGTTCACCCGCTTCCGGCGCGACCGCCTGTACGCCGATCAGCCGATGGCTGCCTTCCTCGATAACCAACTTGATGAAGCCGCGTGTGTCGAAGTTGGCGAGCGCACGCGGCACGTTGTCCAAGGTCAAGGTGCGGCTGTCGGTCTCGATCCCGTCGTGGTGGGCTTCCGCCTCGCTGTAGCCCACGGTCGCCACTTGCGGATCGGTGAACACCACGGCCGGCATTGCGGTCAGGTCGAGCGCCGCATCGCCGCCGGTCATGTTGATCGCGGCACGGGTGCCGGCCGCTGCCGCCACATAGACGAACTGCGGCTGGTCGGTGCAGTCGCCGGCCGCGTAGATGTTCGGGTTGCTCGTGCGCATGCCTTGGTCGATGGCGATGGCACCTTGCGCATTGACAGTGACCCCCGCTGCGTCCAGCGCGAGGCTGCGCGTGTTCGGTGTCCGACCGGTGGCAACCAGCAGTTTGTCGGCGCGCAATTCACCGTGCGTGGTGGTCAGCACGAATTCACCGTCCATATGGGCGACCTGGCTGGCTTGCGTGTGCTCCAGCACCTCGATGCCCTCGGCACGGAAAGCGGCTGTCACCGCCTCGCCGATGGCCGGGTCTTCACGGAAGAACAAGGTATTGCGCGCCAGGACCGTGACCTTGCTGCCCAGCCGGGCAAAGGCTTGCGCCAGCTCCAGCGCCACCACCGACGAGCCGATTACGGCAAGGCGTTCGGGAATGGTGTCGCTCGCCAGGGCCTCGGTGGAAGTCCAGTAGGGTGACTCTTTCAAGCCCGGAATCGGCGGGACCGCCGGGCTGGCACCCGTGGCGACCAGGCAGCGGTCGAACATCACGACGCGCTCGCCACCCTCGTTCAAACGGACGGTAAGGCTCTGGTCGTCCTTGAAGCGCGCCTCACCGTGCACAACGGTGATGGCCGGATTACCGCCCAGGATGCCTTCGTACTTGGCGTGCCGCAGTTCGTCGACGCGGGCCTGCTGCTGGGCCAGCAGCTTACTGCGGTCAATCGTAGGCACAGTTGCCGCAATACCGCCATCGAACGGGCTTTCCCGGCGCAGATGGGCGATGTGGGCGGCGCGGATCATGATCTTGGACGGCACACAGCCGACATTGACGCAGGTGCCGCCGATGGTGCCGCGCTCGATCAGCGTGACCTGCGCGCCTTGCTCGACGGCTTTCAGCGCCGCCGCCATCGCGGCTCCACCGCTGCCAATGACCGCTACCTGCACCGGGGGCTCGTTGCCACTGTGCTTTTCGGCGGCGGCCATCCATCCCCGCACCTTGTCGAGCAGTCCGACGCGGTTGTCCGCCAGTGGCGCATCGGCTAGCGTTGCCTTGTAGCCCAGTCCGGCCACGGCGGCAGTCAGCGCGTCCGGCGATGTGCCCGGCACGATGGCGAGTTGCGCTGTGCCCTTCGGATAGGACACCAGCGCCGACTGCACGCCTGGCACTTTTTCCAGCGCTTCCTTGACGTGCGCCGCGCACGAGTCGCAAGTCATGCCGGTGATTTTTAGATGGGTCATGCAACAGATCCTTTATCGTTTGTGGCGCCAGACAATGACGTCCGTTGTGCTGCGGTGCCGTTTTCAGTGACTCACTGCTTGACGCTGGACGGATAGCCCGCGTCTGCGGTTGCCTTGGTCAGCTTCTGCACGCTGGTCTTGGCATCGTCGAAGGTGACGACCGCTTGGCGTGTCTCGAAAGTCACGTCAACTTTGCTGACGCCTTCGACCTTGGAAATCGCCTTCTTGACAGTGATCGGGCAGGCGGAGCAGGTCATGCCCGGTACGGAC</w:t>
      </w:r>
      <w:r>
        <w:rPr>
          <w:rFonts w:ascii="宋体" w:eastAsia="宋体" w:hAnsi="宋体" w:hint="eastAsia"/>
          <w:sz w:val="24"/>
          <w:szCs w:val="28"/>
        </w:rPr>
        <w:lastRenderedPageBreak/>
        <w:t>AGCGTGACGGTCTGGGTGGCGGCCCAGACGGGGGCAACAACGGCGGCGAGGGCGAGGGAGGCAAACAGTTTCTTCATGGTGAACTCCGATCAGTAGAAAAATGGCATGACGTAGGGAAATCCGAGCGCGACCAGAACCAGCGCGGCCACGATCCAGAAAATGAGCTTGTAAGTAGCTCGCACTTGGGGAATCGCGCAGACCTCACCCGGTTTGCAGGCCGCTGCCTGCCGGTAGATGCGCCGCCAGGCGAAGAACAACGCCACCAGCGCCACGCCGATAAAGATGGGGCGATAGGGTTCCAACACCGCCAAGTTGCCGATCCAAGCGCCGCTGAACCCCAAGGCGATCAGAACCAACGGCCCGAGGCAGCAAGCCGAGGCGAGGATGGCGGCAAGCCCTCCAGTGAAGAGCGCGCCGCGCCCGGTTTTTGGTTCAGACATGCGCTTGTCCTTTCGAATTGAAATTGGATAGCGTAACCTTACTTCCGTACTCATGTACGGAGTCAAGCGATATGGAAAACAATTTGGAGAACCTGACCATTGGCGTTTTCGCCAAGGCGGCCGGGGTCAATGTGGAGACCATCCGTTTCTATCAGCGCAAGGGCTTGTTGCTGGAGCCTGACAAGCCCTATGGCAGCATCCGCCGCTATGGCGAGGCGGATGTAACGCGGGTGCGCTTCGTGAAATCAGCCCAGCGGCTGGGCTTCAGCCTGGATGAGATCGCCGAGCTGCTGCGGCTGGAGGATGGCACCCATTGCGAGGAAGCCAGCAGTCTGGCCGAGCACAAGCTCAAGGACGTGCGCGAGAAAATGGCTGACCTGGCGCGCATGGAGGCCGTGCTGTCTGAGTTGGTGTGCGCCTGCCATGCGCGAAGGGGGAACGTTTCCTGCCCGCTGATCGCGTCACTACAGGGTGGAGCAAGCTTGGCAGGTTCGGCTATGC</w:t>
      </w:r>
      <w:commentRangeStart w:id="56"/>
      <w:r>
        <w:rPr>
          <w:rFonts w:ascii="宋体" w:eastAsia="宋体" w:hAnsi="宋体" w:hint="eastAsia"/>
          <w:sz w:val="24"/>
          <w:szCs w:val="28"/>
        </w:rPr>
        <w:t>CTTAGCGTGCT</w:t>
      </w:r>
      <w:commentRangeStart w:id="57"/>
      <w:r>
        <w:rPr>
          <w:rFonts w:ascii="宋体" w:eastAsia="宋体" w:hAnsi="宋体" w:hint="eastAsia"/>
          <w:sz w:val="24"/>
          <w:szCs w:val="28"/>
        </w:rPr>
        <w:t>TTATTTTCCGTTTTCTGAGACGACCCC</w:t>
      </w:r>
      <w:commentRangeEnd w:id="19"/>
      <w:r>
        <w:commentReference w:id="19"/>
      </w:r>
      <w:commentRangeEnd w:id="56"/>
      <w:r>
        <w:commentReference w:id="56"/>
      </w:r>
      <w:commentRangeStart w:id="58"/>
      <w:r>
        <w:rPr>
          <w:rFonts w:ascii="宋体" w:eastAsia="宋体" w:hAnsi="宋体" w:hint="eastAsia"/>
          <w:sz w:val="24"/>
          <w:szCs w:val="28"/>
        </w:rPr>
        <w:t>CTCAA</w:t>
      </w:r>
      <w:commentRangeEnd w:id="58"/>
      <w:r>
        <w:commentReference w:id="58"/>
      </w:r>
      <w:r>
        <w:rPr>
          <w:rFonts w:ascii="宋体" w:eastAsia="宋体" w:hAnsi="宋体" w:hint="eastAsia"/>
          <w:sz w:val="24"/>
          <w:szCs w:val="28"/>
        </w:rPr>
        <w:t>GAGTTTCGCCCACCATCTTGGTCGATAGTCGCGCCTTCATGTCCCGTAGGCGCTCGATTGCGTCATCACGATCCTTGATCTGCGTCTCGTACTTTTCTTTCAAAGATTTCTCGGCGAGATGCTTTTCAAGTTCTACCCGCTGCAAGCCGCTCTTCAATTCGTCACGTTCTTTCTCGACCGCGCCGACTGCTTCGGTAATCGCGAGCTTCTTCTCGATGACAACAGCGTCAAGCTTCGCCTTGAGTTCCTGTATCTCCGACTCCTTCGCTGCAGCGGCTTTTTGCACTTCGCTCATGAGCGTGACCTCTGCCAACTTGGATACGGCTTGCTTGTCACGCTTCGCTTGTTCCAATTCATTTGCAAGCGTGTCACGCTCTTTTTCCACCGCGCTCAAAGCCTCGGCCACGGCAAGTTGCCGCGCAACTTCGCCAGCATCAAGCCTGGCCTTCAGCTCCTGGATCTCGGCGTCCTTGGCAGACGAGGTCTTCTGCAATTCGTTGGCAATCTTGGCTTCAGCTAGTTCGACCGCATTGCGCTTTCCCTGCTCGGCCAACTCTAGCCGCTCATGCAACTGCTTCTCGAAATCGCTATCTCGAACCTGCTTCAGAATGTCCGCGTACCCAACTTCATCGATCTTGAATGCCTTCCCGCAGTGAGGGCAGATGATTTCATGCAT</w:t>
      </w:r>
      <w:commentRangeEnd w:id="57"/>
      <w:r>
        <w:commentReference w:id="57"/>
      </w:r>
      <w:r>
        <w:rPr>
          <w:rFonts w:ascii="宋体" w:eastAsia="宋体" w:hAnsi="宋体" w:hint="eastAsia"/>
          <w:sz w:val="24"/>
          <w:szCs w:val="28"/>
        </w:rPr>
        <w:t>GATTACTTACCCTCCACCTTGACAAGAATCTGCTTAAGCATTTCTGGCACCACTCCTCCCGACCGGAGTGTTGCAGTCCGGTATGCGAGTTGGTTTTTCGATAGATTTATTCCGGTATCAGCCTCAACACTATTGCAGGCAGTTATCCACTCACCCCAGTTCGCAGACAGAAACGCTTCAAGATGATCATCAAAAATGGCCGCGACGTCGGAAATGGTGGCGGATGGAAAATCTTCTTCAGGCAAGCCGAAGTACCGCATTAATCTGCAGTTCTCTACCGCATGATTGTTGCGCTCCCGATCTATGTCATCTTGCTTTTTGTTTTTGGCTTTGGCTCGCGCTTCAAATCCACCGTCTGCATCAAACAGTGCGTAGACTGGCACACCAATAGATTTCAAAATCGCATGCGCGAGGGGTATCGATGTCTTGCTGCCCACAGAAACGATAGAAATTCCTGCTGCCTCAAGGGCGCCGGGGGAAGTTCTATCTCCAATACCGTAGAACACAGCAGATTCGGTTGTCCCCTCCACAAGAAATGCGCGATTCGCGAAGAGTGCTATGGCAAGCTGGTCGGCCACGTTATGGTCGAGCCTGCGATCGACCACATCGCCATCCACTGTTCCATTCAGCCTGGCCTTCACATCCTCAACCGTGGCAAAGTGGACCGTCACCACCGGGACTTCGTCAGCGGATCTCGTCAGCCGTCTGACTTGATGGAAATGTCGAGCCTCCAGGAAGTAGGGGCTATGCGTCGCATAGGTCACCTGGATGCGCTTGCCAGCATCTTCGGCGAGCGACCTGAGCACCTTCGCAAAGGTCTGCGCCTGGATCGGGTGCTGGAAAAGTTCCGGCTCCTCGATCGCCAGGCAGATGACTCCCTCGGCCGAGGCTGCGCCCGACTGCGCCAAGAGTTGCAGAGCCGAGATCAGCAGCGTGCGCTGAAAGCCGTGTCCCTGCCGCTCCACCGCAGTCTCGGTGGTGCCGTCGAGCACGGCCACGTCGAACGTCGTGCGAGGTGCCTTGAGTTCCACCTCAGCCGGAGAAACCGTGATTGCCCGGCCTGGCGCATAGGTTGTGACGACCTCGTTGAGCTGCGTTGTGATGGCCCCAAGTTGCTCCTTGAACTTCTCTTCGTAGACTTGTTGCTGCTTTGCCCGTGACTCCGCAACGATTTCCGCGATTGCCTCATCAGCGGCAGTTCGGTCAATCGAGCGCTCAAGGATTCGCCCAATGATGCTTGCCTTGCCGTCGATGGACTCTTCACTTGCCCGAAGGTCTGCCGTAACCAGGACGAAGTCGAAGAGCCCGCTCATCTTGCCGCCGCTGTTGAAACCGAAGAAATTGGTTTGCAAAGCCTCGGGCGCATCGAGCAGTTG</w:t>
      </w:r>
      <w:r>
        <w:rPr>
          <w:rFonts w:ascii="宋体" w:eastAsia="宋体" w:hAnsi="宋体" w:hint="eastAsia"/>
          <w:sz w:val="24"/>
          <w:szCs w:val="28"/>
        </w:rPr>
        <w:lastRenderedPageBreak/>
        <w:t>ATCAGTGTGAGCCGCCTCCCAAGTTGTCATCGCCTGCTCGACGGCTGGACCAGTATTCGCCGCAGGAAGGTCAAGCTCCGGGCGCTCGCGCCGGAGAGTGGCATACAGCTCTTTCTTCGCAGTCGCACCGCCTGCTGCCTTGATGGCATTTAAAGCCGGAAATCCCTTTGCATTGGCGGAGAGCACATCGGTGCCATCGGGAGATCGGCGCTTCCATGCGGTGAACGTGGCAACTCCTTCCGGCGCGTACTTGCCAAGTGCCTCGCGATCCTTTTCGGTGAGGTCTGCGAAGGTGACCTGAACCTCGATGTCTTCGTCAGTCGCCCCAAAAGAGCAATCCTTCTCCGTCAGCGAGCCGGGTTTGCCGTTGAAGAACCAGTCGAGCGCACGAAGCACCGTTGACTTGCCGGCACCGTTCGGCCCGATGAAGGTCGTGACGGAATCGAACGGAATCGTCACGTCTTTCAACGTGCGAAAGTTTCGGATGCGAACGGATTGGATCTTCATTTCGGGTCTCTGCTCCTTGTGTTTTGTGTCGTCTCTCGCCGTGACAGCGACAGAACCTATCCTTTTGCCGCCTCGGTCAAAAGATCGTCAACGGAGCGCGCAACCACATACCGGGCGGGGTTCTCACCAACCGCCAGCGCAGTGAAATGCGCCTTGCCGCATTCGATCTTGGCGCTTTCCTTGTCGCGCAGGTCGTCGGTGAACAGGCTGCTCTTGGTTTCCACCACGAAGTACAGGCGCTGAGCACCGTCTTCTTCCACCAGCACGGCCCAGTCGGGGTTGTAGCTGCCCAGTGGGGTGGGCACCTTGAACCAGCCCGGCAGCTTGGCGTAGAGCTTGATGGCCTCGTTCTTCTCCAGCCCGTTGGCAAAATCCCGCTCTGGGGTCGAGTCGTACACCACGTGCTCGTAGATCGACTTCTGGGTATCCAACAGCATGTTCTTCAGATAACCGGTCAGTTCCTCCTTCTCGAACAGCTCCTGCGCATAGACATGCTGGTCGCCGAGCTTCTGGTACTTGATGCCATCGACCAGGGCCAAGCGCTTGCAACGGTTGATGGTTTCGGCGGTCAATTCGATGAACTGCTGCGGATTGCGCTTGAAGTCGTCCAGGCGGCCGCTTCCCGTCAGGATGCTGACGATGGTGCGTCGGGTGAGCTGGGTGCGATCCTGCAGGTCGGTCAGCAAATCCGGCAGCTCAATATCCGCCTCGTCCAGCACCACGGTCGCCGCGCCCGCTTTCTCCGTCGCGGCGACACCCGCCTTGCCGATAGAGATGTCGGCCTTGCGCCATTGCAGCCGTGCTTTGGCAATCACCGGGGCCTTCTGCAACGCTGCGATGCAATCCGTCACCAGCTTGGCGTTATCGAACTGCACGCGGTACGTTGTCTGGTGCTTGATGCGGTCCCACAGTGCCTTGAACTCGTCGCTCAGATAAACGACCTTGCCATCCTTACCCTTGCGCAGCGGCACTTGCCTGCGCTCATCGGCATTCTTGATGTCCAGCCGGCCCGACACCTTGCGCAGCACTTCAGCAATCTGGGCTTTCTGCGCATCAAACTCGGCCGGCAGTTCCAAGGTGCCGTTCTTCAGCGCCGTTTTCAGTGAATCCTGCACCTTGCCTTTGGCATCTATATGGCCGGCGGCTTTCAGGTGCTCCCACAGTGCCTTTGATTGCTCGATGCCCAGCGGTGCGGCGTGCCCATCAGCGCCAGTCACGGCAATGGCGGCAAATTGATGCTGCTCCACAATGCCAAAGCGGATGCCTGTGTCTTTCTCGATTTCCTTCTGCAGGTTTTCGGCAAACTGTTCGTAGTTTTCCGTGGCCACCACGGTCAGGGTGTTGACCTCGAAGCCCCGTACCCGCTCGCCATCCTGGTTGACGCACAGGCGCAGGCCGCGACCAATGGTCTGGCGGCGCTCGCGCTCGGTCTGGATGTCGCGCAAGGTGCAAATCTGGAACACGTTGGGGTTGTCCCAGCCTTCCTTGAGGGCGGAGTGGGAGAAGATGAACTTCAGCGGCGTGCTGAAGGACAGCAGCTTCTCCTTCTCTTTCATGATCAGGTTGTAGGCGCGTTCGGCATTCTCCCGGTTACCCGCATTGTTCTCGGCGGTATCAAGCCAGCCGCCCTTCTTGTCGATGGAGAAATAGCCGTTGTGCACTTCTTCGGCGGCGGACTCCAGGTCGATCTCGGCAAACAAACTCTGGTAGGCCGGCAACTTGGCGGCACGGCGATATTCTTCCTCGAACATCTGCGCATACACGCCCTTGACCGGCTGGCCGTCCGCATCGTACTGACGGTACTTGTCCACCGCGTCGATGAAGAACAGGCTCAACACCTTGATCCCCAATGGACGCAGGTGCTTTTCCTTGTCCAGATGCTCCTTGATCGTGCGGCGGATCATCTCGCGTTGCACGGCCAGCGCATCCACATCACCGTGGGCCTGACCCGGCTGCAAAAACACTTCGCCGCCGGGGTAGCGCAGCTCCATGAACGCTTCGCCCTTGGCCGTATTGATCTCGCCCACCCGAAAATCGGCGTAGATCGCACGGCCATCGGCGCTCTGCTGAAGGTCGTCGCCATCGCTGACCGTCACCTCAGTCCTTTGCACGCCAGTGGCGGTCTGTTTATCCAGCTCGACCTTGGCGCTGATGCGGCCGCGCTTGTTTTCCACCTTCACCAGGCGCACGAAAGGCTTGTTGTGCGCATCCTCCACCGTGGCCGACGCCACCTCGATCTGCTTGACCAGCTTGCGCTCATAAGCATCCACGGCATCCAGGCGGAACACCATGTGGTGCTTGTCCACATGGGTAGCGGAATAGCGCAGCGTGCAGAGCGGGTTCATGGCATCCAGCGCTTCCTTGCCGCGTCCTTCAAGGCCGCCGTCCACACTTTGCGGTTCATCCACGATGATGATCGGCCGGGTGGCCTTGATCAGGTCGATGGGCTTCTCGCCGCCCGTCTTCTCGGTCTCTTTGTAGAGGTTGTTCACATCCTTCTTGTTGATGGCGCCCACCGTCACCACCATG</w:t>
      </w:r>
      <w:r>
        <w:rPr>
          <w:rFonts w:ascii="宋体" w:eastAsia="宋体" w:hAnsi="宋体" w:hint="eastAsia"/>
          <w:sz w:val="24"/>
          <w:szCs w:val="28"/>
        </w:rPr>
        <w:lastRenderedPageBreak/>
        <w:t>ATCTGGATGTTGGAACTAGTGGCGAAATTGCGCACCGGCCCGGGCTTGCCCGAGTCGTACAGGAAGTAATCGAAGGGCACGCCCGCGTAGAGCCCCTTGAAGTGTTCCTCGGTGATTTGCAGGGTCTTGTAGACGCCTTCCTTGATCGCCACCGAGGGCACCACGATCACGAACTTGCTGAAACCGTAGCGCTTGTTCAGCTCGAAGATCGAGCGCAGGTATACATAGGTCTTACCGGTGCCGGTCTCCATTTCCACCGTGAAGTCGCCGGAAGTCAGCGAGCCGGAAGGCGGCAGGCCACCGCGCAACTGGATGTCCGCGAGGTTCTTGAGCAGTTCATCGTCCAGCAGGGTCAAGCGGTTGCCAACGCCAAGGTCGGACTGCGCCACACCCAGTGACATCTGCACCTCATCGGGCAGTTTCATGGTCACCGTAAATTCGGTGCGGCAGACCTCCTGACCACGGAAAAGATCGCACACGGCCTCGATGGCCTGCATCTGATAGTCGAGGTTGGGCTCGAAGTGGAGTTTCATTGCGAACCTCCCTTACAAGCTACGCACGTTCTGGATGCCGTGCTGCTCCAGAATCGCGGCGAGGTTGGTTTTGGCAACGTCGTCGGCAAAGGCGCTGTCGCGGAACACGCAGGTGCTTTCTTTTCCAGCAGGGCCAGCGGGTGCCAGCTCCTTGTGCCAGGCGATGATGCCTTGGGCCAGTGGCTCCACCTGCTCACGGGTGATTTTTTCGGCCAGGCAAGCCAACAGCACGCCGCCGCCTACGGCATGTACATCTAGCCCTTCAATGCCGCGCTTTTCGATGGGTACGCAAAGATCAAGGCCGAGCTTGAGCAGCAGTTCGTACAACACATCGGCCTCGCTGCGGCCTTCGAGCAGGTGATCCTGATGGTCGAACAGTGTGGCTTCCAGATCGTGTGGTTTGGGATTCCAGGCTCGGATATTAGAGGTGTCGAGCTTGAATACGCGGAAGCCGGTGTCGCCCTGCCAGTCGAGGTTATCGGCTTTGATCTTGGTTCCGGAACGGCGTAGGCGTTCTTTAGTGAGCTCAGCGATATTCAGCGGCCGTCCAAGGTCTCCACAGTACTTTGCAGCAATCTTTTGCTGCTTGTCGCTTGCGTCAAGCGACTCTGGAAGTTGGACAAGAATGTAACGTCTGCTCCCGTTATCCTGACTGTTCAACTGCATCGTCGCCTCGCCCGTCGTGCCGCTGCCCGCAAAAAAATCCAGCACAACGGCGTGAGGGTCATCAGACGTGGTGTAGCGGATCAGTTTCGCAATCTCGTCCAGATCCTTTGGATTGTTGAAGACTTTCTTCCCCAATAGGGTCCGGAGATATTTCACCGAAACCTGGGATTGCTTGTAGAAGTAGCTACCCCTAACCTGAGTTGCGAATTCTTCTTCATCCTCGATATCGGCTGGTTCCTCAGGCGCATCAACATCAGTCGAACTGTCCGAATCAAGCTCCTGAGGAATCGGGCGGATATGTGCCTTTCGGAAGGGCGGCTCCGTGTGGTCTTGGCGAAACTCAACAAGCCCAAGTTTTATCTGGCGTTGCATTTCATCGGAAGATGAGTATCTCCAACCGGCCTCCGGCACAACGCACGGTTGATTTGTAACGGGATGAAGGACGTCATAGCGCGGCCCACCACCGCCCGGCCAGGAGATGTCACGATCCCGCCACGGCCCGTTTTGATCCACTCGCTTGTAGCGGCTCCACTTTTTAGCGGGGTGTGCTTTGGGCAAGTCGGAATACCAAGCTTGCAGCCCCTCTTCGATCAGGTTGTCTTGGATTCCATGCTGAACGCGCAGTTCGAGGTATTTATTCCAGATATCTCGGGCACCCGGCTTTTCTTCACGCCACAGCGTTTTCTGCTCTCGAAGGTAGCTCTGCGATTTTGCGTAGACAAGAACGTACTCATGTCCATTGGAAAAAAACTTGGCATCATTTTTTCTGCCTTTTTCCCATGTAAGGCAGGATAGAAAATTTTCTTCACCGAAGGCTTCATCCATCACGGAGCGCAGGTTCGTGATCTCATGCTCGTCGATACTGAGCAGGATTACCCCATCCTCTCGCAGTAAATTCCTCGCCAGCTTCAACCTTGGATACATCATGTTCAACCAGTCGGTATGAAAGCGCCCGCTGGCCTCGGTATTGCTGCTAATCTTCTCTCCACCCTCGATCTGCCCGGTCAGCTCCAGATAGTTCTTGATGTTGTCCTGAAAATTGTCCGGATACACAAAATCCTTGCCGGTGTTGTACGGCGGGTCGATATAGATCAGCTTGACCTTGCTGGCATAGCTTTTTTGCAGCAGCTTGAGCACTTCAAGGTTGTCGCCCTCGATCATCAGGTTCTGGGTGGTATCCCAGTCCACGCTGTCTTCCGGGCAGGGGCGCAGGGTGCCCGTGCTGGGCGTGAGCGCCAATTGCCGGGCGCGGCGCTTGCCATGCCAGTTGAGGCCGTATTTCTCGTCGGCATCGGTGACGGTGGCATCGCCCACCAGCGCCTTGAGTACGTCCACATTCACGGCCACGCCGCCCGCGCCCTCGGTGATCAGCTCCGGGAACAGCGCTTTGAGCTGTTCGATATTTCCCGCCACCAGATCGGCGGATTGGGCTTCTGGGCTGGTGGTATCGATTTTTTTAATGGTCATGGTGAGACTCTCCTCAAACTCGGTATTCTTTGGCATCAGGCATCCTGCAGGTCGCCCATCTGGCGATCAAAAGACTGGCGAATCAGGCCCATGACGTAGGGAAGCTCATCCAGGCTGGACAAGCCGACTTCTACATCGCCATTGCCCCAGCGGCCAAGGTTGGTGACATCGGTGCACAGCCCTTTGGGGTCATCGATCTCGCTGAATGGCATATTCAGCGACAGGCGCAAGCGTCTGGCCTGAGGGACAACATCCACGAAATTTGTCTCTGCCTTATAGGCGACATAGAGCTTGAGGTATTCCTCGTAGATGCACGGGTCCAACTCCAAAATTTCTTTGCGCAAGGCATCAAACAGTGTGCGAATGGTGC</w:t>
      </w:r>
      <w:r>
        <w:rPr>
          <w:rFonts w:ascii="宋体" w:eastAsia="宋体" w:hAnsi="宋体" w:hint="eastAsia"/>
          <w:sz w:val="24"/>
          <w:szCs w:val="28"/>
        </w:rPr>
        <w:lastRenderedPageBreak/>
        <w:t>CGCTGGTCAGGTGCGGATGATCGTCGATGCCGTAGTGTTGCCCTGCGTTGGTTGCTGAAGGGCGATAGGCATCAAGGACGCTGCTATCCAGCTGCGGTGCAGCCCATACTTTGGCGGCTTCTCTAGCAAGGCGCTCGGCACGTGTTTTGATGGCACTTTCATCCCACTTTTCTACCTCACCCAATCCTTCGTTGATGTTGAGGGCGCTGTATTTGAAGCCGATTTTCTTGCCATCGGCATTGATGACCTGATCGCGCTTGTAGGCGAATGGATAGTCGCTGTACTCGCTGTTGTATCCCGTCAAGGTGAGATTGCCCAAGGTATGCAGATACTTCTGCTGAGTCTGTTGCCAATCGGGGCCGAGTTCCGCCTGCCACGCTGATGAAAGTACTTCGTTCTGCGGCAGGATGTGCTCGATGGTGTAGTCCTCAACCACGATGCGTTCCTTGCGTCCATGGTTTTCGAGACGACGCAACCAATAGCTACGGCTGCGGAAGTTGTACAGGTCGCGTTGTTTGAGCTCGCGCTGGAACTCCTCATCGCCTGGGAAGCGGCGATAGGACGGCAACAACAGGAACGCCGCCCGCACACTCTCCAGATAACGGTCTTTTTTCAGTGTCCGGCTCAGGCCTGGGAAGGTCTTGTTCAGCGAGTTGGTGGGAATGGCGCAGATGGCGCGGCGAAACACGTAGCTTTCAACCAAGCGAACGATGCTCACCAATTCGTCCGCAGCCAACCGTGCTTGCTTGTAGTCGTGATAGACATCAAGCAGGAAGGGATAGGCTACGTCTACCTTCAGCTCACGCAGATCGTGAAAAGCTTCTTTTAGTTTCGACTCCGTTTCCGCACCAAGCGCCATGGCGCAGTAGTAGCTGGCATAGGCGTGGATATCAGCAACAAGCGCAGTGGTATCAAGCTGGCTGGCGCGAGCGAAAGCCTTGAAGGCAGCATACACTTCGCGCACGTTGGGAATCTCACCTGTTTTGGCAGTGAGATAGTGACGCATAAAGGGATCGAAGTGCGTCACGTAGGCCTTCTGGCCGAACGATTTTTCCATCGGCCGCCAGTAACTCTGGTAAAGCTCAGTCTGGAGCTTTGGCTCCAATCCCATCAGGATGTAGTTGCGAATCAGATCGGCCTGGCTGAGCTCAAGGCCGGTGGAATTCATGCTCTCGAAGATGAGCTGAGGATTGTCCTGAGTGCGATCGAGCGACACCTCGACGATGAGCAATTTGGCCAACCCTTGGCAGATGGCTTTGAGCTCGTCCTGATGCTTGTTTATCAGCGCCTGAAAGAGCGTGTAGTTCTGCTCTATGCGGGTACTGATCTCCGCAGGCATCGGTGCGGATTTGATGATGGCCAACAACGTCTTCTTATCAGTTTCCGACAGAATGAGTTTGTAGTGGCGCTCGCCGTCCTCTTCAGGATTGAGCAGGTAGTAATTGTGCAGCTTTCGCGCGGAGAAACTGTCCAGCAATTCAGGCAGCTGATTGGCTTCAAAGTGCTTGGCCAGTGCTGCAATCAACAAGGTGCACGTGGTAAGACGTTGTTGTCCGTCGATGACCAGCAGTGCTTCCTGGGTGGTGACGGTGGACAGACCACGCTCCACATAAACGATGGAACCGATGAAATGGCCATTAATCTGCTCGTCACGACCCGACCTCAGCAAATCTGACCACAGCTGTTGGCACTGGGCTTCCGTCCAGGAGTAATTGCGCTGATAGATGGGAATGACGAACTGCGGAGATTTCTTCAAGAACTTGAGCAGGTTGGTTTCTGTGGCCTTCACTTCTATTCCTCAGAGATATTGAGCGATCTGCTGACGCTCGGCCAACAGTGCTTTTAATTGGAGATTGATTTCGACTTGGCGTGCCATCTGCTTTTCCTTCGCGCCTTGTGCCCGCAGGCGGCTGATCTCGCCTTCAAGCCGCTCGCAATCGGCCAGCGCCTGCCGACGCGCCGCCGCCTGCTCCGGCGTTGCCGTGGTTCGGTAGTTTCCTGTCCGCCGCGCAGCCTGCAGGGCCTGCACGCAATCCATCCAGCCTTGATAGAGGGCGTGCAACGAGGTCTGGGGCTGGTGTGCAATCGACAGGGATTGCACGAAGGCATGCTCGGCTTCGGAGCGTGCTGCGGCATCGGTCGCCGTGGCATTGGCGGTTGCGTGGGATAGCAAGGCCAACGTAAGGCTGCCGTCGAGCACCACTTTGCTGGCCTCGTTCTGCGCCCAGCGCTTGTGGGCCAGGGACAAGGCCACCGTTTGTCCTTCAACCAACAGCAACAGCACCGGATAAGGCACCGCACGGTGCACCAGTTCAGCCAGCCGCGAGCAACTGGCGGGTTTGACGGTACCCCGCAAGGTCACAACCAGCACTGCGATCTCAAGGTACTCGCGCTGCGCGTCCCGGTAGTCAGGCACGCCGATGGTGTTGGGCTTGAGCGCGGCGAACCACTGGATTTCTTCAATGGCATCGGTGATCAAGCGTTTGTCGGACGCCGTAGGCACACCATTCTCCAACAGCAGTTTCTTGGGGACGCGCTGCTCTACCCGGCAACTGTCGGGCAGGCCCAATGCCTGGATAACGGCGTGCGCGTCGATGACCG</w:t>
      </w:r>
      <w:commentRangeStart w:id="59"/>
      <w:r>
        <w:rPr>
          <w:rFonts w:ascii="宋体" w:eastAsia="宋体" w:hAnsi="宋体" w:hint="eastAsia"/>
          <w:sz w:val="24"/>
          <w:szCs w:val="28"/>
        </w:rPr>
        <w:t>TCATGCTGCCTCCCTTTCCGGCAGCACCACCAGGAATGCCACCACCTCAAAATCACCGCTGCCGGCGAATTCGCCTTTCATGGCGTGCGTGCCGCCGGGCGTGAATAGACTGGCCACGGCCCGTTCCTCGTGCTTGCCGGCGACGGATGCCACTGCCGCCGCGAGCAGCTTCTGGGCATGGCGCATGTCTTCGCCCCCTTTGGTGGCCTTGTCGAACCGCGCGCAGGCACTTTCATCAGGTCGTTCGCGCCCCAGCGAAAGGCGCTTGAGGCGGTCCAGGATGCGTTTGGCCTGGGGGTAAGGCAGCAATACGGTTCCGTCATCGCCGACATGCACCAGGTAGTGCGGCGCGAGCGGGTAGTCGGACGATGCGGCGGGCTTTGCTGCCGGGCCGCAGGCTTGCAAGCAGAAGATCACGCCGGGGGGAATATCGGC</w:t>
      </w:r>
      <w:r>
        <w:rPr>
          <w:rFonts w:ascii="宋体" w:eastAsia="宋体" w:hAnsi="宋体" w:hint="eastAsia"/>
          <w:sz w:val="24"/>
          <w:szCs w:val="28"/>
        </w:rPr>
        <w:lastRenderedPageBreak/>
        <w:t>ATCCAGTGTCGTGGTCACCGCATAGGCTCCAAGGGGCTGGGTGTCGAGCTTGCCGGGGTGCGCCTTCAGATATTGCGCCAGATCGATGCGGAAGTCGGTCAGGGTGAGGTCGGTGATCGACACGCCGGTGGACAGGTCTTCCATGTCGATGACGGTGTCCTGCAATTTGAGCAACTGCTTGCGCCGGTATTCCAGATCGTTCATGGCGTTGCCGGATTGTTGCTCGATCAGGTTTTCTTCCCCTGTGGCCGAGACATCGAGCAGCACCATGCGACCGCTGACGCGCTGTTCCAGGTTGATGTATTCCTCCAACTCCATGTTGGGCCAGAAGTTCACGAGCTGGATGCGCTGGTTGGGCGAGCCGATGCGGTCGATGCGTCCGAAGCGCTGGATGATGCGCACCGGGTTCCAGTGGATGTCGTAGTTGATCAGCCAGTCGCAGTCTTGCAGGTTCTGCCCTTCGGAAATGCAGTCGGTGGCGATCAACAAGTCAATCTCGCCTTCAGCGGCCAGTTCGGCCGGGCGCTCCTTGGCGCGCGGCGCAAATGCCGACAGCACATCGCTCATGCCTTTGCGCAGACCGGGCAAGGTGGTCTGTATGCCGGCGCTCCCGGTGACCAGCGCAGCATCGACACCCAACGTGCTTTTGGCCCAGGGAGCGAGCTGCGCATAGAGATAGTGCGCCGTATCGGAAAAAGCAGTGAACACGATGATCTTGCGGTTGCCGGGGTTGATCGGATCGTGGCACTTGCGTTGGATCAAGTCGCGCAGTGCGGTCAGCTTGGCGTCGCGGGCGGCATCGATTTGTTTGGCAGCCGCCAGCAGGGTTGCCAGGCGGTTGCGGTCTTCCAGCAGATCCTGCTTCCAGCGGATCAGATCCACGTCATCCAGCAGCACCTTGACTTTGCGCCCGACCAACAAGGACTCGAACGCGGGGTCGTCGATATCGACGTCGGCAATGTCGATTTCCTCCAGTGCATCGGCATGCGACTCAATGCGGCCCAGCGTGGCCTCCACGTCCTTGAGCTGCCTTTGCAGTGTCAGGGTGAAGGAAGAAACGGCGCTTTCCATGCGTTTGAGCACGTTCACACGCAGGAGATGAATCAGGCTTTCTTCGCGGTCCGCTTGGCGGAAGAAGCTTTCTCCGCCGCGAATCTGCGTGCTGTACTTGGCGTCGTAGGCTTCCTGTTTGTGGGGCAGGACATAGCGCAGCGGCGCATAACTGGCCAAGGTGAGTCGGCGGATTTCCTGATTGATGTCGCGGATGGCGCGGAACTCGCCCGCAAGGTCAACGTCGGCCTTGATGTTGATCGGTGGCAGGCGATCCGGGAAGCGGCCTGTCTCGCTGGTGCCGTAGTATTTCTCCACGTGCCGCCGAGAGCGGGCGATGGTGAGATGGTCCAGCAAGGTGAAGTAGTCGAAACCCAGCATCTCCACCAGCCGGGTCGGTGTTTTTTCAGCTTCGTCCAGCGCCAGCCAGCGGTTGAACTGCGCCTGCGCCTTGCGGGTCGTGGCCTCGATGCTGGCGATGCCGTGCTCCATCAGGGCGGTGTCATCGCCTTCGGTGGCAAAGGCAATCTGGTTGCGCAGGTCGGCCAGGCGGTTGTTGACCGGTGTGGCCGAGAGCATCAGCACGCGGGTCTTGACGCCTTCGCGGATGATCCGCCGCATCAGGCGGTCGTAGCGCGACTCCTTGCCTTTGTGGGTGGCCTTGTTGCGGAAGTTGTGCGATTCGTCGATCACCACCAGGTCGTAGTTGCCCCAATTCACATGCGACAGATCGATATCGCCGGATGTGCCGCCATCGCGTGACAGGTCGGTGTGGTTGAGGACGTCGTAGTTGAAACGGTCGCCTGCAAGGACGTTGCGCTTGTCGTTGGCCTTGTAAAGCGTCCAGTTATCGCGCAGGCGCTTGGGCGCCAGCACCAGCACGCGGTCGTTGCGCAGTTCGTGGTACTTGATGATGGCCAGGGCTTCGAAGGTTTTGCCTAAGCCGACACTGTCGGCAATGATGCAGCCGCCAAAGCGGTTGAGTTTGTCGATCGCGCCCACCACGCCGTCGCGCTGGAACTTGAAGAGCTTCTTCCACACCACGGTATTGCGAATGCCGGTGGCGGACTTGACGATGCGCTCTTCATCCATCTCGTCGCCACTGTCACGAAACAGGTGATGCAACATCAATGTGTAGATGGTGAACGGGTCGCGGTGCTCACCAAGGGCTCGCAGCGCTTCGAGAACGGCATCACGCCCTTTGCTCTTGTCCTCCGAATCGGTGGCAGAAACGCTTTGCAGATTTGCCCACTGGTGATCGAACCATTGGGCAAGCTGCGCGGCCTCGTCAGCAGATTCCGATGCCTGAATCAAGCTCAATGGGTTGCCTGGCGTCAGGCCAAGGCCTGATGTGCTGAAGGCGAACGACCCCAGCACCACTTGTTCAGGCGTTCCATCGAGCCTGCGCATGACTGCTGCACCTTGAGGCACTGATCTTGATGCCCGCCGCAGATCAACCTTCTCACTGATCCACTTCGCGCACTGATTGGCCAACCAGCGTGCCTGCAGACGATTGCGCGCGGCACGGTCACCTTCCGAACCAAGGAGTTCAAGCACCGCATCGTCGGGAGGCACAATCAATTGGACCCGTTCCAGGGTGGACAGAGCCTCTCGGACTTCAGCGAAGGCGTAAAGAGAGAACGAAGGCGTCACGCAACCGAGCTGATTGCCACGCTTGAGATGAGGGCGGATCAAATCGATGACGCGCTGCGAACCGGTGTTGTGGATCAGCTTCAT</w:t>
      </w:r>
      <w:commentRangeEnd w:id="59"/>
      <w:r>
        <w:commentReference w:id="59"/>
      </w:r>
      <w:r>
        <w:rPr>
          <w:rFonts w:ascii="宋体" w:eastAsia="宋体" w:hAnsi="宋体" w:hint="eastAsia"/>
          <w:sz w:val="24"/>
          <w:szCs w:val="28"/>
        </w:rPr>
        <w:t>GGTCGTTCCCGTTCAGTCGTCTATCGACGCCTCTGTACTTGGCGATGCATATCCCGGCGCCAGCACAGCATTGCGCACACCGTAGATGGCAAGGTGGTCTTTCAACCAAAGCCGGTACTCGGGGCCGCGCAGGCTATGGTCGGGGGAACAATCGACACTCCATTTGCGCAGGATGTACCCGGCCGTGGCTGCACGCAGCTTCATCCGCAGCACGCCGCCCTGCATGCCGTAGTCCATTTCGGTGATCTC</w:t>
      </w:r>
      <w:r>
        <w:rPr>
          <w:rFonts w:ascii="宋体" w:eastAsia="宋体" w:hAnsi="宋体" w:hint="eastAsia"/>
          <w:sz w:val="24"/>
          <w:szCs w:val="28"/>
        </w:rPr>
        <w:lastRenderedPageBreak/>
        <w:t>TGGCCGGGGCTGGTCCGGATGGGGAACCAGTTCCAGCTCGACGATCCGTGTCCACTGAATGTCCTGATCGCTCATCTCGTGAGCCGCCACTGGCTGGCCCTTGAGCACGACAGGGCGTCTGATCCGGGTGATGACGAAATCCCGGAAATCCTGGGATTTGCGGTCGAACGCGCGAACGTGCCAGCGCAGACCGTTGTCGATCAGCGCAAACGGAACGATCTCGCGCTCCGTGCGACCGCTTGAGATGGAGTGGTACTCGATGCCGAGCGGGCACTCGTAATGAATGGCCCGAGTGACGCTCGCCAAGATTGCCAGGTCAGGGTGAGTGAGCCGGGACGGGCTCTCGCTGGCCACCCACGCCTTGATGTGCATCGGTTCACCGTCGCCAAACCCCTGGGTCAGCCACGACAACACCCGCTCGGGTGGGAAATCGAAGATCGGCTGGAAGCTCGAACCCAGGACGTAGAACTTGCCTTTGCCGTCGTAGTCGATATTGCCCGGAGCCAAGTCCTTGTACAGCGCCAGATCCCTGGACGCGGCAGCGGACTGGATACCAAAACGCGCGACCAAGTCCTGGCGGCGCATCTCCCCAATGAAGCGCAGACGCAATTCCACGAACGCGAGGCGGTCACGCTGTGGCTGGGTGAGATCGGCAAGCTGTTGGTGGGGCATCCTGACTGGCTCGTTCGGGTTAGCGAATGCTCGTGTAAATTTCTGCAGAAAGTATATGGTCTGTGTGGAAAGACGTCTATAAATCTAAGTTGATTCACTAGTTAGCTGTATTATGATAACCATTTTTGAGGCGCAAATGAGTGATCCGGCGTGGACTGGCAGGCGCTTCAGTCCAGCGCAGCGCGCCAGGAGTGACGTGGACTGGACGTGCATCCAGCAGGTCACTGCGGACGAGAGCTGGTGCGAATAGATCGCTGATACGGAACAGGAGCACGACCCATGGAACTGCGACACCTTCGCTGCTTTGTGGCTCTCGCAGAAGAGCTGCACTTCACACGGGCCGCAGAGCGCCTGCATATCGAACAGCCACCCTTGTCCCGCGCCATCAAAGAGCTTGAGGATGATCTGGGTGTGGTGCTCTTCGAGCGCAACCGCCGAGGCACGGTACTGACCGAGGCGGGAGCAACGTTCCTGCAAGATGTGCGCAGAGTGTTCGCCGTCCTCAAACAGGCTCAGGAGAACGTACAGGCGGTCGCTGCGGGCCTGAGCGGAAGCCTTCGCATTGCCGTATCCGACGGTGCAATCGATCCCAGGCTGTCGGCCCTCCTGGCCCGCTGCCGCGAGGAAGAGCCGGAGATCGAGATTCGCCTGTCCGAAGTGCCGTTGGCCGATCAGTTGCGTGGTTTGCGCTCAGGTGACTTCTCGATCGGGTTTGCGCACACGGCGGAAGTCGGCGACGACATCGTTACCGAGCCACTCTGGCACGATCCGCTGGTGGTAGCCGTGCCCGCCCGGCATCCTTTACTTTCACACAAGGCTGTTCCGCTGCATCAGCTTGCGATCTACCCACTGGTCTTATGTGACCCGCAGGCATGCGAAGGCTACCATCGTGAACTGGCGCGGCTGCTGCGGCCTTTGGAGCGTCCACCCGACGTCGCCGAGCACGTGTCGTCATTGGACATGATGCTCACCCTGGTCGGTGCCGGCTACGGGGTAGGCTTCATCACCGAAACCAGGATCGCGGCGAGCCTGCGCCCCGACGTGGTGATCCGCCCTCTGGCCATGGATTCCGCAGTCATCACGACCTACTTGCTACGGCCCGCCGGCGAGGACTCGCCGGTGTCGGTGGAACGATTCATCGCGCGCCTGCGCGCGCACTCGGACGATTGATCCGCAGCGGCCAGGACTGGCTGCCTGAAGCCTGCCAGTGCGGTATCCGGAGGAGAAGTCTCGTCAATAATGTTCACTGGTGGTAAAATTCCAGGGTACTTACGCTCGTCGCAACCCGTGAGAAAGCAAGCGCCATGAATGTTGGACAAGCCATTCGACTGTGCCGAACGCAACGGGGCGTCTCTCAAAGCACCATTGCGAACCGAGCCAATTGCTCCGTGTCGTACTTGTCGATGCTTGAGAACAATAAGCGCGACCCGACACTTTCGACGGTTACAAGAATTGCCGAGGCATTGCATGTGCCTGTCGGCCTGCTGTTCGTTCTGGCTGCCGACCAAAGCGAACTGGGTGCGATAGACGAGCACGTCGCCGATCAGTTAATGCAGTCTGCGCTGGCATCACTGGGAGCATCGGCCAACATGACAGCGCAGGTGGGAGGCCACT</w:t>
      </w:r>
      <w:commentRangeStart w:id="60"/>
      <w:r>
        <w:rPr>
          <w:rFonts w:ascii="宋体" w:eastAsia="宋体" w:hAnsi="宋体" w:hint="eastAsia"/>
          <w:sz w:val="24"/>
          <w:szCs w:val="28"/>
        </w:rPr>
        <w:t>ATGGCTAATGCCGAACAACTCAAGGCGTTGGTGAAATCCCATATCGAGCGGGATGACCAGCACTTCTATTCCGTCGCCATGCAGGTCGCGGCTCGTGAAGCCAAGGTGGGGCATGGCAAGCTTGCCGAAGAACTGCGCGACATGATCGACGCGGCGAAAGCCCGTGTCTCATCGCATGGCACCGAGGGCAAACTGGTGCCATTGGCCCGTCCACGCGGTGAACTGGCGAACTTGCTGACGGTGTCCTACCCAAAGAATCGACTGTCGGACATGGTGCTCGATGCGGAGATGGCCGAACAGCTTGGCCGCATCATGAAGGAACAGAAGCACCATTCGCGTATCCGCGAGCATGGCCTGTCGCCGAGACGTAAATTGTTGCTGGTCGGCCCGCCTGGCACCGGCAAAACGATGACGGCCTCTGTGCTGGCCGGTGAACTGGGTATCCCGCTGTTTTCTGTTCGGCTGGATGCCCTGATTACCAAGTTCATGGGAGAGACCGCCGCCAAGCTGCGTCAAATATTCGATGCCATCAATGATGTGCGGGGTGTTTACTTCTTTGATGAGTTCGATGCCATCGGCTCGCAAAGAGGGCTGGCCAATGACGTGGGTGAGATTCGGCGGGTACTGAACAGCTTTCTGCAAATGATTGAAAGCGATCAATCCCATAGCCTGATCGTCGCAGCGACGAACCATGTGGAGATCCTTGACTACGCACTTTTCCGCCGGTTTGATGATGTGATCGAGTATCGG</w:t>
      </w:r>
      <w:r>
        <w:rPr>
          <w:rFonts w:ascii="宋体" w:eastAsia="宋体" w:hAnsi="宋体" w:hint="eastAsia"/>
          <w:sz w:val="24"/>
          <w:szCs w:val="28"/>
        </w:rPr>
        <w:lastRenderedPageBreak/>
        <w:t>TTTCCAGGTGCGCCGCAAGCCGCCAGGCTGATCCAGTCGCGGCTTGGGAAGTTCGCGCCCAAACCTTTTCCACTCAAGGCGCTTACAAGCAGAGCGGAGGGTTTGAGCTACGCAGAGATTAAACGTGCAGTGGATGAGTCCATCAAGGAAGCGGTGATGCACGACGAGGCGTGTGTGAAGGTGGATATGCTGACACGCGCTCTCGATGAGCGCCGCAAATTAAGCTTCAGAATGAATCACAAGAAGGCCGTACCGAACCATGCCGGATCAGCCACAAGCTAA</w:t>
      </w:r>
      <w:commentRangeEnd w:id="60"/>
      <w:r>
        <w:commentReference w:id="60"/>
      </w:r>
      <w:r>
        <w:rPr>
          <w:rFonts w:ascii="宋体" w:eastAsia="宋体" w:hAnsi="宋体" w:hint="eastAsia"/>
          <w:sz w:val="24"/>
          <w:szCs w:val="28"/>
        </w:rPr>
        <w:t>ACGCCCACACTTCATTCTTCGAAATACATCAAAGACCGTCGGGTTTACCGCACATTCTCCGGGCGGTGGCCCAACGCAAAACGTACCGGCCTTGCCTCGGCCGCAACAGAGTGCGTCCCTCCGAGCACAAATCGAGATCTTGAAGCCTGCTGTGGCAGAGGCGGTGCGAGTTCAAGGGGAACTGCAACTGGAAAGTGGCCTTGGCTTGCAAATCCAGTTTTCCAGTCAACCGGATGTTGAGCTGGCGTTCGAGAGCTTGGCGGATGCTCGCAAGAGGATTGAGCTTCTCAGTGTTCGTCACGAGGGCAACCGGACCTTCGCCAATGTCTTTGTCCCTGATGGAAAGCTGGCGCATTTCGAGAAATACATTTCCGACTACCTCGAAGAGAAAAAGGATCGTAACGGCAAGGCGCGAGATCACCGCAAGCTGATCGATGCCATCGAATCCATCCGGGCAGCAGAAATCAGGGCTCTGTGGACTGACGCCCCCGAATTGCTGCCTGACGATCTCGCGACCGCCTTCTGGTGGGAGGTCTGGCTTCCGGTTCGAGGGGCGGGACAGCGGCAAATCGTTGTAGAGGACTTCAAGAAACTTGCTCGATTGGCGGAATGTGTCGTCAGTGACAAGCAGGTCAATTTCCCCGAACGCACGGTGCTGTTGATGTATGGATCGCAGCAGCAGTTCTCGCGGTCGGTGATGACGCTGAACTGTGTGGCTGAACTTCGCTATGCCAAGGAGACTGCTGAGTTCTTCGATGGCATGGGCGTACGCGAGCAGCAGGCGTGGGCGGACGACTTGCTGCGTCGTGCCCGGTTGCAGCCGTCGGACGATACGGCTCCCCGCGTCTGCCTGTTGGATTCCGGAGTGACTCGTGCGCATCCGCTCTTGGCGCCTTTGATGGATGCGAGCGATTTGCATACCGTGGAGCCGGCCTGGGGCGTGGATGATGAGGCTGATCATGGCACCGGCCTGGCGGGCTTGGCTGCCTATGGCGATCTCACGGATGCTCTGGCCTCTGCTGATTCAATCAATGTCCCTCATCGACTGGAGTCGGTGAAGCTGATACCGGCGGAAGGTGCGAATGAAGGTGATGCGCGCCACCACGCTTATCTTTTCACGGAAGGCGTCGCGCGGCCTGAAATCTCTGCGCCGAATCGGTCGCGCGTGTTTGCTTCGGCGGTGACGGCTTCGGACTACCGTGACCGTGGCCGTCCTTCCTCGTGGTCTGCTGCTGTCGATGGCCTTGCTGCGGATACCGATGGGGCTGGTGAAAGTCCGCGCCTGTTCGTGCTGTCCGCCGGCAACACGCGCGACCCCAATGCGTGGGCTGGATATCCCGATAGCCTTTCCACCAATCTCGTGCATGACCCCGGCCAGGCATGGAACGCAATCACGGTGGGTGCTTGTACTGACAAGATCGACACGGAAGGTCATCCTTCCTTGAGCCCCGTCGCCGAAGCCGGCGGCCTCAGCCCCTTCACGACGACAACCAGAACGTGGGATCGGGCATGGCCGTTGAAGCCCGAGGTTGTGCTGGAAGGAGGCAATACGGCCAAGGATGAACTGGGTGCGGTCGGTATGGCCAGCCTGAACTTGCTGACGACCCACAACCAGCCGCTGGATCGCCTGTTCACCACCAGCAACGCCACCAGTGCCGCGTCGGCATTGTGTGCGGGAATGGTGGCTCAGATCATGGCGGCCTATCCGCACCTCCGGCCGGAAACCGTGCGTGCGTTGCTGGTGCATTCTGCGCAATGGAGCGAGGCCATGCGCGGGATGTTCCTGCCCGTGGTGCCGAACAAGGACGATTACGTTCACTTGATTCGCCATTGCGGCTGGGGAGTCCCGGATTTGAACCGGGCACTATGGAGCGCGGGAGACTCGCTGACCTTGCTGGTTGAGGACGTGGTACAGCCTTACGCGAAGGTTTCAGGCAAGGTCGTGACGCGCGACATGAATTTGCATTCCTTGCCTTGGCCGAAGGATGAGTTGGAGGCATTGCAGGACACGCCCGTCGAGATGCGTGTCACGCTCTCCTACTTCATCGAACCCAATCCTTCGGCACGTGGTGTGGCCTCGAAGTATCACTACCCTTCGCATCGCCTGCGATTCGATGTGCAGCGTCCGCTGGATGCATCCACCGAGCATTTTGTCGCACGGGTGAATGCGGCAGCGCAGCGCGAGGATGAGGGTGACCCTGTGAACCCCTCAGATCCCAATTGGCTGTTGGGCGAACGGCAGCGGCATCGTGGTTCGCTGCATCAGGATGTCTGGAAAGGTACGGCGGCTGACTTGGCCAGCCGTGGCTTCATTGCTGTGTATCCTTCGGCTGGGTGGTGGCGGACACGGCCTGCGCTGGAACGTTATGGCCTGCCGGCGCGATATAGCTTGGTGGTATCCATTCAGACCCAGCAGACGGACGTTGATCTTTACGCTGCTATTTCCCAGAAAATCCCTGTGGCTAATGTTGTGGTTGTCGATACGTAAGAGGCATTCCAGTGTTCCGCTGTCGGGCTAAGCACCCGCCCGGCGCCGTTGGCTGCGACAGCTTGCGCTGCCAATATCCGAAAAGACACTTACGACCGCTATGCCGAATCTTGCGGCTCACTGCCCGCGCTGAGGTTCTTTTCAGTCGCGGCCATCAATTCGCTGGCGCTTATCCCGAGTGCGGCAGCGATTTTCAGTATCAAAGGCAGCGTCGGCACATGCTCCCCGCGTTCGATCTTGCCCATGTGCGAACGCGATATTCCCGC</w:t>
      </w:r>
      <w:r>
        <w:rPr>
          <w:rFonts w:ascii="宋体" w:eastAsia="宋体" w:hAnsi="宋体" w:hint="eastAsia"/>
          <w:sz w:val="24"/>
          <w:szCs w:val="28"/>
        </w:rPr>
        <w:lastRenderedPageBreak/>
        <w:t>CTGATACGCAAAATCGTCTTGAGCGACCCCCTGCGCGACGCGAGCGGCACGCACGGCCCGCCCGAAAGCTAATGCTGGTTCGGATTCATATGTGGGTGTGCCAGGTGGACGACCTGGCTGAATAGTAAGCTTCTGCATCAACAGAAGCGTCAAACAATCCTCTTAAATTAACCACGTTAAACATATAGACGTTAAACTTCTCTCTTTACTATGATGCTGGTTTGCCCTTGACCTGCTTCGTCGCTTCTGTAGGTTCTCCGTGGACAACATCACCAGCCAACCCGCCCACCTCAGGCTTGCGATTGCGCCAGGCGTATCGTCATCTCAGCTCTCGGCGCTGCTCGCGCTGCAACGAGCGGAAGAACCCGAGGTCAGCATCACGTTCTTTGAAGTGGCAGGTGACGAGCTGCTTGATGGGCTTCGTGAAGGCCGCTACGACGTGGGAATGTCGCTTCAAGGAGCGAGCGATCCGGCCCTGGAAACCCAGCCCTTGTGGATTGAGCACATGGCCGTTGCGATACCGCTGAGGCTTCCCTTGCTTGAGCAGGCATCGCTCACCATCGCCGACCTCCAGAACTATCCGATCTTTCGCTGGGAGGCTGAGACCTGTTCTTCGCTGGATCGTCGGCTGCTCGCGCGTCTGCCTGCTGACCCGCAGAACCTTCAGTACGTGACTTCCTTCGAGATGATGGCGCTATGGGTTTCTGCCGGCTACGGTGTCGGGGTATCCGCACAATCGCGTATCAAGCACGCCCCTGGATGGGGAGTCAGCATGCGACCACTGGACGACGGCCCCTACGAAATCGTGGCGCACCTGCATAGGCCCCAGGGGCAAGCGAACCCTGTTTCCGAACGGTTCGAGCGCAGGGCACTGCAGATCGCAAAAGCGCTCCCTTCCTGATCGCAGTGGCTGTCGGTAGCTGCCAGCAGAAGGCGGTGGATTTATGCCTTTCGCCAAGAGGGGTGATGTGGTACATTCAGAGGCCACTTCTGGTTTTAATAACCAGAAAAAATCTTTATTAATCAATGGGTTGGCTGCCTTGGGT</w:t>
      </w:r>
      <w:commentRangeStart w:id="61"/>
      <w:r>
        <w:rPr>
          <w:rFonts w:ascii="宋体" w:eastAsia="宋体" w:hAnsi="宋体" w:hint="eastAsia"/>
          <w:sz w:val="24"/>
          <w:szCs w:val="28"/>
        </w:rPr>
        <w:t>GATTCCCTTCGCCCGCTCCA</w:t>
      </w:r>
      <w:commentRangeEnd w:id="61"/>
      <w:r>
        <w:commentReference w:id="61"/>
      </w:r>
      <w:commentRangeEnd w:id="1"/>
      <w:r>
        <w:commentReference w:id="1"/>
      </w:r>
    </w:p>
    <w:sectPr w:rsidR="00516A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小飞" w:date="2022-03-02T10:24:00Z" w:initials="">
    <w:p w14:paraId="238E48F5" w14:textId="4611471D" w:rsidR="00516AE7" w:rsidRDefault="003E26D1">
      <w:pPr>
        <w:pStyle w:val="a3"/>
      </w:pPr>
      <w:r>
        <w:rPr>
          <w:rFonts w:hint="eastAsia"/>
        </w:rPr>
        <w:t>attL_Tn</w:t>
      </w:r>
      <w:r w:rsidR="000A2047">
        <w:t>74</w:t>
      </w:r>
      <w:r w:rsidR="00DF48A8">
        <w:t>59</w:t>
      </w:r>
      <w:r>
        <w:rPr>
          <w:rFonts w:hint="eastAsia"/>
        </w:rPr>
        <w:t xml:space="preserve"> (+)</w:t>
      </w:r>
    </w:p>
  </w:comment>
  <w:comment w:id="2" w:author="小飞" w:date="2022-03-02T10:25:00Z" w:initials="">
    <w:p w14:paraId="2BA40819" w14:textId="77777777" w:rsidR="00516AE7" w:rsidRDefault="003E26D1">
      <w:pPr>
        <w:pStyle w:val="a3"/>
      </w:pPr>
      <w:r>
        <w:rPr>
          <w:rFonts w:hint="eastAsia"/>
        </w:rPr>
        <w:t>int (+)</w:t>
      </w:r>
    </w:p>
  </w:comment>
  <w:comment w:id="3" w:author="小飞" w:date="2022-03-02T10:36:00Z" w:initials="">
    <w:p w14:paraId="572102E8" w14:textId="77777777" w:rsidR="00516AE7" w:rsidRDefault="003E26D1">
      <w:pPr>
        <w:pStyle w:val="a3"/>
      </w:pPr>
      <w:r>
        <w:rPr>
          <w:rFonts w:hint="eastAsia"/>
        </w:rPr>
        <w:t>alpA (+)</w:t>
      </w:r>
    </w:p>
  </w:comment>
  <w:comment w:id="4" w:author="小飞" w:date="2022-03-02T10:36:00Z" w:initials="">
    <w:p w14:paraId="4F2F2D5A" w14:textId="77777777" w:rsidR="00516AE7" w:rsidRDefault="003E26D1">
      <w:pPr>
        <w:pStyle w:val="a3"/>
      </w:pPr>
      <w:r>
        <w:rPr>
          <w:rFonts w:hint="eastAsia"/>
        </w:rPr>
        <w:t>bcsQ (+)</w:t>
      </w:r>
    </w:p>
  </w:comment>
  <w:comment w:id="5" w:author="小飞" w:date="2022-03-02T10:37:00Z" w:initials="">
    <w:p w14:paraId="3A1F64A3" w14:textId="77777777" w:rsidR="00516AE7" w:rsidRDefault="003E26D1">
      <w:pPr>
        <w:pStyle w:val="a3"/>
      </w:pPr>
      <w:r>
        <w:rPr>
          <w:rFonts w:hint="eastAsia"/>
        </w:rPr>
        <w:t>ssb (+)</w:t>
      </w:r>
    </w:p>
  </w:comment>
  <w:comment w:id="6" w:author="小飞" w:date="2022-03-02T10:38:00Z" w:initials="">
    <w:p w14:paraId="634F240D" w14:textId="77777777" w:rsidR="00516AE7" w:rsidRDefault="003E26D1">
      <w:pPr>
        <w:pStyle w:val="a3"/>
      </w:pPr>
      <w:r>
        <w:rPr>
          <w:rFonts w:hint="eastAsia"/>
        </w:rPr>
        <w:t>tonB (+)</w:t>
      </w:r>
    </w:p>
  </w:comment>
  <w:comment w:id="7" w:author="小飞" w:date="2022-03-02T10:38:00Z" w:initials="">
    <w:p w14:paraId="170D39D6" w14:textId="77777777" w:rsidR="00516AE7" w:rsidRDefault="003E26D1">
      <w:pPr>
        <w:pStyle w:val="a3"/>
      </w:pPr>
      <w:r>
        <w:rPr>
          <w:rFonts w:hint="eastAsia"/>
        </w:rPr>
        <w:t>pilL (+)</w:t>
      </w:r>
    </w:p>
  </w:comment>
  <w:comment w:id="8" w:author="小飞" w:date="2022-03-02T10:38:00Z" w:initials="">
    <w:p w14:paraId="7AD743F2" w14:textId="77777777" w:rsidR="00516AE7" w:rsidRDefault="003E26D1">
      <w:pPr>
        <w:pStyle w:val="a3"/>
      </w:pPr>
      <w:r>
        <w:rPr>
          <w:rFonts w:hint="eastAsia"/>
        </w:rPr>
        <w:t>cpl (+)</w:t>
      </w:r>
    </w:p>
  </w:comment>
  <w:comment w:id="9" w:author="小飞" w:date="2022-03-02T10:39:00Z" w:initials="">
    <w:p w14:paraId="2C6E3BD9" w14:textId="77777777" w:rsidR="00516AE7" w:rsidRDefault="003E26D1">
      <w:pPr>
        <w:pStyle w:val="a3"/>
      </w:pPr>
      <w:r>
        <w:rPr>
          <w:rFonts w:hint="eastAsia"/>
        </w:rPr>
        <w:t>orf1371 (-)</w:t>
      </w:r>
    </w:p>
  </w:comment>
  <w:comment w:id="10" w:author="小飞" w:date="2022-03-02T10:39:00Z" w:initials="">
    <w:p w14:paraId="068A51CD" w14:textId="77777777" w:rsidR="00516AE7" w:rsidRDefault="003E26D1">
      <w:pPr>
        <w:pStyle w:val="a3"/>
      </w:pPr>
      <w:r>
        <w:rPr>
          <w:rFonts w:hint="eastAsia"/>
        </w:rPr>
        <w:t>tivF15 (+)</w:t>
      </w:r>
    </w:p>
  </w:comment>
  <w:comment w:id="11" w:author="小飞" w:date="2022-03-02T10:40:00Z" w:initials="">
    <w:p w14:paraId="20391B36" w14:textId="77777777" w:rsidR="00516AE7" w:rsidRDefault="003E26D1">
      <w:pPr>
        <w:pStyle w:val="a3"/>
      </w:pPr>
      <w:r>
        <w:rPr>
          <w:rFonts w:hint="eastAsia"/>
        </w:rPr>
        <w:t>radC (+)</w:t>
      </w:r>
    </w:p>
  </w:comment>
  <w:comment w:id="12" w:author="小飞" w:date="2022-03-02T10:40:00Z" w:initials="">
    <w:p w14:paraId="042E750C" w14:textId="77777777" w:rsidR="00516AE7" w:rsidRDefault="003E26D1">
      <w:pPr>
        <w:pStyle w:val="a3"/>
      </w:pPr>
      <w:r>
        <w:rPr>
          <w:rFonts w:hint="eastAsia"/>
        </w:rPr>
        <w:t>tivF3 (+)</w:t>
      </w:r>
    </w:p>
  </w:comment>
  <w:comment w:id="13" w:author="小飞" w:date="2022-03-02T10:41:00Z" w:initials="">
    <w:p w14:paraId="478A4267" w14:textId="77777777" w:rsidR="00516AE7" w:rsidRDefault="003E26D1">
      <w:pPr>
        <w:pStyle w:val="a3"/>
      </w:pPr>
      <w:r>
        <w:rPr>
          <w:rFonts w:hint="eastAsia"/>
        </w:rPr>
        <w:t>yhaV (-)</w:t>
      </w:r>
    </w:p>
  </w:comment>
  <w:comment w:id="14" w:author="小飞" w:date="2022-03-02T10:42:00Z" w:initials="">
    <w:p w14:paraId="23E330A9" w14:textId="77777777" w:rsidR="00516AE7" w:rsidRDefault="003E26D1">
      <w:pPr>
        <w:pStyle w:val="a3"/>
      </w:pPr>
      <w:r>
        <w:rPr>
          <w:rFonts w:hint="eastAsia"/>
        </w:rPr>
        <w:t>prlF (-)</w:t>
      </w:r>
    </w:p>
  </w:comment>
  <w:comment w:id="15" w:author="小飞" w:date="2022-03-02T10:42:00Z" w:initials="">
    <w:p w14:paraId="169835E1" w14:textId="77777777" w:rsidR="00516AE7" w:rsidRDefault="003E26D1">
      <w:pPr>
        <w:pStyle w:val="a3"/>
      </w:pPr>
      <w:r>
        <w:rPr>
          <w:rFonts w:hint="eastAsia"/>
        </w:rPr>
        <w:t>rlx (+)</w:t>
      </w:r>
    </w:p>
  </w:comment>
  <w:comment w:id="16" w:author="小飞" w:date="2022-03-02T10:43:00Z" w:initials="">
    <w:p w14:paraId="57B36352" w14:textId="77777777" w:rsidR="00516AE7" w:rsidRDefault="003E26D1">
      <w:pPr>
        <w:pStyle w:val="a3"/>
      </w:pPr>
      <w:r>
        <w:rPr>
          <w:rFonts w:hint="eastAsia"/>
        </w:rPr>
        <w:t>orf582 (-)</w:t>
      </w:r>
    </w:p>
  </w:comment>
  <w:comment w:id="17" w:author="小飞" w:date="2022-03-02T10:49:00Z" w:initials="">
    <w:p w14:paraId="4CE73551" w14:textId="4FC54FA4" w:rsidR="00516AE7" w:rsidRDefault="003E26D1">
      <w:pPr>
        <w:pStyle w:val="a3"/>
      </w:pPr>
      <w:r>
        <w:rPr>
          <w:rFonts w:hint="eastAsia"/>
        </w:rPr>
        <w:t>DR_Tn</w:t>
      </w:r>
      <w:r w:rsidR="000A2047">
        <w:t>7405</w:t>
      </w:r>
      <w:r>
        <w:rPr>
          <w:rFonts w:hint="eastAsia"/>
        </w:rPr>
        <w:t xml:space="preserve"> (+)</w:t>
      </w:r>
    </w:p>
  </w:comment>
  <w:comment w:id="18" w:author="小飞" w:date="2022-03-02T10:52:00Z" w:initials="">
    <w:p w14:paraId="016A12C8" w14:textId="77CB4119" w:rsidR="00516AE7" w:rsidRDefault="003E26D1">
      <w:pPr>
        <w:pStyle w:val="a3"/>
      </w:pPr>
      <w:r>
        <w:rPr>
          <w:rFonts w:hint="eastAsia"/>
        </w:rPr>
        <w:t>IRL_Tn</w:t>
      </w:r>
      <w:r w:rsidR="000A2047">
        <w:t>7405</w:t>
      </w:r>
      <w:r>
        <w:rPr>
          <w:rFonts w:hint="eastAsia"/>
        </w:rPr>
        <w:t xml:space="preserve"> (+)</w:t>
      </w:r>
    </w:p>
  </w:comment>
  <w:comment w:id="20" w:author="小飞" w:date="2022-03-02T10:52:00Z" w:initials="">
    <w:p w14:paraId="31BF0225" w14:textId="77777777" w:rsidR="00516AE7" w:rsidRDefault="003E26D1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tnpA-3' (-)</w:t>
      </w:r>
    </w:p>
  </w:comment>
  <w:comment w:id="21" w:author="小飞" w:date="2022-03-02T10:55:00Z" w:initials="">
    <w:p w14:paraId="32A80685" w14:textId="77777777" w:rsidR="00516AE7" w:rsidRDefault="003E26D1">
      <w:pPr>
        <w:pStyle w:val="a3"/>
      </w:pPr>
      <w:r>
        <w:rPr>
          <w:rFonts w:hint="eastAsia"/>
        </w:rPr>
        <w:t>DR_IS1071 (-)</w:t>
      </w:r>
    </w:p>
  </w:comment>
  <w:comment w:id="22" w:author="小飞" w:date="2022-03-02T10:55:00Z" w:initials="">
    <w:p w14:paraId="74DC6F4E" w14:textId="77777777" w:rsidR="00516AE7" w:rsidRDefault="003E26D1">
      <w:pPr>
        <w:pStyle w:val="a3"/>
      </w:pPr>
      <w:r>
        <w:rPr>
          <w:rFonts w:hint="eastAsia"/>
        </w:rPr>
        <w:t>IS1071 (-)</w:t>
      </w:r>
    </w:p>
  </w:comment>
  <w:comment w:id="23" w:author="小飞" w:date="2022-03-02T10:55:00Z" w:initials="">
    <w:p w14:paraId="333475A1" w14:textId="77777777" w:rsidR="00516AE7" w:rsidRDefault="003E26D1">
      <w:pPr>
        <w:pStyle w:val="a3"/>
      </w:pPr>
      <w:r>
        <w:rPr>
          <w:rFonts w:hint="eastAsia"/>
        </w:rPr>
        <w:t>DR_IS1071 (-)</w:t>
      </w:r>
    </w:p>
  </w:comment>
  <w:comment w:id="24" w:author="小飞" w:date="2022-03-02T10:55:00Z" w:initials="">
    <w:p w14:paraId="07671E44" w14:textId="77777777" w:rsidR="00516AE7" w:rsidRDefault="003E26D1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tnpA-5' (-)</w:t>
      </w:r>
    </w:p>
  </w:comment>
  <w:comment w:id="25" w:author="小飞" w:date="2022-03-02T10:56:00Z" w:initials="">
    <w:p w14:paraId="41934BF6" w14:textId="77777777" w:rsidR="00516AE7" w:rsidRDefault="003E26D1">
      <w:pPr>
        <w:pStyle w:val="a3"/>
      </w:pPr>
      <w:r>
        <w:rPr>
          <w:rFonts w:hint="eastAsia"/>
        </w:rPr>
        <w:t>tnpR (-)</w:t>
      </w:r>
    </w:p>
  </w:comment>
  <w:comment w:id="26" w:author="小飞" w:date="2022-03-02T10:56:00Z" w:initials="">
    <w:p w14:paraId="01250D4B" w14:textId="77777777" w:rsidR="00516AE7" w:rsidRDefault="003E26D1">
      <w:pPr>
        <w:pStyle w:val="a3"/>
      </w:pPr>
      <w:r>
        <w:rPr>
          <w:rFonts w:hint="eastAsia"/>
        </w:rPr>
        <w:t>res (-)</w:t>
      </w:r>
    </w:p>
  </w:comment>
  <w:comment w:id="27" w:author="小飞" w:date="2022-03-02T10:57:00Z" w:initials="">
    <w:p w14:paraId="41DA4A83" w14:textId="77777777" w:rsidR="00516AE7" w:rsidRDefault="003E26D1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urf2-3' (-)</w:t>
      </w:r>
    </w:p>
  </w:comment>
  <w:comment w:id="28" w:author="小飞" w:date="2022-03-02T10:58:00Z" w:initials="">
    <w:p w14:paraId="65EF5AF6" w14:textId="77777777" w:rsidR="00516AE7" w:rsidRDefault="003E26D1">
      <w:pPr>
        <w:pStyle w:val="a3"/>
      </w:pPr>
      <w:r>
        <w:rPr>
          <w:rFonts w:hint="eastAsia"/>
        </w:rPr>
        <w:t>IRi_In717 (+)</w:t>
      </w:r>
    </w:p>
  </w:comment>
  <w:comment w:id="30" w:author="小飞" w:date="2022-03-02T14:49:00Z" w:initials="">
    <w:p w14:paraId="4EC0070E" w14:textId="77777777" w:rsidR="00516AE7" w:rsidRDefault="003E26D1">
      <w:pPr>
        <w:pStyle w:val="a3"/>
      </w:pPr>
      <w:r>
        <w:rPr>
          <w:rFonts w:hint="eastAsia"/>
        </w:rPr>
        <w:t>DR_ISPa92 (-)</w:t>
      </w:r>
    </w:p>
  </w:comment>
  <w:comment w:id="31" w:author="小飞" w:date="2022-03-02T10:58:00Z" w:initials="">
    <w:p w14:paraId="5F6262E9" w14:textId="77777777" w:rsidR="00516AE7" w:rsidRDefault="003E26D1">
      <w:pPr>
        <w:pStyle w:val="a3"/>
      </w:pPr>
      <w:r>
        <w:rPr>
          <w:rFonts w:hint="eastAsia"/>
        </w:rPr>
        <w:t>ISPa92 (-)</w:t>
      </w:r>
    </w:p>
  </w:comment>
  <w:comment w:id="32" w:author="小飞" w:date="2022-03-02T14:49:00Z" w:initials="">
    <w:p w14:paraId="60F70F0D" w14:textId="77777777" w:rsidR="00516AE7" w:rsidRDefault="003E26D1">
      <w:pPr>
        <w:pStyle w:val="a3"/>
      </w:pPr>
      <w:r>
        <w:rPr>
          <w:rFonts w:hint="eastAsia"/>
        </w:rPr>
        <w:t>DR_ISPa92 (-)</w:t>
      </w:r>
    </w:p>
  </w:comment>
  <w:comment w:id="34" w:author="小飞" w:date="2022-03-02T16:05:00Z" w:initials="">
    <w:p w14:paraId="3ED717E2" w14:textId="77777777" w:rsidR="00516AE7" w:rsidRDefault="003E26D1">
      <w:pPr>
        <w:pStyle w:val="a3"/>
      </w:pPr>
      <w:r>
        <w:rPr>
          <w:rFonts w:hint="eastAsia"/>
        </w:rPr>
        <w:t>PcS (+)</w:t>
      </w:r>
    </w:p>
  </w:comment>
  <w:comment w:id="33" w:author="小飞" w:date="2022-03-02T14:50:00Z" w:initials="">
    <w:p w14:paraId="00BD31C7" w14:textId="77777777" w:rsidR="00516AE7" w:rsidRDefault="003E26D1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intI (-)</w:t>
      </w:r>
    </w:p>
  </w:comment>
  <w:comment w:id="35" w:author="小飞" w:date="2022-03-02T14:51:00Z" w:initials="">
    <w:p w14:paraId="5B953EFB" w14:textId="77777777" w:rsidR="00516AE7" w:rsidRDefault="003E26D1">
      <w:pPr>
        <w:pStyle w:val="a3"/>
      </w:pPr>
      <w:r>
        <w:rPr>
          <w:rFonts w:hint="eastAsia"/>
        </w:rPr>
        <w:t>attI1 (+)</w:t>
      </w:r>
    </w:p>
  </w:comment>
  <w:comment w:id="36" w:author="小飞" w:date="2022-03-02T14:51:00Z" w:initials="">
    <w:p w14:paraId="35AE35B7" w14:textId="77777777" w:rsidR="00516AE7" w:rsidRDefault="003E26D1">
      <w:pPr>
        <w:pStyle w:val="a3"/>
      </w:pPr>
      <w:r>
        <w:rPr>
          <w:rFonts w:hint="eastAsia"/>
        </w:rPr>
        <w:t>blaGES-5 (+)</w:t>
      </w:r>
    </w:p>
  </w:comment>
  <w:comment w:id="37" w:author="小飞" w:date="2022-03-02T16:35:00Z" w:initials="">
    <w:p w14:paraId="21467029" w14:textId="77777777" w:rsidR="00516AE7" w:rsidRDefault="003E26D1">
      <w:pPr>
        <w:pStyle w:val="a3"/>
      </w:pPr>
      <w:r>
        <w:rPr>
          <w:rFonts w:hint="eastAsia"/>
        </w:rPr>
        <w:t>aacA4' (+)</w:t>
      </w:r>
    </w:p>
  </w:comment>
  <w:comment w:id="38" w:author="小飞" w:date="2022-03-02T14:52:00Z" w:initials="">
    <w:p w14:paraId="28DC7D31" w14:textId="77777777" w:rsidR="00516AE7" w:rsidRDefault="003E26D1">
      <w:pPr>
        <w:pStyle w:val="a3"/>
      </w:pPr>
      <w:r>
        <w:rPr>
          <w:rFonts w:hint="eastAsia"/>
        </w:rPr>
        <w:t>gcuE15 (+)</w:t>
      </w:r>
    </w:p>
  </w:comment>
  <w:comment w:id="39" w:author="小飞" w:date="2022-03-02T16:36:00Z" w:initials="">
    <w:p w14:paraId="62A80009" w14:textId="77777777" w:rsidR="00516AE7" w:rsidRDefault="003E26D1">
      <w:pPr>
        <w:pStyle w:val="a3"/>
      </w:pPr>
      <w:r>
        <w:rPr>
          <w:rFonts w:hint="eastAsia"/>
        </w:rPr>
        <w:t>aphA15 (+)</w:t>
      </w:r>
    </w:p>
  </w:comment>
  <w:comment w:id="40" w:author="小飞" w:date="2022-03-02T14:53:00Z" w:initials="">
    <w:p w14:paraId="2D215E48" w14:textId="77777777" w:rsidR="00516AE7" w:rsidRDefault="003E26D1">
      <w:pPr>
        <w:pStyle w:val="a3"/>
      </w:pPr>
      <w:r>
        <w:rPr>
          <w:rFonts w:hint="eastAsia"/>
        </w:rPr>
        <w:t>ISPa21 (-)</w:t>
      </w:r>
    </w:p>
  </w:comment>
  <w:comment w:id="41" w:author="小飞" w:date="2022-03-02T16:41:00Z" w:initials="">
    <w:p w14:paraId="448536DC" w14:textId="77777777" w:rsidR="00516AE7" w:rsidRDefault="003E26D1">
      <w:pPr>
        <w:pStyle w:val="a3"/>
      </w:pPr>
      <w:r>
        <w:rPr>
          <w:rFonts w:hint="eastAsia"/>
        </w:rPr>
        <w:t>qacED1 (+)</w:t>
      </w:r>
    </w:p>
  </w:comment>
  <w:comment w:id="42" w:author="小飞" w:date="2022-03-02T16:41:00Z" w:initials="">
    <w:p w14:paraId="21B431EE" w14:textId="77777777" w:rsidR="00516AE7" w:rsidRDefault="003E26D1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sul1 (+)</w:t>
      </w:r>
    </w:p>
  </w:comment>
  <w:comment w:id="29" w:author="小飞" w:date="2022-03-02T10:57:00Z" w:initials="">
    <w:p w14:paraId="54E578CF" w14:textId="77777777" w:rsidR="00516AE7" w:rsidRDefault="003E26D1">
      <w:pPr>
        <w:pStyle w:val="a3"/>
      </w:pPr>
      <w:r>
        <w:rPr>
          <w:rFonts w:hint="eastAsia"/>
        </w:rPr>
        <w:t>In717 (+)</w:t>
      </w:r>
    </w:p>
  </w:comment>
  <w:comment w:id="43" w:author="小飞" w:date="2022-03-02T16:32:00Z" w:initials="">
    <w:p w14:paraId="62FB5E5D" w14:textId="77777777" w:rsidR="00516AE7" w:rsidRDefault="003E26D1">
      <w:pPr>
        <w:pStyle w:val="a3"/>
      </w:pPr>
      <w:r>
        <w:rPr>
          <w:rFonts w:hint="eastAsia"/>
        </w:rPr>
        <w:t>Truncated ISCR3</w:t>
      </w:r>
      <w:r>
        <w:rPr>
          <w:rFonts w:hint="eastAsia"/>
        </w:rPr>
        <w:t>–</w:t>
      </w:r>
      <w:r>
        <w:rPr>
          <w:rFonts w:hint="eastAsia"/>
        </w:rPr>
        <w:t>tetA(G)</w:t>
      </w:r>
      <w:r>
        <w:rPr>
          <w:rFonts w:hint="eastAsia"/>
        </w:rPr>
        <w:t>–</w:t>
      </w:r>
      <w:r>
        <w:rPr>
          <w:rFonts w:hint="eastAsia"/>
        </w:rPr>
        <w:t>cmlA9 unit (+)</w:t>
      </w:r>
    </w:p>
  </w:comment>
  <w:comment w:id="46" w:author="小飞" w:date="2022-03-02T14:51:00Z" w:initials="">
    <w:p w14:paraId="22824381" w14:textId="77777777" w:rsidR="00516AE7" w:rsidRDefault="003E26D1">
      <w:pPr>
        <w:pStyle w:val="a3"/>
      </w:pPr>
      <w:r>
        <w:rPr>
          <w:rFonts w:hint="eastAsia"/>
        </w:rPr>
        <w:t>PcS (+)</w:t>
      </w:r>
    </w:p>
  </w:comment>
  <w:comment w:id="44" w:author="小飞" w:date="2022-03-02T16:05:00Z" w:initials="">
    <w:p w14:paraId="3DA060B6" w14:textId="77777777" w:rsidR="00516AE7" w:rsidRDefault="003E26D1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intI (-)</w:t>
      </w:r>
    </w:p>
  </w:comment>
  <w:comment w:id="47" w:author="小飞" w:date="2022-03-02T16:34:00Z" w:initials="">
    <w:p w14:paraId="687C24BF" w14:textId="77777777" w:rsidR="00516AE7" w:rsidRDefault="003E26D1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blaGES-1 (+)</w:t>
      </w:r>
    </w:p>
  </w:comment>
  <w:comment w:id="48" w:author="小飞" w:date="2022-03-02T14:52:00Z" w:initials="">
    <w:p w14:paraId="17E719E8" w14:textId="77777777" w:rsidR="00516AE7" w:rsidRDefault="003E26D1">
      <w:pPr>
        <w:pStyle w:val="a3"/>
      </w:pPr>
      <w:r>
        <w:rPr>
          <w:rFonts w:hint="eastAsia"/>
        </w:rPr>
        <w:t>aacA4' (+)</w:t>
      </w:r>
    </w:p>
  </w:comment>
  <w:comment w:id="49" w:author="小飞" w:date="2022-03-02T14:53:00Z" w:initials="">
    <w:p w14:paraId="224E0E92" w14:textId="77777777" w:rsidR="00516AE7" w:rsidRDefault="003E26D1">
      <w:pPr>
        <w:pStyle w:val="a3"/>
      </w:pPr>
      <w:r>
        <w:rPr>
          <w:rFonts w:hint="eastAsia"/>
        </w:rPr>
        <w:t>aphA15 (+)</w:t>
      </w:r>
    </w:p>
  </w:comment>
  <w:comment w:id="50" w:author="小飞" w:date="2022-03-02T16:37:00Z" w:initials="">
    <w:p w14:paraId="453F62D4" w14:textId="77777777" w:rsidR="00516AE7" w:rsidRDefault="003E26D1">
      <w:pPr>
        <w:pStyle w:val="a3"/>
      </w:pPr>
      <w:r>
        <w:rPr>
          <w:rFonts w:hint="eastAsia"/>
        </w:rPr>
        <w:t>ISPa21 (-)</w:t>
      </w:r>
    </w:p>
  </w:comment>
  <w:comment w:id="51" w:author="小飞" w:date="2022-03-02T14:54:00Z" w:initials="">
    <w:p w14:paraId="1C012C7B" w14:textId="77777777" w:rsidR="00516AE7" w:rsidRDefault="003E26D1">
      <w:pPr>
        <w:pStyle w:val="a3"/>
      </w:pPr>
      <w:r>
        <w:rPr>
          <w:rFonts w:hint="eastAsia"/>
        </w:rPr>
        <w:t>qacED1 (+)</w:t>
      </w:r>
    </w:p>
  </w:comment>
  <w:comment w:id="52" w:author="小飞" w:date="2022-03-02T16:31:00Z" w:initials="">
    <w:p w14:paraId="38172BAF" w14:textId="77777777" w:rsidR="00516AE7" w:rsidRDefault="003E26D1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sul1 (+)</w:t>
      </w:r>
    </w:p>
  </w:comment>
  <w:comment w:id="45" w:author="小飞" w:date="2022-03-02T16:02:00Z" w:initials="">
    <w:p w14:paraId="52A01DFD" w14:textId="77777777" w:rsidR="00516AE7" w:rsidRDefault="003E26D1">
      <w:pPr>
        <w:pStyle w:val="a3"/>
      </w:pPr>
      <w:r>
        <w:rPr>
          <w:rFonts w:hint="eastAsia"/>
        </w:rPr>
        <w:t>In2144 (+)</w:t>
      </w:r>
    </w:p>
  </w:comment>
  <w:comment w:id="53" w:author="小飞" w:date="2022-03-02T16:38:00Z" w:initials="">
    <w:p w14:paraId="05F22AA7" w14:textId="77777777" w:rsidR="00516AE7" w:rsidRDefault="003E26D1">
      <w:pPr>
        <w:pStyle w:val="a3"/>
      </w:pPr>
      <w:r>
        <w:rPr>
          <w:rFonts w:hint="eastAsia"/>
        </w:rPr>
        <w:t>ISCR3</w:t>
      </w:r>
      <w:r>
        <w:rPr>
          <w:rFonts w:hint="eastAsia"/>
        </w:rPr>
        <w:t>–</w:t>
      </w:r>
      <w:r>
        <w:rPr>
          <w:rFonts w:hint="eastAsia"/>
        </w:rPr>
        <w:t>tetA(G)</w:t>
      </w:r>
      <w:r>
        <w:rPr>
          <w:rFonts w:hint="eastAsia"/>
        </w:rPr>
        <w:t>–</w:t>
      </w:r>
      <w:r>
        <w:rPr>
          <w:rFonts w:hint="eastAsia"/>
        </w:rPr>
        <w:t>cmlA9 unit (-)</w:t>
      </w:r>
    </w:p>
  </w:comment>
  <w:comment w:id="55" w:author="小飞" w:date="2022-03-02T16:45:00Z" w:initials="">
    <w:p w14:paraId="38EB3A5C" w14:textId="77777777" w:rsidR="00516AE7" w:rsidRDefault="003E26D1">
      <w:pPr>
        <w:pStyle w:val="a3"/>
      </w:pPr>
      <w:r>
        <w:rPr>
          <w:rFonts w:hint="eastAsia"/>
        </w:rPr>
        <w:t>IS6100 (+)</w:t>
      </w:r>
    </w:p>
  </w:comment>
  <w:comment w:id="54" w:author="小飞" w:date="2022-03-02T16:44:00Z" w:initials="">
    <w:p w14:paraId="71BE5DC9" w14:textId="77777777" w:rsidR="00516AE7" w:rsidRDefault="003E26D1">
      <w:pPr>
        <w:pStyle w:val="a3"/>
      </w:pPr>
      <w:r>
        <w:rPr>
          <w:rFonts w:hint="eastAsia"/>
        </w:rPr>
        <w:t>In0 (+)</w:t>
      </w:r>
    </w:p>
  </w:comment>
  <w:comment w:id="19" w:author="小飞" w:date="2022-03-02T10:53:00Z" w:initials="">
    <w:p w14:paraId="344F41A5" w14:textId="7EF5C5A6" w:rsidR="00516AE7" w:rsidRDefault="003E26D1">
      <w:pPr>
        <w:pStyle w:val="a3"/>
      </w:pPr>
      <w:r>
        <w:rPr>
          <w:rFonts w:hint="eastAsia"/>
        </w:rPr>
        <w:t>Tn</w:t>
      </w:r>
      <w:r w:rsidR="000A2047">
        <w:t>7405</w:t>
      </w:r>
      <w:r>
        <w:rPr>
          <w:rFonts w:hint="eastAsia"/>
        </w:rPr>
        <w:t xml:space="preserve"> (+)</w:t>
      </w:r>
    </w:p>
  </w:comment>
  <w:comment w:id="56" w:author="小飞" w:date="2022-03-02T10:53:00Z" w:initials="">
    <w:p w14:paraId="70616422" w14:textId="6C3F15C6" w:rsidR="00516AE7" w:rsidRDefault="003E26D1">
      <w:pPr>
        <w:pStyle w:val="a3"/>
      </w:pPr>
      <w:r>
        <w:rPr>
          <w:rFonts w:hint="eastAsia"/>
        </w:rPr>
        <w:t>IRR_Tn</w:t>
      </w:r>
      <w:r w:rsidR="000A2047">
        <w:t>7405</w:t>
      </w:r>
      <w:r>
        <w:rPr>
          <w:rFonts w:hint="eastAsia"/>
        </w:rPr>
        <w:t xml:space="preserve"> (+)</w:t>
      </w:r>
    </w:p>
  </w:comment>
  <w:comment w:id="58" w:author="小飞" w:date="2022-03-02T10:53:00Z" w:initials="">
    <w:p w14:paraId="66161EEE" w14:textId="5AE86312" w:rsidR="00516AE7" w:rsidRDefault="003E26D1">
      <w:pPr>
        <w:pStyle w:val="a3"/>
      </w:pPr>
      <w:r>
        <w:rPr>
          <w:rFonts w:hint="eastAsia"/>
        </w:rPr>
        <w:t>DR_Tn</w:t>
      </w:r>
      <w:r w:rsidR="000A2047">
        <w:t>7405</w:t>
      </w:r>
      <w:r>
        <w:rPr>
          <w:rFonts w:hint="eastAsia"/>
        </w:rPr>
        <w:t xml:space="preserve"> (+)</w:t>
      </w:r>
    </w:p>
  </w:comment>
  <w:comment w:id="57" w:author="小飞" w:date="2022-03-02T16:46:00Z" w:initials="">
    <w:p w14:paraId="5B967224" w14:textId="77777777" w:rsidR="00516AE7" w:rsidRDefault="003E26D1">
      <w:pPr>
        <w:pStyle w:val="a3"/>
      </w:pPr>
      <w:r>
        <w:rPr>
          <w:rFonts w:hint="eastAsia"/>
        </w:rPr>
        <w:t>smc (-)</w:t>
      </w:r>
    </w:p>
  </w:comment>
  <w:comment w:id="59" w:author="小飞" w:date="2022-03-02T16:46:00Z" w:initials="">
    <w:p w14:paraId="14DC1FDF" w14:textId="77777777" w:rsidR="00516AE7" w:rsidRDefault="003E26D1">
      <w:pPr>
        <w:pStyle w:val="a3"/>
      </w:pPr>
      <w:r>
        <w:rPr>
          <w:rFonts w:hint="eastAsia"/>
        </w:rPr>
        <w:t>hepA (-)</w:t>
      </w:r>
    </w:p>
  </w:comment>
  <w:comment w:id="60" w:author="小飞" w:date="2022-03-02T16:47:00Z" w:initials="">
    <w:p w14:paraId="46F7654C" w14:textId="77777777" w:rsidR="00516AE7" w:rsidRDefault="003E26D1">
      <w:pPr>
        <w:pStyle w:val="a3"/>
      </w:pPr>
      <w:r>
        <w:rPr>
          <w:rFonts w:hint="eastAsia"/>
        </w:rPr>
        <w:t>ftsH (+)</w:t>
      </w:r>
    </w:p>
  </w:comment>
  <w:comment w:id="61" w:author="小飞" w:date="2022-03-02T16:47:00Z" w:initials="">
    <w:p w14:paraId="4A424571" w14:textId="0932A37B" w:rsidR="00516AE7" w:rsidRDefault="003E26D1">
      <w:pPr>
        <w:pStyle w:val="a3"/>
      </w:pPr>
      <w:r>
        <w:rPr>
          <w:rFonts w:hint="eastAsia"/>
        </w:rPr>
        <w:t>attR_Tn</w:t>
      </w:r>
      <w:r w:rsidR="000A2047">
        <w:t>74</w:t>
      </w:r>
      <w:r w:rsidR="00DF48A8">
        <w:t>59</w:t>
      </w:r>
      <w:r>
        <w:rPr>
          <w:rFonts w:hint="eastAsia"/>
        </w:rPr>
        <w:t xml:space="preserve"> (+)</w:t>
      </w:r>
    </w:p>
  </w:comment>
  <w:comment w:id="1" w:author="小飞" w:date="2022-03-02T10:25:00Z" w:initials="">
    <w:p w14:paraId="2B5A3B02" w14:textId="401D4CEA" w:rsidR="00516AE7" w:rsidRDefault="003E26D1">
      <w:pPr>
        <w:pStyle w:val="a3"/>
        <w:widowControl/>
      </w:pPr>
      <w:r>
        <w:rPr>
          <w:rFonts w:eastAsia="宋体"/>
          <w:sz w:val="24"/>
          <w:szCs w:val="24"/>
          <w:lang w:bidi="ar"/>
        </w:rPr>
        <w:t>Integrative and conjugative element: Tn6417: Tn</w:t>
      </w:r>
      <w:r w:rsidR="000A2047">
        <w:rPr>
          <w:rFonts w:eastAsia="宋体"/>
          <w:sz w:val="24"/>
          <w:szCs w:val="24"/>
          <w:lang w:bidi="ar"/>
        </w:rPr>
        <w:t>74</w:t>
      </w:r>
      <w:r w:rsidR="00DF48A8">
        <w:rPr>
          <w:rFonts w:eastAsia="宋体"/>
          <w:sz w:val="24"/>
          <w:szCs w:val="24"/>
          <w:lang w:bidi="ar"/>
        </w:rPr>
        <w:t>59</w:t>
      </w:r>
      <w:r>
        <w:rPr>
          <w:rFonts w:eastAsia="宋体"/>
          <w:sz w:val="24"/>
          <w:szCs w:val="24"/>
          <w:lang w:bidi="ar"/>
        </w:rPr>
        <w:t xml:space="preserve">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38E48F5" w15:done="0"/>
  <w15:commentEx w15:paraId="2BA40819" w15:done="0"/>
  <w15:commentEx w15:paraId="572102E8" w15:done="0"/>
  <w15:commentEx w15:paraId="4F2F2D5A" w15:done="0"/>
  <w15:commentEx w15:paraId="3A1F64A3" w15:done="0"/>
  <w15:commentEx w15:paraId="634F240D" w15:done="0"/>
  <w15:commentEx w15:paraId="170D39D6" w15:done="0"/>
  <w15:commentEx w15:paraId="7AD743F2" w15:done="0"/>
  <w15:commentEx w15:paraId="2C6E3BD9" w15:done="0"/>
  <w15:commentEx w15:paraId="068A51CD" w15:done="0"/>
  <w15:commentEx w15:paraId="20391B36" w15:done="0"/>
  <w15:commentEx w15:paraId="042E750C" w15:done="0"/>
  <w15:commentEx w15:paraId="478A4267" w15:done="0"/>
  <w15:commentEx w15:paraId="23E330A9" w15:done="0"/>
  <w15:commentEx w15:paraId="169835E1" w15:done="0"/>
  <w15:commentEx w15:paraId="57B36352" w15:done="0"/>
  <w15:commentEx w15:paraId="4CE73551" w15:done="0"/>
  <w15:commentEx w15:paraId="016A12C8" w15:done="0"/>
  <w15:commentEx w15:paraId="31BF0225" w15:done="0"/>
  <w15:commentEx w15:paraId="32A80685" w15:done="0"/>
  <w15:commentEx w15:paraId="74DC6F4E" w15:done="0"/>
  <w15:commentEx w15:paraId="333475A1" w15:done="0"/>
  <w15:commentEx w15:paraId="07671E44" w15:done="0"/>
  <w15:commentEx w15:paraId="41934BF6" w15:done="0"/>
  <w15:commentEx w15:paraId="01250D4B" w15:done="0"/>
  <w15:commentEx w15:paraId="41DA4A83" w15:done="0"/>
  <w15:commentEx w15:paraId="65EF5AF6" w15:done="0"/>
  <w15:commentEx w15:paraId="4EC0070E" w15:done="0"/>
  <w15:commentEx w15:paraId="5F6262E9" w15:done="0"/>
  <w15:commentEx w15:paraId="60F70F0D" w15:done="0"/>
  <w15:commentEx w15:paraId="3ED717E2" w15:done="0"/>
  <w15:commentEx w15:paraId="00BD31C7" w15:done="0"/>
  <w15:commentEx w15:paraId="5B953EFB" w15:done="0"/>
  <w15:commentEx w15:paraId="35AE35B7" w15:done="0"/>
  <w15:commentEx w15:paraId="21467029" w15:done="0"/>
  <w15:commentEx w15:paraId="28DC7D31" w15:done="0"/>
  <w15:commentEx w15:paraId="62A80009" w15:done="0"/>
  <w15:commentEx w15:paraId="2D215E48" w15:done="0"/>
  <w15:commentEx w15:paraId="448536DC" w15:done="0"/>
  <w15:commentEx w15:paraId="21B431EE" w15:done="0"/>
  <w15:commentEx w15:paraId="54E578CF" w15:done="0"/>
  <w15:commentEx w15:paraId="62FB5E5D" w15:done="0"/>
  <w15:commentEx w15:paraId="22824381" w15:done="0"/>
  <w15:commentEx w15:paraId="3DA060B6" w15:done="0"/>
  <w15:commentEx w15:paraId="687C24BF" w15:done="0"/>
  <w15:commentEx w15:paraId="17E719E8" w15:done="0"/>
  <w15:commentEx w15:paraId="224E0E92" w15:done="0"/>
  <w15:commentEx w15:paraId="453F62D4" w15:done="0"/>
  <w15:commentEx w15:paraId="1C012C7B" w15:done="0"/>
  <w15:commentEx w15:paraId="38172BAF" w15:done="0"/>
  <w15:commentEx w15:paraId="52A01DFD" w15:done="0"/>
  <w15:commentEx w15:paraId="05F22AA7" w15:done="0"/>
  <w15:commentEx w15:paraId="38EB3A5C" w15:done="0"/>
  <w15:commentEx w15:paraId="71BE5DC9" w15:done="0"/>
  <w15:commentEx w15:paraId="344F41A5" w15:done="0"/>
  <w15:commentEx w15:paraId="70616422" w15:done="0"/>
  <w15:commentEx w15:paraId="66161EEE" w15:done="0"/>
  <w15:commentEx w15:paraId="5B967224" w15:done="0"/>
  <w15:commentEx w15:paraId="14DC1FDF" w15:done="0"/>
  <w15:commentEx w15:paraId="46F7654C" w15:done="0"/>
  <w15:commentEx w15:paraId="4A424571" w15:done="0"/>
  <w15:commentEx w15:paraId="2B5A3B0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9C22D" w16cex:dateUtc="2022-03-02T02:24:00Z"/>
  <w16cex:commentExtensible w16cex:durableId="25F9C22E" w16cex:dateUtc="2022-03-02T02:25:00Z"/>
  <w16cex:commentExtensible w16cex:durableId="25F9C22F" w16cex:dateUtc="2022-03-02T02:36:00Z"/>
  <w16cex:commentExtensible w16cex:durableId="25F9C230" w16cex:dateUtc="2022-03-02T02:36:00Z"/>
  <w16cex:commentExtensible w16cex:durableId="25F9C231" w16cex:dateUtc="2022-03-02T02:37:00Z"/>
  <w16cex:commentExtensible w16cex:durableId="25F9C232" w16cex:dateUtc="2022-03-02T02:38:00Z"/>
  <w16cex:commentExtensible w16cex:durableId="25F9C233" w16cex:dateUtc="2022-03-02T02:38:00Z"/>
  <w16cex:commentExtensible w16cex:durableId="25F9C234" w16cex:dateUtc="2022-03-02T02:38:00Z"/>
  <w16cex:commentExtensible w16cex:durableId="25F9C235" w16cex:dateUtc="2022-03-02T02:39:00Z"/>
  <w16cex:commentExtensible w16cex:durableId="25F9C236" w16cex:dateUtc="2022-03-02T02:39:00Z"/>
  <w16cex:commentExtensible w16cex:durableId="25F9C237" w16cex:dateUtc="2022-03-02T02:40:00Z"/>
  <w16cex:commentExtensible w16cex:durableId="25F9C238" w16cex:dateUtc="2022-03-02T02:40:00Z"/>
  <w16cex:commentExtensible w16cex:durableId="25F9C239" w16cex:dateUtc="2022-03-02T02:41:00Z"/>
  <w16cex:commentExtensible w16cex:durableId="25F9C23A" w16cex:dateUtc="2022-03-02T02:42:00Z"/>
  <w16cex:commentExtensible w16cex:durableId="25F9C23B" w16cex:dateUtc="2022-03-02T02:42:00Z"/>
  <w16cex:commentExtensible w16cex:durableId="25F9C23C" w16cex:dateUtc="2022-03-02T02:43:00Z"/>
  <w16cex:commentExtensible w16cex:durableId="25F9C23D" w16cex:dateUtc="2022-03-02T02:49:00Z"/>
  <w16cex:commentExtensible w16cex:durableId="25F9C23E" w16cex:dateUtc="2022-03-02T02:52:00Z"/>
  <w16cex:commentExtensible w16cex:durableId="25F9C23F" w16cex:dateUtc="2022-03-02T02:52:00Z"/>
  <w16cex:commentExtensible w16cex:durableId="25F9C240" w16cex:dateUtc="2022-03-02T02:55:00Z"/>
  <w16cex:commentExtensible w16cex:durableId="25F9C241" w16cex:dateUtc="2022-03-02T02:55:00Z"/>
  <w16cex:commentExtensible w16cex:durableId="25F9C242" w16cex:dateUtc="2022-03-02T02:55:00Z"/>
  <w16cex:commentExtensible w16cex:durableId="25F9C243" w16cex:dateUtc="2022-03-02T02:55:00Z"/>
  <w16cex:commentExtensible w16cex:durableId="25F9C244" w16cex:dateUtc="2022-03-02T02:56:00Z"/>
  <w16cex:commentExtensible w16cex:durableId="25F9C245" w16cex:dateUtc="2022-03-02T02:56:00Z"/>
  <w16cex:commentExtensible w16cex:durableId="25F9C246" w16cex:dateUtc="2022-03-02T02:57:00Z"/>
  <w16cex:commentExtensible w16cex:durableId="25F9C247" w16cex:dateUtc="2022-03-02T02:58:00Z"/>
  <w16cex:commentExtensible w16cex:durableId="25F9C248" w16cex:dateUtc="2022-03-02T06:49:00Z"/>
  <w16cex:commentExtensible w16cex:durableId="25F9C249" w16cex:dateUtc="2022-03-02T02:58:00Z"/>
  <w16cex:commentExtensible w16cex:durableId="25F9C24A" w16cex:dateUtc="2022-03-02T06:49:00Z"/>
  <w16cex:commentExtensible w16cex:durableId="25F9C24B" w16cex:dateUtc="2022-03-02T08:05:00Z"/>
  <w16cex:commentExtensible w16cex:durableId="25F9C24C" w16cex:dateUtc="2022-03-02T06:50:00Z"/>
  <w16cex:commentExtensible w16cex:durableId="25F9C24D" w16cex:dateUtc="2022-03-02T06:51:00Z"/>
  <w16cex:commentExtensible w16cex:durableId="25F9C24E" w16cex:dateUtc="2022-03-02T06:51:00Z"/>
  <w16cex:commentExtensible w16cex:durableId="25F9C24F" w16cex:dateUtc="2022-03-02T08:35:00Z"/>
  <w16cex:commentExtensible w16cex:durableId="25F9C250" w16cex:dateUtc="2022-03-02T06:52:00Z"/>
  <w16cex:commentExtensible w16cex:durableId="25F9C251" w16cex:dateUtc="2022-03-02T08:36:00Z"/>
  <w16cex:commentExtensible w16cex:durableId="25F9C252" w16cex:dateUtc="2022-03-02T06:53:00Z"/>
  <w16cex:commentExtensible w16cex:durableId="25F9C253" w16cex:dateUtc="2022-03-02T08:41:00Z"/>
  <w16cex:commentExtensible w16cex:durableId="25F9C254" w16cex:dateUtc="2022-03-02T08:41:00Z"/>
  <w16cex:commentExtensible w16cex:durableId="25F9C255" w16cex:dateUtc="2022-03-02T02:57:00Z"/>
  <w16cex:commentExtensible w16cex:durableId="25F9C256" w16cex:dateUtc="2022-03-02T08:32:00Z"/>
  <w16cex:commentExtensible w16cex:durableId="25F9C257" w16cex:dateUtc="2022-03-02T06:51:00Z"/>
  <w16cex:commentExtensible w16cex:durableId="25F9C258" w16cex:dateUtc="2022-03-02T08:05:00Z"/>
  <w16cex:commentExtensible w16cex:durableId="25F9C259" w16cex:dateUtc="2022-03-02T08:34:00Z"/>
  <w16cex:commentExtensible w16cex:durableId="25F9C25A" w16cex:dateUtc="2022-03-02T06:52:00Z"/>
  <w16cex:commentExtensible w16cex:durableId="25F9C25B" w16cex:dateUtc="2022-03-02T06:53:00Z"/>
  <w16cex:commentExtensible w16cex:durableId="25F9C25C" w16cex:dateUtc="2022-03-02T08:37:00Z"/>
  <w16cex:commentExtensible w16cex:durableId="25F9C25D" w16cex:dateUtc="2022-03-02T06:54:00Z"/>
  <w16cex:commentExtensible w16cex:durableId="25F9C25E" w16cex:dateUtc="2022-03-02T08:31:00Z"/>
  <w16cex:commentExtensible w16cex:durableId="25F9C25F" w16cex:dateUtc="2022-03-02T08:02:00Z"/>
  <w16cex:commentExtensible w16cex:durableId="25F9C260" w16cex:dateUtc="2022-03-02T08:38:00Z"/>
  <w16cex:commentExtensible w16cex:durableId="25F9C261" w16cex:dateUtc="2022-03-02T08:45:00Z"/>
  <w16cex:commentExtensible w16cex:durableId="25F9C262" w16cex:dateUtc="2022-03-02T08:44:00Z"/>
  <w16cex:commentExtensible w16cex:durableId="25F9C263" w16cex:dateUtc="2022-03-02T02:53:00Z"/>
  <w16cex:commentExtensible w16cex:durableId="25F9C264" w16cex:dateUtc="2022-03-02T02:53:00Z"/>
  <w16cex:commentExtensible w16cex:durableId="25F9C265" w16cex:dateUtc="2022-03-02T02:53:00Z"/>
  <w16cex:commentExtensible w16cex:durableId="25F9C266" w16cex:dateUtc="2022-03-02T08:46:00Z"/>
  <w16cex:commentExtensible w16cex:durableId="25F9C267" w16cex:dateUtc="2022-03-02T08:46:00Z"/>
  <w16cex:commentExtensible w16cex:durableId="25F9C268" w16cex:dateUtc="2022-03-02T08:47:00Z"/>
  <w16cex:commentExtensible w16cex:durableId="25F9C269" w16cex:dateUtc="2022-03-02T08:47:00Z"/>
  <w16cex:commentExtensible w16cex:durableId="25F9C26A" w16cex:dateUtc="2022-03-02T02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8E48F5" w16cid:durableId="25F9C22D"/>
  <w16cid:commentId w16cid:paraId="2BA40819" w16cid:durableId="25F9C22E"/>
  <w16cid:commentId w16cid:paraId="572102E8" w16cid:durableId="25F9C22F"/>
  <w16cid:commentId w16cid:paraId="4F2F2D5A" w16cid:durableId="25F9C230"/>
  <w16cid:commentId w16cid:paraId="3A1F64A3" w16cid:durableId="25F9C231"/>
  <w16cid:commentId w16cid:paraId="634F240D" w16cid:durableId="25F9C232"/>
  <w16cid:commentId w16cid:paraId="170D39D6" w16cid:durableId="25F9C233"/>
  <w16cid:commentId w16cid:paraId="7AD743F2" w16cid:durableId="25F9C234"/>
  <w16cid:commentId w16cid:paraId="2C6E3BD9" w16cid:durableId="25F9C235"/>
  <w16cid:commentId w16cid:paraId="068A51CD" w16cid:durableId="25F9C236"/>
  <w16cid:commentId w16cid:paraId="20391B36" w16cid:durableId="25F9C237"/>
  <w16cid:commentId w16cid:paraId="042E750C" w16cid:durableId="25F9C238"/>
  <w16cid:commentId w16cid:paraId="478A4267" w16cid:durableId="25F9C239"/>
  <w16cid:commentId w16cid:paraId="23E330A9" w16cid:durableId="25F9C23A"/>
  <w16cid:commentId w16cid:paraId="169835E1" w16cid:durableId="25F9C23B"/>
  <w16cid:commentId w16cid:paraId="57B36352" w16cid:durableId="25F9C23C"/>
  <w16cid:commentId w16cid:paraId="4CE73551" w16cid:durableId="25F9C23D"/>
  <w16cid:commentId w16cid:paraId="016A12C8" w16cid:durableId="25F9C23E"/>
  <w16cid:commentId w16cid:paraId="31BF0225" w16cid:durableId="25F9C23F"/>
  <w16cid:commentId w16cid:paraId="32A80685" w16cid:durableId="25F9C240"/>
  <w16cid:commentId w16cid:paraId="74DC6F4E" w16cid:durableId="25F9C241"/>
  <w16cid:commentId w16cid:paraId="333475A1" w16cid:durableId="25F9C242"/>
  <w16cid:commentId w16cid:paraId="07671E44" w16cid:durableId="25F9C243"/>
  <w16cid:commentId w16cid:paraId="41934BF6" w16cid:durableId="25F9C244"/>
  <w16cid:commentId w16cid:paraId="01250D4B" w16cid:durableId="25F9C245"/>
  <w16cid:commentId w16cid:paraId="41DA4A83" w16cid:durableId="25F9C246"/>
  <w16cid:commentId w16cid:paraId="65EF5AF6" w16cid:durableId="25F9C247"/>
  <w16cid:commentId w16cid:paraId="4EC0070E" w16cid:durableId="25F9C248"/>
  <w16cid:commentId w16cid:paraId="5F6262E9" w16cid:durableId="25F9C249"/>
  <w16cid:commentId w16cid:paraId="60F70F0D" w16cid:durableId="25F9C24A"/>
  <w16cid:commentId w16cid:paraId="3ED717E2" w16cid:durableId="25F9C24B"/>
  <w16cid:commentId w16cid:paraId="00BD31C7" w16cid:durableId="25F9C24C"/>
  <w16cid:commentId w16cid:paraId="5B953EFB" w16cid:durableId="25F9C24D"/>
  <w16cid:commentId w16cid:paraId="35AE35B7" w16cid:durableId="25F9C24E"/>
  <w16cid:commentId w16cid:paraId="21467029" w16cid:durableId="25F9C24F"/>
  <w16cid:commentId w16cid:paraId="28DC7D31" w16cid:durableId="25F9C250"/>
  <w16cid:commentId w16cid:paraId="62A80009" w16cid:durableId="25F9C251"/>
  <w16cid:commentId w16cid:paraId="2D215E48" w16cid:durableId="25F9C252"/>
  <w16cid:commentId w16cid:paraId="448536DC" w16cid:durableId="25F9C253"/>
  <w16cid:commentId w16cid:paraId="21B431EE" w16cid:durableId="25F9C254"/>
  <w16cid:commentId w16cid:paraId="54E578CF" w16cid:durableId="25F9C255"/>
  <w16cid:commentId w16cid:paraId="62FB5E5D" w16cid:durableId="25F9C256"/>
  <w16cid:commentId w16cid:paraId="22824381" w16cid:durableId="25F9C257"/>
  <w16cid:commentId w16cid:paraId="3DA060B6" w16cid:durableId="25F9C258"/>
  <w16cid:commentId w16cid:paraId="687C24BF" w16cid:durableId="25F9C259"/>
  <w16cid:commentId w16cid:paraId="17E719E8" w16cid:durableId="25F9C25A"/>
  <w16cid:commentId w16cid:paraId="224E0E92" w16cid:durableId="25F9C25B"/>
  <w16cid:commentId w16cid:paraId="453F62D4" w16cid:durableId="25F9C25C"/>
  <w16cid:commentId w16cid:paraId="1C012C7B" w16cid:durableId="25F9C25D"/>
  <w16cid:commentId w16cid:paraId="38172BAF" w16cid:durableId="25F9C25E"/>
  <w16cid:commentId w16cid:paraId="52A01DFD" w16cid:durableId="25F9C25F"/>
  <w16cid:commentId w16cid:paraId="05F22AA7" w16cid:durableId="25F9C260"/>
  <w16cid:commentId w16cid:paraId="38EB3A5C" w16cid:durableId="25F9C261"/>
  <w16cid:commentId w16cid:paraId="71BE5DC9" w16cid:durableId="25F9C262"/>
  <w16cid:commentId w16cid:paraId="344F41A5" w16cid:durableId="25F9C263"/>
  <w16cid:commentId w16cid:paraId="70616422" w16cid:durableId="25F9C264"/>
  <w16cid:commentId w16cid:paraId="66161EEE" w16cid:durableId="25F9C265"/>
  <w16cid:commentId w16cid:paraId="5B967224" w16cid:durableId="25F9C266"/>
  <w16cid:commentId w16cid:paraId="14DC1FDF" w16cid:durableId="25F9C267"/>
  <w16cid:commentId w16cid:paraId="46F7654C" w16cid:durableId="25F9C268"/>
  <w16cid:commentId w16cid:paraId="4A424571" w16cid:durableId="25F9C269"/>
  <w16cid:commentId w16cid:paraId="2B5A3B02" w16cid:durableId="25F9C26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CB154" w14:textId="77777777" w:rsidR="004F7546" w:rsidRDefault="004F7546" w:rsidP="000A2047">
      <w:r>
        <w:separator/>
      </w:r>
    </w:p>
  </w:endnote>
  <w:endnote w:type="continuationSeparator" w:id="0">
    <w:p w14:paraId="0F0394D4" w14:textId="77777777" w:rsidR="004F7546" w:rsidRDefault="004F7546" w:rsidP="000A2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8C219" w14:textId="77777777" w:rsidR="004F7546" w:rsidRDefault="004F7546" w:rsidP="000A2047">
      <w:r>
        <w:separator/>
      </w:r>
    </w:p>
  </w:footnote>
  <w:footnote w:type="continuationSeparator" w:id="0">
    <w:p w14:paraId="3FB96AAA" w14:textId="77777777" w:rsidR="004F7546" w:rsidRDefault="004F7546" w:rsidP="000A20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LQ0MrY0MzExsjRQ0lEKTi0uzszPAykwrAUArciIlSwAAAA="/>
  </w:docVars>
  <w:rsids>
    <w:rsidRoot w:val="00944C5E"/>
    <w:rsid w:val="000A2047"/>
    <w:rsid w:val="003E26D1"/>
    <w:rsid w:val="004F7546"/>
    <w:rsid w:val="00516AE7"/>
    <w:rsid w:val="006B7983"/>
    <w:rsid w:val="0089088C"/>
    <w:rsid w:val="00944C5E"/>
    <w:rsid w:val="009D56BE"/>
    <w:rsid w:val="00B12D70"/>
    <w:rsid w:val="00BA381D"/>
    <w:rsid w:val="00D63430"/>
    <w:rsid w:val="00DF48A8"/>
    <w:rsid w:val="19D3104D"/>
    <w:rsid w:val="20BE0C3F"/>
    <w:rsid w:val="27A1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60427B"/>
  <w15:docId w15:val="{5AB2AFB6-E047-409E-86FE-565BDBA00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  <w:rPr>
      <w:rFonts w:ascii="Times New Roman" w:eastAsia="等线" w:hAnsi="Times New Roman" w:cs="Times New Roman"/>
    </w:rPr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38</Pages>
  <Words>6</Words>
  <Characters>113394</Characters>
  <Application>Microsoft Office Word</Application>
  <DocSecurity>0</DocSecurity>
  <Lines>1667</Lines>
  <Paragraphs>2</Paragraphs>
  <ScaleCrop>false</ScaleCrop>
  <Company/>
  <LinksUpToDate>false</LinksUpToDate>
  <CharactersWithSpaces>11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穆 小飞</dc:creator>
  <cp:lastModifiedBy>穆 小飞</cp:lastModifiedBy>
  <cp:revision>6</cp:revision>
  <dcterms:created xsi:type="dcterms:W3CDTF">2022-02-01T10:42:00Z</dcterms:created>
  <dcterms:modified xsi:type="dcterms:W3CDTF">2023-06-07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GrammarlyDocumentId">
    <vt:lpwstr>6d60f1de3e03607b1fcefa1ac9d3ea46524b1cb906b04ab399de29a19e424a91</vt:lpwstr>
  </property>
</Properties>
</file>